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3754" w:rsidRDefault="00203754" w:rsidP="00203754">
      <w:pPr>
        <w:pStyle w:val="Nagwek2"/>
        <w:jc w:val="center"/>
        <w:rPr>
          <w:color w:val="auto"/>
        </w:rPr>
      </w:pPr>
      <w:r w:rsidRPr="00203754">
        <w:rPr>
          <w:color w:val="auto"/>
        </w:rPr>
        <w:t xml:space="preserve">Wniosek o </w:t>
      </w:r>
      <w:r w:rsidR="00580C96">
        <w:rPr>
          <w:color w:val="auto"/>
        </w:rPr>
        <w:t>kontynuację</w:t>
      </w:r>
      <w:r w:rsidR="00A550FA">
        <w:rPr>
          <w:color w:val="auto"/>
        </w:rPr>
        <w:t xml:space="preserve"> postępowania w sprawie nadania stopnia doktora</w:t>
      </w:r>
    </w:p>
    <w:p w:rsidR="0061694C" w:rsidRPr="0061694C" w:rsidRDefault="0061694C" w:rsidP="0061694C"/>
    <w:p w:rsidR="004B0FFE" w:rsidRPr="004B0FFE" w:rsidRDefault="004B0FFE" w:rsidP="004B0FFE"/>
    <w:tbl>
      <w:tblPr>
        <w:tblStyle w:val="Tabela-Siatka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04"/>
        <w:gridCol w:w="4252"/>
      </w:tblGrid>
      <w:tr w:rsidR="004B0FFE" w:rsidTr="004B0FFE">
        <w:tc>
          <w:tcPr>
            <w:tcW w:w="6204" w:type="dxa"/>
          </w:tcPr>
          <w:p w:rsidR="004B0FFE" w:rsidRDefault="004B0FFE" w:rsidP="0061694C">
            <w:pPr>
              <w:tabs>
                <w:tab w:val="left" w:pos="10065"/>
              </w:tabs>
              <w:spacing w:after="0"/>
              <w:ind w:left="709" w:right="401" w:hanging="142"/>
              <w:jc w:val="both"/>
            </w:pPr>
            <w:r>
              <w:t xml:space="preserve">Imię i nazwisko:  </w:t>
            </w:r>
            <w:sdt>
              <w:sdtPr>
                <w:id w:val="394851580"/>
                <w:placeholder>
                  <w:docPart w:val="640A9BA89BFB4F44B8EBD5D0FF8D3019"/>
                </w:placeholder>
                <w:showingPlcHdr/>
              </w:sdtPr>
              <w:sdtEndPr/>
              <w:sdtContent>
                <w:r>
                  <w:rPr>
                    <w:rFonts w:cs="Times New Roman"/>
                  </w:rPr>
                  <w:t>……………………………………………</w:t>
                </w:r>
              </w:sdtContent>
            </w:sdt>
          </w:p>
          <w:p w:rsidR="004B0FFE" w:rsidRDefault="00BD3173" w:rsidP="0061694C">
            <w:pPr>
              <w:tabs>
                <w:tab w:val="left" w:pos="10065"/>
              </w:tabs>
              <w:spacing w:after="0"/>
              <w:ind w:left="709" w:right="401" w:hanging="142"/>
              <w:jc w:val="both"/>
            </w:pPr>
            <w:r>
              <w:t>Tytuł zawodowy</w:t>
            </w:r>
            <w:r w:rsidR="004B0FFE">
              <w:t xml:space="preserve">  </w:t>
            </w:r>
            <w:sdt>
              <w:sdtPr>
                <w:id w:val="394851581"/>
                <w:placeholder>
                  <w:docPart w:val="BAD8B06B20EC46C7B4A30BB728A3A0D3"/>
                </w:placeholder>
              </w:sdtPr>
              <w:sdtEndPr/>
              <w:sdtContent>
                <w:sdt>
                  <w:sdtPr>
                    <w:id w:val="-1361276390"/>
                    <w:placeholder>
                      <w:docPart w:val="2D5C2B6E97554555ABBC1BBC2234236C"/>
                    </w:placeholder>
                  </w:sdtPr>
                  <w:sdtEndPr/>
                  <w:sdtContent>
                    <w:sdt>
                      <w:sdtPr>
                        <w:id w:val="953300244"/>
                        <w:placeholder>
                          <w:docPart w:val="3FD5EDE0A2DF4B08BDA8EF7807442DFD"/>
                        </w:placeholder>
                        <w:showingPlcHdr/>
                      </w:sdtPr>
                      <w:sdtEndPr/>
                      <w:sdtContent>
                        <w:r w:rsidR="007C04D2">
                          <w:rPr>
                            <w:rFonts w:cs="Times New Roman"/>
                          </w:rPr>
                          <w:t>……………………………………………</w:t>
                        </w:r>
                      </w:sdtContent>
                    </w:sdt>
                  </w:sdtContent>
                </w:sdt>
              </w:sdtContent>
            </w:sdt>
          </w:p>
          <w:p w:rsidR="004B0FFE" w:rsidRPr="004B0FFE" w:rsidRDefault="004B0FFE" w:rsidP="0061694C">
            <w:pPr>
              <w:tabs>
                <w:tab w:val="left" w:pos="10065"/>
              </w:tabs>
              <w:spacing w:after="0"/>
              <w:ind w:left="709" w:right="401" w:hanging="142"/>
              <w:jc w:val="both"/>
            </w:pPr>
            <w:r>
              <w:t>Adres do korespondencji:</w:t>
            </w:r>
            <w:sdt>
              <w:sdtPr>
                <w:id w:val="409501985"/>
                <w:placeholder>
                  <w:docPart w:val="475DB91FA2634BAB9978D8C735F0A99F"/>
                </w:placeholder>
              </w:sdtPr>
              <w:sdtEndPr/>
              <w:sdtContent>
                <w:sdt>
                  <w:sdtPr>
                    <w:id w:val="1117027437"/>
                    <w:placeholder>
                      <w:docPart w:val="1A00CF0168DF4DF98717C0A71724556C"/>
                    </w:placeholder>
                    <w:showingPlcHdr/>
                  </w:sdtPr>
                  <w:sdtEndPr/>
                  <w:sdtContent>
                    <w:r w:rsidR="007C04D2">
                      <w:rPr>
                        <w:rFonts w:cs="Times New Roman"/>
                      </w:rPr>
                      <w:t>……………………………………………</w:t>
                    </w:r>
                  </w:sdtContent>
                </w:sdt>
              </w:sdtContent>
            </w:sdt>
          </w:p>
        </w:tc>
        <w:tc>
          <w:tcPr>
            <w:tcW w:w="4252" w:type="dxa"/>
            <w:hideMark/>
          </w:tcPr>
          <w:p w:rsidR="004B0FFE" w:rsidRDefault="004B0FFE" w:rsidP="007C04D2">
            <w:pPr>
              <w:tabs>
                <w:tab w:val="left" w:pos="10065"/>
              </w:tabs>
              <w:ind w:left="884" w:right="401"/>
              <w:rPr>
                <w:rFonts w:ascii="Times New Roman" w:eastAsia="Times New Roman" w:hAnsi="Times New Roman" w:cs="Times New Roman"/>
                <w:sz w:val="20"/>
                <w:lang w:eastAsia="en-US"/>
              </w:rPr>
            </w:pPr>
            <w:r>
              <w:rPr>
                <w:rFonts w:eastAsiaTheme="majorEastAsia"/>
                <w:sz w:val="20"/>
                <w:lang w:eastAsia="en-US"/>
              </w:rPr>
              <w:t xml:space="preserve">Poznań, dnia: </w:t>
            </w:r>
            <w:sdt>
              <w:sdtPr>
                <w:rPr>
                  <w:rFonts w:eastAsiaTheme="majorEastAsia"/>
                  <w:b/>
                  <w:sz w:val="20"/>
                  <w:szCs w:val="20"/>
                  <w:lang w:eastAsia="en-US"/>
                </w:rPr>
                <w:id w:val="388470490"/>
                <w:placeholder>
                  <w:docPart w:val="53543F91453043E38281F4583983881A"/>
                </w:placeholder>
                <w:date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eastAsiaTheme="majorEastAsia"/>
                    <w:b/>
                    <w:sz w:val="20"/>
                    <w:szCs w:val="20"/>
                    <w:lang w:eastAsia="en-US"/>
                  </w:rPr>
                  <w:t>…</w:t>
                </w:r>
                <w:r w:rsidR="007C04D2">
                  <w:rPr>
                    <w:rFonts w:eastAsiaTheme="majorEastAsia"/>
                    <w:b/>
                    <w:sz w:val="20"/>
                    <w:szCs w:val="20"/>
                    <w:lang w:eastAsia="en-US"/>
                  </w:rPr>
                  <w:t>…………………….</w:t>
                </w:r>
                <w:r>
                  <w:rPr>
                    <w:rFonts w:eastAsiaTheme="majorEastAsia"/>
                    <w:b/>
                    <w:sz w:val="20"/>
                    <w:szCs w:val="20"/>
                    <w:lang w:eastAsia="en-US"/>
                  </w:rPr>
                  <w:t>…..</w:t>
                </w:r>
              </w:sdtContent>
            </w:sdt>
          </w:p>
        </w:tc>
      </w:tr>
      <w:tr w:rsidR="007C04D2" w:rsidTr="004B0FFE">
        <w:tc>
          <w:tcPr>
            <w:tcW w:w="6204" w:type="dxa"/>
          </w:tcPr>
          <w:p w:rsidR="007C04D2" w:rsidRDefault="007C04D2" w:rsidP="007C04D2">
            <w:pPr>
              <w:tabs>
                <w:tab w:val="left" w:pos="10065"/>
              </w:tabs>
              <w:spacing w:after="0"/>
              <w:ind w:left="426" w:right="401"/>
              <w:jc w:val="both"/>
            </w:pPr>
          </w:p>
        </w:tc>
        <w:tc>
          <w:tcPr>
            <w:tcW w:w="4252" w:type="dxa"/>
          </w:tcPr>
          <w:p w:rsidR="007C04D2" w:rsidRDefault="007C04D2" w:rsidP="007C04D2">
            <w:pPr>
              <w:tabs>
                <w:tab w:val="left" w:pos="10065"/>
              </w:tabs>
              <w:ind w:right="401"/>
              <w:rPr>
                <w:rFonts w:eastAsiaTheme="majorEastAsia"/>
                <w:sz w:val="20"/>
                <w:lang w:eastAsia="en-US"/>
              </w:rPr>
            </w:pPr>
          </w:p>
        </w:tc>
      </w:tr>
    </w:tbl>
    <w:p w:rsidR="00203754" w:rsidRDefault="00203754" w:rsidP="007C04D2">
      <w:pPr>
        <w:tabs>
          <w:tab w:val="left" w:pos="10065"/>
        </w:tabs>
        <w:spacing w:after="0"/>
        <w:ind w:left="426" w:right="401"/>
        <w:jc w:val="right"/>
      </w:pPr>
    </w:p>
    <w:p w:rsidR="00203754" w:rsidRDefault="00203754" w:rsidP="007C04D2">
      <w:pPr>
        <w:tabs>
          <w:tab w:val="left" w:pos="10065"/>
        </w:tabs>
        <w:spacing w:after="0"/>
        <w:ind w:left="426" w:right="401"/>
        <w:jc w:val="both"/>
      </w:pPr>
    </w:p>
    <w:p w:rsidR="004B0FFE" w:rsidRDefault="004B0FFE" w:rsidP="007C04D2">
      <w:pPr>
        <w:tabs>
          <w:tab w:val="left" w:pos="10065"/>
        </w:tabs>
        <w:spacing w:after="0"/>
        <w:ind w:left="426" w:right="401"/>
        <w:jc w:val="both"/>
      </w:pPr>
    </w:p>
    <w:p w:rsidR="00644447" w:rsidRPr="004F3D8C" w:rsidRDefault="00644447" w:rsidP="007C04D2">
      <w:pPr>
        <w:tabs>
          <w:tab w:val="left" w:pos="10065"/>
        </w:tabs>
        <w:spacing w:after="0"/>
        <w:ind w:left="426" w:right="401"/>
        <w:jc w:val="both"/>
      </w:pPr>
    </w:p>
    <w:p w:rsidR="00644447" w:rsidRPr="004F3D8C" w:rsidRDefault="00644447" w:rsidP="00644447">
      <w:pPr>
        <w:spacing w:after="0"/>
        <w:jc w:val="both"/>
      </w:pPr>
    </w:p>
    <w:tbl>
      <w:tblPr>
        <w:tblStyle w:val="Tabela-Siatka"/>
        <w:tblW w:w="0" w:type="auto"/>
        <w:tblInd w:w="62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2"/>
      </w:tblGrid>
      <w:tr w:rsidR="00644447" w:rsidRPr="004F3D8C" w:rsidTr="00644447">
        <w:tc>
          <w:tcPr>
            <w:tcW w:w="4394" w:type="dxa"/>
          </w:tcPr>
          <w:p w:rsidR="00644447" w:rsidRPr="004F3D8C" w:rsidRDefault="007C04D2" w:rsidP="00E26B57">
            <w:pPr>
              <w:spacing w:after="0"/>
              <w:jc w:val="both"/>
            </w:pPr>
            <w:r>
              <w:t>p</w:t>
            </w:r>
            <w:r w:rsidR="00644447" w:rsidRPr="004F3D8C">
              <w:t xml:space="preserve">rof. dr hab.  </w:t>
            </w:r>
            <w:sdt>
              <w:sdtPr>
                <w:id w:val="391607177"/>
                <w:placeholder>
                  <w:docPart w:val="CBACD0D2BC5C4165A82DC80C606F0F15"/>
                </w:placeholder>
                <w:showingPlcHdr/>
              </w:sdtPr>
              <w:sdtEndPr/>
              <w:sdtContent>
                <w:r w:rsidR="00644447" w:rsidRPr="004F3D8C">
                  <w:t>………………………………………</w:t>
                </w:r>
              </w:sdtContent>
            </w:sdt>
          </w:p>
          <w:p w:rsidR="00644447" w:rsidRPr="004F3D8C" w:rsidRDefault="00644447" w:rsidP="00E26B57">
            <w:pPr>
              <w:spacing w:after="0"/>
              <w:jc w:val="both"/>
            </w:pPr>
            <w:r w:rsidRPr="004F3D8C">
              <w:t xml:space="preserve">Kanclerz  </w:t>
            </w:r>
            <w:sdt>
              <w:sdtPr>
                <w:id w:val="391607178"/>
                <w:placeholder>
                  <w:docPart w:val="4260CDA83ADA4546BB5F3AEC2CE6E3E1"/>
                </w:placeholder>
                <w:showingPlcHdr/>
                <w:dropDownList>
                  <w:listItem w:displayText="Kolegium Nauk Medycznych" w:value="Kolegium Nauk Medycznych"/>
                  <w:listItem w:displayText="Kolegium Nauk o Zdrowiu" w:value="Kolegium Nauk o Zdrowiu"/>
                  <w:listItem w:displayText="Kolegium Nauk Farmaceutycznych" w:value="Kolegium Nauk Farmaceutycznych"/>
                </w:dropDownList>
              </w:sdtPr>
              <w:sdtEndPr/>
              <w:sdtContent>
                <w:r w:rsidRPr="004F3D8C">
                  <w:t>……………………………………………</w:t>
                </w:r>
              </w:sdtContent>
            </w:sdt>
          </w:p>
          <w:p w:rsidR="00644447" w:rsidRPr="004F3D8C" w:rsidRDefault="00644447" w:rsidP="00E26B57">
            <w:pPr>
              <w:spacing w:after="0"/>
              <w:jc w:val="both"/>
            </w:pPr>
            <w:r w:rsidRPr="004F3D8C">
              <w:t>Uniwersytetu Medycznego w Poznaniu</w:t>
            </w:r>
          </w:p>
        </w:tc>
      </w:tr>
    </w:tbl>
    <w:p w:rsidR="00644447" w:rsidRPr="004F3D8C" w:rsidRDefault="00644447" w:rsidP="00644447">
      <w:pPr>
        <w:spacing w:after="0"/>
        <w:jc w:val="both"/>
      </w:pPr>
    </w:p>
    <w:p w:rsidR="007F0213" w:rsidRDefault="007F0213" w:rsidP="002F0D78">
      <w:pPr>
        <w:spacing w:after="0"/>
        <w:jc w:val="both"/>
      </w:pPr>
    </w:p>
    <w:p w:rsidR="00A550FA" w:rsidRDefault="00A550FA" w:rsidP="00FC7E2D">
      <w:pPr>
        <w:spacing w:after="0"/>
        <w:jc w:val="both"/>
      </w:pPr>
    </w:p>
    <w:p w:rsidR="002F0D78" w:rsidRDefault="002F0D78" w:rsidP="0061694C">
      <w:pPr>
        <w:suppressAutoHyphens/>
        <w:spacing w:after="0" w:line="360" w:lineRule="auto"/>
        <w:ind w:left="567" w:right="686" w:firstLine="992"/>
        <w:jc w:val="both"/>
      </w:pPr>
      <w:r>
        <w:t>Działając na podstawie art. 18</w:t>
      </w:r>
      <w:r w:rsidR="00491EE1">
        <w:t>9</w:t>
      </w:r>
      <w:r>
        <w:t xml:space="preserve"> </w:t>
      </w:r>
      <w:r w:rsidR="00491EE1">
        <w:t xml:space="preserve"> </w:t>
      </w:r>
      <w:r>
        <w:t>ustawy z dnia 20 lipca 2018 r. - Prawo o szkolnictwie wy</w:t>
      </w:r>
      <w:r w:rsidR="007C04D2">
        <w:t>ż</w:t>
      </w:r>
      <w:r>
        <w:t xml:space="preserve">szym i nauce </w:t>
      </w:r>
      <w:r w:rsidR="005745A0" w:rsidRPr="00DA3BD3">
        <w:t>(t.j. Dz. U. 202</w:t>
      </w:r>
      <w:r w:rsidR="005B3688">
        <w:t>2</w:t>
      </w:r>
      <w:r w:rsidR="005745A0" w:rsidRPr="00DA3BD3">
        <w:t xml:space="preserve">. </w:t>
      </w:r>
      <w:r w:rsidR="005B3688">
        <w:t>574</w:t>
      </w:r>
      <w:r w:rsidR="005745A0" w:rsidRPr="00DA3BD3">
        <w:t xml:space="preserve"> z późn. zm.) </w:t>
      </w:r>
      <w:r>
        <w:t xml:space="preserve">oraz </w:t>
      </w:r>
      <w:r w:rsidR="00CB5DCB">
        <w:rPr>
          <w:rFonts w:cstheme="minorHAnsi"/>
        </w:rPr>
        <w:t>§</w:t>
      </w:r>
      <w:r w:rsidR="00CB5DCB">
        <w:t xml:space="preserve"> 5 </w:t>
      </w:r>
      <w:r>
        <w:t>Uchwały Senatu</w:t>
      </w:r>
      <w:r w:rsidR="007C04D2">
        <w:t xml:space="preserve"> Uniwersytetu Medycznego im. K. </w:t>
      </w:r>
      <w:r>
        <w:t>Marcinkowskiego w Po</w:t>
      </w:r>
      <w:r w:rsidR="00B36B19">
        <w:t>znaniu</w:t>
      </w:r>
      <w:r w:rsidR="007C04D2">
        <w:t xml:space="preserve"> </w:t>
      </w:r>
      <w:r w:rsidR="00B36B19">
        <w:t xml:space="preserve">nr </w:t>
      </w:r>
      <w:r w:rsidR="003D11EA">
        <w:t>69/2023</w:t>
      </w:r>
      <w:r>
        <w:t xml:space="preserve"> z dnia </w:t>
      </w:r>
      <w:r w:rsidR="003D11EA">
        <w:t>26 kwietnia 2023</w:t>
      </w:r>
      <w:r w:rsidR="007C04D2">
        <w:t xml:space="preserve"> r.</w:t>
      </w:r>
      <w:r>
        <w:t xml:space="preserve"> </w:t>
      </w:r>
      <w:r w:rsidR="007C04D2">
        <w:t xml:space="preserve">zwracam się z prośbą </w:t>
      </w:r>
      <w:r w:rsidR="00891692">
        <w:t xml:space="preserve">                                   o </w:t>
      </w:r>
      <w:r w:rsidR="00C4171A">
        <w:t>wszczęcie</w:t>
      </w:r>
      <w:r w:rsidR="007A1F18">
        <w:t xml:space="preserve"> </w:t>
      </w:r>
      <w:r w:rsidR="00A550FA">
        <w:t xml:space="preserve">postępowania w sprawie nadania mi stopnia naukowego doktora </w:t>
      </w:r>
      <w:r>
        <w:t>w dziedzinie nauk medycz</w:t>
      </w:r>
      <w:r w:rsidR="0061694C">
        <w:t>nych i </w:t>
      </w:r>
      <w:r>
        <w:t xml:space="preserve">nauk zdrowiu, </w:t>
      </w:r>
      <w:r w:rsidR="00491EE1">
        <w:t xml:space="preserve">w </w:t>
      </w:r>
      <w:r>
        <w:t>dyscyplinie</w:t>
      </w:r>
      <w:r w:rsidR="009E5DC2">
        <w:t xml:space="preserve">  </w:t>
      </w:r>
      <w:sdt>
        <w:sdtPr>
          <w:id w:val="391607180"/>
          <w:placeholder>
            <w:docPart w:val="63E7180CF8AB4323B16D913656E466F7"/>
          </w:placeholder>
          <w:dropDownList>
            <w:listItem w:displayText="nauki medyczne" w:value="nauki medyczne"/>
            <w:listItem w:displayText="nauki farmaceutyczne" w:value="nauki farmaceutyczne"/>
            <w:listItem w:displayText="nauki o zdrowiu" w:value="nauki o zdrowiu"/>
          </w:dropDownList>
        </w:sdtPr>
        <w:sdtEndPr/>
        <w:sdtContent>
          <w:r w:rsidR="00BC6CD3">
            <w:rPr>
              <w:rFonts w:cs="Times New Roman"/>
            </w:rPr>
            <w:t>………………………</w:t>
          </w:r>
        </w:sdtContent>
      </w:sdt>
      <w:r>
        <w:t>.</w:t>
      </w:r>
    </w:p>
    <w:p w:rsidR="00BD3173" w:rsidRDefault="00BD3173" w:rsidP="0061694C">
      <w:pPr>
        <w:spacing w:after="0" w:line="360" w:lineRule="auto"/>
        <w:ind w:left="567" w:right="685" w:firstLine="993"/>
        <w:jc w:val="both"/>
      </w:pPr>
      <w:r>
        <w:t>Tytuł pracy doktorskiej:</w:t>
      </w:r>
      <w:r w:rsidR="00E41C7C">
        <w:t xml:space="preserve"> </w:t>
      </w:r>
      <w:sdt>
        <w:sdtPr>
          <w:id w:val="-1356642357"/>
          <w:placeholder>
            <w:docPart w:val="EEFB945A9CE749478B710172237B0920"/>
          </w:placeholder>
          <w:showingPlcHdr/>
        </w:sdtPr>
        <w:sdtEndPr/>
        <w:sdtContent>
          <w:r w:rsidR="00E41C7C">
            <w:rPr>
              <w:rStyle w:val="Tekstzastpczy"/>
            </w:rPr>
            <w:t>……………………………………………………………</w:t>
          </w:r>
          <w:r w:rsidR="00E41C7C" w:rsidRPr="004E6F52">
            <w:rPr>
              <w:rStyle w:val="Tekstzastpczy"/>
            </w:rPr>
            <w:t>.</w:t>
          </w:r>
        </w:sdtContent>
      </w:sdt>
    </w:p>
    <w:p w:rsidR="007F0213" w:rsidRDefault="007F0213" w:rsidP="002F0D78">
      <w:pPr>
        <w:spacing w:after="0"/>
        <w:jc w:val="both"/>
      </w:pPr>
    </w:p>
    <w:p w:rsidR="004D2010" w:rsidRDefault="004D2010" w:rsidP="004D2010">
      <w:pPr>
        <w:spacing w:after="0"/>
        <w:jc w:val="both"/>
      </w:pPr>
      <w:r>
        <w:t xml:space="preserve">   ........................................................</w:t>
      </w:r>
      <w:r>
        <w:tab/>
      </w:r>
      <w:r>
        <w:tab/>
      </w:r>
      <w:r>
        <w:tab/>
      </w:r>
      <w:r>
        <w:tab/>
        <w:t>........................................................................</w:t>
      </w:r>
    </w:p>
    <w:p w:rsidR="004D2010" w:rsidRDefault="004D2010" w:rsidP="004D2010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                     Podpis</w:t>
      </w:r>
      <w:r w:rsidRPr="002F0D78">
        <w:rPr>
          <w:sz w:val="12"/>
          <w:szCs w:val="12"/>
        </w:rPr>
        <w:t xml:space="preserve"> promotora/promotorów</w:t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        P</w:t>
      </w:r>
      <w:r w:rsidRPr="002F0D78">
        <w:rPr>
          <w:sz w:val="12"/>
          <w:szCs w:val="12"/>
        </w:rPr>
        <w:t xml:space="preserve">odpis osoby ubiegającej się o nadanie stopnia naukowego </w:t>
      </w:r>
      <w:r>
        <w:rPr>
          <w:sz w:val="12"/>
          <w:szCs w:val="12"/>
        </w:rPr>
        <w:t>doktora</w:t>
      </w:r>
    </w:p>
    <w:p w:rsidR="004D2010" w:rsidRDefault="004D2010" w:rsidP="004D2010">
      <w:pPr>
        <w:spacing w:after="0"/>
        <w:jc w:val="both"/>
        <w:rPr>
          <w:sz w:val="12"/>
          <w:szCs w:val="12"/>
        </w:rPr>
      </w:pPr>
    </w:p>
    <w:p w:rsidR="004D2010" w:rsidRDefault="004D2010" w:rsidP="004D2010">
      <w:pPr>
        <w:spacing w:after="0"/>
        <w:jc w:val="both"/>
      </w:pPr>
    </w:p>
    <w:p w:rsidR="00FF5B86" w:rsidRDefault="00FF5B86" w:rsidP="004D2010">
      <w:pPr>
        <w:spacing w:after="0"/>
        <w:jc w:val="both"/>
      </w:pPr>
    </w:p>
    <w:p w:rsidR="004D2010" w:rsidRDefault="004D2010" w:rsidP="004D2010">
      <w:pPr>
        <w:spacing w:after="0"/>
        <w:jc w:val="both"/>
      </w:pPr>
      <w:r>
        <w:t xml:space="preserve">   ........................................................</w:t>
      </w:r>
      <w:r>
        <w:tab/>
      </w:r>
      <w:r>
        <w:tab/>
      </w:r>
      <w:r>
        <w:tab/>
      </w:r>
      <w:r>
        <w:tab/>
      </w:r>
    </w:p>
    <w:p w:rsidR="004D2010" w:rsidRDefault="004D2010" w:rsidP="004D2010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                         Podpis promotora pomocniczego</w:t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        </w:t>
      </w:r>
    </w:p>
    <w:p w:rsidR="004D2010" w:rsidRDefault="004D2010" w:rsidP="004D2010">
      <w:pPr>
        <w:spacing w:after="0"/>
        <w:jc w:val="both"/>
        <w:rPr>
          <w:sz w:val="12"/>
          <w:szCs w:val="12"/>
        </w:rPr>
      </w:pPr>
    </w:p>
    <w:p w:rsidR="004D2010" w:rsidRDefault="004D2010" w:rsidP="004D2010">
      <w:pPr>
        <w:spacing w:after="0"/>
        <w:jc w:val="both"/>
      </w:pPr>
    </w:p>
    <w:p w:rsidR="004D2010" w:rsidRDefault="004D2010" w:rsidP="004D2010">
      <w:pPr>
        <w:spacing w:after="0"/>
        <w:jc w:val="both"/>
      </w:pPr>
    </w:p>
    <w:p w:rsidR="004D2010" w:rsidRDefault="004D2010" w:rsidP="004D2010">
      <w:pPr>
        <w:spacing w:after="0"/>
        <w:jc w:val="both"/>
      </w:pPr>
      <w:r>
        <w:t xml:space="preserve">   ........................................................</w:t>
      </w:r>
      <w:r>
        <w:tab/>
      </w:r>
      <w:r>
        <w:tab/>
      </w:r>
      <w:r>
        <w:tab/>
      </w:r>
      <w:r>
        <w:tab/>
        <w:t>........................................................................</w:t>
      </w:r>
    </w:p>
    <w:p w:rsidR="004D2010" w:rsidRDefault="004D2010" w:rsidP="004D2010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           Akceptacja kierownika Katedry/Dyrektora Instytutu</w:t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             Akceptacja Kanclerza Kolegium</w:t>
      </w:r>
    </w:p>
    <w:p w:rsidR="00BD3173" w:rsidRPr="00491EE1" w:rsidRDefault="00BD3173" w:rsidP="00491EE1"/>
    <w:sectPr w:rsidR="00BD3173" w:rsidRPr="00491EE1" w:rsidSect="007F021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02CE" w:rsidRDefault="00FF02CE" w:rsidP="00196BAE">
      <w:pPr>
        <w:spacing w:after="0" w:line="240" w:lineRule="auto"/>
      </w:pPr>
      <w:r>
        <w:separator/>
      </w:r>
    </w:p>
  </w:endnote>
  <w:endnote w:type="continuationSeparator" w:id="0">
    <w:p w:rsidR="00FF02CE" w:rsidRDefault="00FF02CE" w:rsidP="00196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55D4" w:rsidRDefault="00FF55D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73D8" w:rsidRPr="007C04D2" w:rsidRDefault="00B973D8" w:rsidP="00B973D8">
    <w:pPr>
      <w:spacing w:after="0"/>
      <w:jc w:val="both"/>
      <w:rPr>
        <w:b/>
        <w:sz w:val="20"/>
        <w:szCs w:val="20"/>
      </w:rPr>
    </w:pPr>
    <w:r w:rsidRPr="007C04D2">
      <w:rPr>
        <w:b/>
        <w:sz w:val="20"/>
        <w:szCs w:val="20"/>
      </w:rPr>
      <w:t>Załączniki:</w:t>
    </w:r>
  </w:p>
  <w:p w:rsidR="00984C20" w:rsidRPr="00CE1ED6" w:rsidRDefault="00B973D8" w:rsidP="001D10B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Style w:val="markedcontent"/>
        <w:rFonts w:cstheme="minorHAnsi"/>
        <w:sz w:val="14"/>
        <w:szCs w:val="14"/>
      </w:rPr>
    </w:pPr>
    <w:r w:rsidRPr="00CE1ED6">
      <w:rPr>
        <w:rFonts w:cstheme="minorHAnsi"/>
        <w:sz w:val="14"/>
        <w:szCs w:val="14"/>
      </w:rPr>
      <w:t xml:space="preserve">Rozprawa doktorska wraz z załącznikami </w:t>
    </w:r>
    <w:r w:rsidR="00984C20" w:rsidRPr="00CE1ED6">
      <w:rPr>
        <w:rFonts w:cstheme="minorHAnsi"/>
        <w:sz w:val="14"/>
        <w:szCs w:val="14"/>
      </w:rPr>
      <w:t>(</w:t>
    </w:r>
    <w:r w:rsidR="00984C20" w:rsidRPr="00CE1ED6">
      <w:rPr>
        <w:rStyle w:val="markedcontent"/>
        <w:rFonts w:cstheme="minorHAnsi"/>
        <w:sz w:val="14"/>
        <w:szCs w:val="14"/>
      </w:rPr>
      <w:t>1 zszyty egzemplarz rozprawy doktorskiej oraz wersję elektroniczną w pliku PDF)</w:t>
    </w:r>
  </w:p>
  <w:p w:rsidR="00C84EDF" w:rsidRPr="00CE1ED6" w:rsidRDefault="00C84EDF" w:rsidP="001D10B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 w:rsidRPr="00CE1ED6">
      <w:rPr>
        <w:rFonts w:cstheme="minorHAnsi"/>
        <w:sz w:val="14"/>
        <w:szCs w:val="14"/>
      </w:rPr>
      <w:t>Streszczenie pracy doktorskiej w języku polskim (1strona A4) opatrzone datą i podpisem.</w:t>
    </w:r>
  </w:p>
  <w:p w:rsidR="00935964" w:rsidRPr="00CE1ED6" w:rsidRDefault="00935964" w:rsidP="00935964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 w:rsidRPr="00CE1ED6">
      <w:rPr>
        <w:rFonts w:cstheme="minorHAnsi"/>
        <w:sz w:val="14"/>
        <w:szCs w:val="14"/>
      </w:rPr>
      <w:t>Streszczenie pracy doktorskiej w języku angielskim (1strona A4) opatrzone datą i podpisem.</w:t>
    </w:r>
  </w:p>
  <w:p w:rsidR="00B973D8" w:rsidRPr="00CE1ED6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 w:rsidRPr="00CE1ED6">
      <w:rPr>
        <w:rFonts w:cstheme="minorHAnsi"/>
        <w:sz w:val="14"/>
        <w:szCs w:val="14"/>
      </w:rPr>
      <w:t>Opinia promotora lub promotorów.</w:t>
    </w:r>
  </w:p>
  <w:p w:rsidR="00B973D8" w:rsidRPr="00CE1ED6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 w:rsidRPr="00CE1ED6">
      <w:rPr>
        <w:rFonts w:cstheme="minorHAnsi"/>
        <w:sz w:val="14"/>
        <w:szCs w:val="14"/>
      </w:rPr>
      <w:t>Raport systemu antyplagiatowego.</w:t>
    </w:r>
    <w:r w:rsidR="00D7437F" w:rsidRPr="00CE1ED6">
      <w:rPr>
        <w:rFonts w:cstheme="minorHAnsi"/>
        <w:sz w:val="14"/>
        <w:szCs w:val="14"/>
      </w:rPr>
      <w:t>-skrócony protokół</w:t>
    </w:r>
  </w:p>
  <w:p w:rsidR="00CE1ED6" w:rsidRDefault="00D7437F" w:rsidP="00CE1ED6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 w:rsidRPr="00CE1ED6">
      <w:rPr>
        <w:rFonts w:cstheme="minorHAnsi"/>
        <w:sz w:val="14"/>
        <w:szCs w:val="14"/>
      </w:rPr>
      <w:t>Oświadczenie doktoranta zgodnie z zał.1 do Zarządzenia Rektora 90/21</w:t>
    </w:r>
  </w:p>
  <w:p w:rsidR="002A44D6" w:rsidRPr="00231445" w:rsidRDefault="00CE1ED6" w:rsidP="002A44D6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 w:rsidRPr="00CE1ED6">
      <w:rPr>
        <w:rFonts w:eastAsia="Times New Roman" w:cstheme="minorHAnsi"/>
        <w:color w:val="404041"/>
        <w:sz w:val="14"/>
        <w:szCs w:val="14"/>
      </w:rPr>
      <w:t>Opinia Dyrektora Szkoły Doktorskiej o doktorancie, zaświadczająca o realizacji efektów kształcenia na poziomie 8 PRK, tym w zakresie znajomości nowożytnego języka obcego</w:t>
    </w:r>
  </w:p>
  <w:p w:rsidR="00231445" w:rsidRPr="002A44D6" w:rsidRDefault="00231445" w:rsidP="002A44D6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>
      <w:rPr>
        <w:rFonts w:cstheme="minorHAnsi"/>
        <w:sz w:val="14"/>
        <w:szCs w:val="14"/>
      </w:rPr>
      <w:t>Kopia dyplomu potwierdzającego posiadanie tytułu zawodowego magistra lub równorzędnego (wymagany oryginał dyplomu do wglądu)</w:t>
    </w:r>
  </w:p>
  <w:p w:rsidR="002A44D6" w:rsidRPr="002A44D6" w:rsidRDefault="00636021" w:rsidP="002A44D6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 w:rsidRPr="002A44D6">
      <w:rPr>
        <w:rFonts w:cstheme="minorHAnsi"/>
        <w:color w:val="000000" w:themeColor="text1"/>
        <w:sz w:val="14"/>
        <w:szCs w:val="14"/>
      </w:rPr>
      <w:t>Kwestionariusz osobowy.</w:t>
    </w:r>
  </w:p>
  <w:p w:rsidR="00FF55D4" w:rsidRPr="002A44D6" w:rsidRDefault="00FF55D4" w:rsidP="002A44D6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 w:rsidRPr="002A44D6">
      <w:rPr>
        <w:rFonts w:eastAsia="Times New Roman" w:cstheme="minorHAnsi"/>
        <w:color w:val="404041"/>
        <w:sz w:val="14"/>
        <w:szCs w:val="14"/>
      </w:rPr>
      <w:t>Publikacja lub monografia, będąca ustawowo niezbędnym warunkiem do wszczęcia postępowania</w:t>
    </w:r>
  </w:p>
  <w:p w:rsidR="00CE1ED6" w:rsidRDefault="00B973D8" w:rsidP="00CE1ED6">
    <w:pPr>
      <w:pStyle w:val="Akapitzlist"/>
      <w:numPr>
        <w:ilvl w:val="0"/>
        <w:numId w:val="2"/>
      </w:numPr>
      <w:suppressAutoHyphens/>
      <w:spacing w:after="0" w:line="240" w:lineRule="auto"/>
      <w:ind w:left="709" w:right="403" w:hanging="425"/>
      <w:jc w:val="both"/>
      <w:rPr>
        <w:rFonts w:cstheme="minorHAnsi"/>
        <w:color w:val="000000" w:themeColor="text1"/>
        <w:sz w:val="14"/>
        <w:szCs w:val="14"/>
      </w:rPr>
    </w:pPr>
    <w:r w:rsidRPr="00CE1ED6">
      <w:rPr>
        <w:rFonts w:cstheme="minorHAnsi"/>
        <w:color w:val="000000" w:themeColor="text1"/>
        <w:sz w:val="14"/>
        <w:szCs w:val="14"/>
      </w:rPr>
      <w:t xml:space="preserve">Protokół z prezentacji ukończonej pracy doktorskiej na posiedzeniu Rady </w:t>
    </w:r>
    <w:r w:rsidR="00AE1B2E" w:rsidRPr="00CE1ED6">
      <w:rPr>
        <w:rFonts w:cstheme="minorHAnsi"/>
        <w:color w:val="000000" w:themeColor="text1"/>
        <w:sz w:val="14"/>
        <w:szCs w:val="14"/>
      </w:rPr>
      <w:t>Instytutu/</w:t>
    </w:r>
    <w:r w:rsidRPr="00CE1ED6">
      <w:rPr>
        <w:rFonts w:cstheme="minorHAnsi"/>
        <w:color w:val="000000" w:themeColor="text1"/>
        <w:sz w:val="14"/>
        <w:szCs w:val="14"/>
      </w:rPr>
      <w:t>Katedry</w:t>
    </w:r>
    <w:r w:rsidR="004D2010" w:rsidRPr="00CE1ED6">
      <w:rPr>
        <w:rFonts w:cstheme="minorHAnsi"/>
        <w:color w:val="000000" w:themeColor="text1"/>
        <w:sz w:val="14"/>
        <w:szCs w:val="14"/>
      </w:rPr>
      <w:t xml:space="preserve"> wraz z listą obecności</w:t>
    </w:r>
    <w:r w:rsidRPr="00CE1ED6">
      <w:rPr>
        <w:rFonts w:cstheme="minorHAnsi"/>
        <w:color w:val="000000" w:themeColor="text1"/>
        <w:sz w:val="14"/>
        <w:szCs w:val="14"/>
      </w:rPr>
      <w:t xml:space="preserve">.. </w:t>
    </w:r>
  </w:p>
  <w:p w:rsidR="00CE1ED6" w:rsidRDefault="00CE1ED6" w:rsidP="00CE1ED6">
    <w:pPr>
      <w:pStyle w:val="Akapitzlist"/>
      <w:numPr>
        <w:ilvl w:val="0"/>
        <w:numId w:val="2"/>
      </w:numPr>
      <w:suppressAutoHyphens/>
      <w:spacing w:after="0" w:line="240" w:lineRule="auto"/>
      <w:ind w:left="709" w:right="403" w:hanging="425"/>
      <w:jc w:val="both"/>
      <w:rPr>
        <w:rFonts w:cstheme="minorHAnsi"/>
        <w:color w:val="000000" w:themeColor="text1"/>
        <w:sz w:val="14"/>
        <w:szCs w:val="14"/>
      </w:rPr>
    </w:pPr>
    <w:r w:rsidRPr="00CE1ED6">
      <w:rPr>
        <w:rFonts w:cstheme="minorHAnsi"/>
        <w:color w:val="404041"/>
        <w:sz w:val="14"/>
        <w:szCs w:val="14"/>
        <w:shd w:val="clear" w:color="auto" w:fill="FFFFFF"/>
      </w:rPr>
      <w:t>Pozytywna  opinia Komisji Bioetycznej lub lokalnej Komisji Etyki Badań na Zwierzętach bądź potwierdzona przez Przewodniczącego Komisji opinia o braku cech eksperymentu medycznego</w:t>
    </w:r>
    <w:r w:rsidR="00B973D8" w:rsidRPr="00CE1ED6">
      <w:rPr>
        <w:rFonts w:cstheme="minorHAnsi"/>
        <w:color w:val="000000" w:themeColor="text1"/>
        <w:sz w:val="14"/>
        <w:szCs w:val="14"/>
      </w:rPr>
      <w:t>.</w:t>
    </w:r>
  </w:p>
  <w:p w:rsidR="00CE1ED6" w:rsidRPr="00CE1ED6" w:rsidRDefault="00CE1ED6" w:rsidP="00CE1ED6">
    <w:pPr>
      <w:pStyle w:val="Akapitzlist"/>
      <w:numPr>
        <w:ilvl w:val="0"/>
        <w:numId w:val="2"/>
      </w:numPr>
      <w:suppressAutoHyphens/>
      <w:spacing w:after="0" w:line="240" w:lineRule="auto"/>
      <w:ind w:left="709" w:right="403" w:hanging="425"/>
      <w:jc w:val="both"/>
      <w:rPr>
        <w:rFonts w:cstheme="minorHAnsi"/>
        <w:color w:val="000000" w:themeColor="text1"/>
        <w:sz w:val="14"/>
        <w:szCs w:val="14"/>
      </w:rPr>
    </w:pPr>
    <w:r w:rsidRPr="00CE1ED6">
      <w:rPr>
        <w:rFonts w:eastAsia="Times New Roman" w:cstheme="minorHAnsi"/>
        <w:color w:val="404041"/>
        <w:sz w:val="14"/>
        <w:szCs w:val="14"/>
      </w:rPr>
      <w:t>W przypadku rozprawy doktorskiej, realizowanej na podstawie cyklu publikacji, oświadczenie doktoranta, promotora, promotorów lub promotora i promotora pomocniczego oraz współautorów o indywidualnym wkładzie w powstanie prac.</w:t>
    </w:r>
  </w:p>
  <w:p w:rsidR="00B973D8" w:rsidRPr="00CE1ED6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color w:val="000000" w:themeColor="text1"/>
        <w:sz w:val="14"/>
        <w:szCs w:val="14"/>
      </w:rPr>
    </w:pPr>
    <w:r w:rsidRPr="00CE1ED6">
      <w:rPr>
        <w:rFonts w:cstheme="minorHAnsi"/>
        <w:color w:val="000000" w:themeColor="text1"/>
        <w:sz w:val="14"/>
        <w:szCs w:val="14"/>
      </w:rPr>
      <w:t xml:space="preserve">Pismo od promotora (promotorów) ze wskazaniem propozycji 2 kandydatów </w:t>
    </w:r>
    <w:r w:rsidR="00491EE1" w:rsidRPr="00CE1ED6">
      <w:rPr>
        <w:rFonts w:cstheme="minorHAnsi"/>
        <w:color w:val="000000" w:themeColor="text1"/>
        <w:sz w:val="14"/>
        <w:szCs w:val="14"/>
      </w:rPr>
      <w:t xml:space="preserve">do </w:t>
    </w:r>
    <w:r w:rsidRPr="00CE1ED6">
      <w:rPr>
        <w:rFonts w:cstheme="minorHAnsi"/>
        <w:color w:val="000000" w:themeColor="text1"/>
        <w:sz w:val="14"/>
        <w:szCs w:val="14"/>
      </w:rPr>
      <w:t>Komisji Doktorskiej.</w:t>
    </w:r>
  </w:p>
  <w:p w:rsidR="00B973D8" w:rsidRPr="00CE1ED6" w:rsidRDefault="00B973D8">
    <w:pPr>
      <w:pStyle w:val="Stopka"/>
      <w:rPr>
        <w:rFonts w:cstheme="minorHAnsi"/>
        <w:color w:val="000000" w:themeColor="text1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55D4" w:rsidRDefault="00FF55D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02CE" w:rsidRDefault="00FF02CE" w:rsidP="00196BAE">
      <w:pPr>
        <w:spacing w:after="0" w:line="240" w:lineRule="auto"/>
      </w:pPr>
      <w:r>
        <w:separator/>
      </w:r>
    </w:p>
  </w:footnote>
  <w:footnote w:type="continuationSeparator" w:id="0">
    <w:p w:rsidR="00FF02CE" w:rsidRDefault="00FF02CE" w:rsidP="00196B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3A87" w:rsidRDefault="00FF02CE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4" o:spid="_x0000_s2051" type="#_x0000_t75" alt="/Users/marcinr/Desktop/folder bez nazwy/12_703_logo_ump wm.jpg" style="position:absolute;margin-left:0;margin-top:0;width:453.05pt;height:452.4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3A87" w:rsidRDefault="00FF02CE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5" o:spid="_x0000_s2050" type="#_x0000_t75" alt="/Users/marcinr/Desktop/folder bez nazwy/12_703_logo_ump wm.jpg" style="position:absolute;margin-left:0;margin-top:0;width:453.05pt;height:452.4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3A87" w:rsidRDefault="00FF02CE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3" o:spid="_x0000_s2049" type="#_x0000_t75" alt="/Users/marcinr/Desktop/folder bez nazwy/12_703_logo_ump wm.jpg" style="position:absolute;margin-left:0;margin-top:0;width:453.05pt;height:452.4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73395"/>
    <w:multiLevelType w:val="multilevel"/>
    <w:tmpl w:val="4DA87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946FC"/>
    <w:multiLevelType w:val="hybridMultilevel"/>
    <w:tmpl w:val="FE1E53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A6DB6"/>
    <w:multiLevelType w:val="multilevel"/>
    <w:tmpl w:val="3D320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51A6348"/>
    <w:multiLevelType w:val="multilevel"/>
    <w:tmpl w:val="2BD86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2340" w:hanging="360"/>
      </w:pPr>
    </w:lvl>
    <w:lvl w:ilvl="1" w:tplc="04150019">
      <w:start w:val="1"/>
      <w:numFmt w:val="lowerLetter"/>
      <w:lvlText w:val="%2."/>
      <w:lvlJc w:val="left"/>
      <w:pPr>
        <w:ind w:left="3060" w:hanging="360"/>
      </w:pPr>
    </w:lvl>
    <w:lvl w:ilvl="2" w:tplc="0415001B" w:tentative="1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1"/>
  <w:defaultTabStop w:val="708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wASRpYGJoYGZuaGJko6SsGpxcWZ+XkgBUa1AO7kcJssAAAA"/>
  </w:docVars>
  <w:rsids>
    <w:rsidRoot w:val="002F0D78"/>
    <w:rsid w:val="00000124"/>
    <w:rsid w:val="000002A0"/>
    <w:rsid w:val="0000174B"/>
    <w:rsid w:val="00001E76"/>
    <w:rsid w:val="00002342"/>
    <w:rsid w:val="00002BED"/>
    <w:rsid w:val="00002EB9"/>
    <w:rsid w:val="00003255"/>
    <w:rsid w:val="000039B6"/>
    <w:rsid w:val="00003AA9"/>
    <w:rsid w:val="0000423C"/>
    <w:rsid w:val="000043E0"/>
    <w:rsid w:val="00004E65"/>
    <w:rsid w:val="00005588"/>
    <w:rsid w:val="00005BA6"/>
    <w:rsid w:val="00006CD2"/>
    <w:rsid w:val="00006D11"/>
    <w:rsid w:val="00006D14"/>
    <w:rsid w:val="00006F70"/>
    <w:rsid w:val="0000702D"/>
    <w:rsid w:val="000074E4"/>
    <w:rsid w:val="00007CF1"/>
    <w:rsid w:val="00007D64"/>
    <w:rsid w:val="00010362"/>
    <w:rsid w:val="00010D63"/>
    <w:rsid w:val="00010F50"/>
    <w:rsid w:val="000112CE"/>
    <w:rsid w:val="0001161B"/>
    <w:rsid w:val="000118D7"/>
    <w:rsid w:val="00011E5D"/>
    <w:rsid w:val="000121EA"/>
    <w:rsid w:val="000129D8"/>
    <w:rsid w:val="00012F46"/>
    <w:rsid w:val="000132FC"/>
    <w:rsid w:val="00013C12"/>
    <w:rsid w:val="00013DEA"/>
    <w:rsid w:val="00013F17"/>
    <w:rsid w:val="0001443A"/>
    <w:rsid w:val="0001537C"/>
    <w:rsid w:val="00015F91"/>
    <w:rsid w:val="000163D0"/>
    <w:rsid w:val="0001747A"/>
    <w:rsid w:val="000175EA"/>
    <w:rsid w:val="00020599"/>
    <w:rsid w:val="00020955"/>
    <w:rsid w:val="00020DCA"/>
    <w:rsid w:val="0002191C"/>
    <w:rsid w:val="00021C7F"/>
    <w:rsid w:val="00021F99"/>
    <w:rsid w:val="000225F9"/>
    <w:rsid w:val="00022720"/>
    <w:rsid w:val="00022FA6"/>
    <w:rsid w:val="0002332D"/>
    <w:rsid w:val="000233BE"/>
    <w:rsid w:val="00023758"/>
    <w:rsid w:val="000237E4"/>
    <w:rsid w:val="00023B47"/>
    <w:rsid w:val="00023F3E"/>
    <w:rsid w:val="000252B7"/>
    <w:rsid w:val="00026A1B"/>
    <w:rsid w:val="00026B39"/>
    <w:rsid w:val="0002713E"/>
    <w:rsid w:val="00027235"/>
    <w:rsid w:val="0002725A"/>
    <w:rsid w:val="000274C8"/>
    <w:rsid w:val="0002756D"/>
    <w:rsid w:val="000275A8"/>
    <w:rsid w:val="000276AA"/>
    <w:rsid w:val="00027902"/>
    <w:rsid w:val="00027A06"/>
    <w:rsid w:val="00027DCA"/>
    <w:rsid w:val="00027F26"/>
    <w:rsid w:val="00027F87"/>
    <w:rsid w:val="00030464"/>
    <w:rsid w:val="0003048E"/>
    <w:rsid w:val="000306AE"/>
    <w:rsid w:val="000309B1"/>
    <w:rsid w:val="00030CF1"/>
    <w:rsid w:val="000311F6"/>
    <w:rsid w:val="000316EF"/>
    <w:rsid w:val="00031919"/>
    <w:rsid w:val="00031B0A"/>
    <w:rsid w:val="00032063"/>
    <w:rsid w:val="000324C0"/>
    <w:rsid w:val="00032641"/>
    <w:rsid w:val="00032654"/>
    <w:rsid w:val="00033094"/>
    <w:rsid w:val="0003366B"/>
    <w:rsid w:val="00033E7A"/>
    <w:rsid w:val="00034C6F"/>
    <w:rsid w:val="0003504A"/>
    <w:rsid w:val="000350D7"/>
    <w:rsid w:val="00035B40"/>
    <w:rsid w:val="00035D23"/>
    <w:rsid w:val="000365A7"/>
    <w:rsid w:val="0003679A"/>
    <w:rsid w:val="00036867"/>
    <w:rsid w:val="00036C91"/>
    <w:rsid w:val="00037066"/>
    <w:rsid w:val="000379E3"/>
    <w:rsid w:val="00037A40"/>
    <w:rsid w:val="000403E1"/>
    <w:rsid w:val="0004046D"/>
    <w:rsid w:val="0004098D"/>
    <w:rsid w:val="0004143D"/>
    <w:rsid w:val="00041731"/>
    <w:rsid w:val="0004231C"/>
    <w:rsid w:val="00042332"/>
    <w:rsid w:val="000423B1"/>
    <w:rsid w:val="00042445"/>
    <w:rsid w:val="00042C33"/>
    <w:rsid w:val="00043029"/>
    <w:rsid w:val="0004396B"/>
    <w:rsid w:val="000441B3"/>
    <w:rsid w:val="00044667"/>
    <w:rsid w:val="00045254"/>
    <w:rsid w:val="00046C40"/>
    <w:rsid w:val="00047ACE"/>
    <w:rsid w:val="0005052E"/>
    <w:rsid w:val="000505E8"/>
    <w:rsid w:val="00050ED0"/>
    <w:rsid w:val="0005100A"/>
    <w:rsid w:val="000514D9"/>
    <w:rsid w:val="00051702"/>
    <w:rsid w:val="0005197E"/>
    <w:rsid w:val="00051996"/>
    <w:rsid w:val="000519CA"/>
    <w:rsid w:val="00051BA8"/>
    <w:rsid w:val="00051FD1"/>
    <w:rsid w:val="00052157"/>
    <w:rsid w:val="00052519"/>
    <w:rsid w:val="0005331B"/>
    <w:rsid w:val="000535F4"/>
    <w:rsid w:val="00053C69"/>
    <w:rsid w:val="00053C71"/>
    <w:rsid w:val="00053FB8"/>
    <w:rsid w:val="0005463E"/>
    <w:rsid w:val="0005489C"/>
    <w:rsid w:val="00054B91"/>
    <w:rsid w:val="00055064"/>
    <w:rsid w:val="00055884"/>
    <w:rsid w:val="000576CD"/>
    <w:rsid w:val="00057ADF"/>
    <w:rsid w:val="00057DF5"/>
    <w:rsid w:val="00060083"/>
    <w:rsid w:val="00060767"/>
    <w:rsid w:val="00060F34"/>
    <w:rsid w:val="00061B9C"/>
    <w:rsid w:val="0006229A"/>
    <w:rsid w:val="000624A1"/>
    <w:rsid w:val="00062510"/>
    <w:rsid w:val="000625EF"/>
    <w:rsid w:val="000630BB"/>
    <w:rsid w:val="000635E2"/>
    <w:rsid w:val="00063887"/>
    <w:rsid w:val="000640BC"/>
    <w:rsid w:val="000649FC"/>
    <w:rsid w:val="00064C4B"/>
    <w:rsid w:val="00064CB3"/>
    <w:rsid w:val="000652A0"/>
    <w:rsid w:val="00065517"/>
    <w:rsid w:val="00065775"/>
    <w:rsid w:val="00065EBE"/>
    <w:rsid w:val="000660C3"/>
    <w:rsid w:val="0006675F"/>
    <w:rsid w:val="0006684B"/>
    <w:rsid w:val="000669FD"/>
    <w:rsid w:val="00066B54"/>
    <w:rsid w:val="00066B6E"/>
    <w:rsid w:val="000675A1"/>
    <w:rsid w:val="00070BA4"/>
    <w:rsid w:val="00070D04"/>
    <w:rsid w:val="00071242"/>
    <w:rsid w:val="00071828"/>
    <w:rsid w:val="00071D52"/>
    <w:rsid w:val="00071E5A"/>
    <w:rsid w:val="0007296A"/>
    <w:rsid w:val="00073080"/>
    <w:rsid w:val="00073096"/>
    <w:rsid w:val="00074147"/>
    <w:rsid w:val="0007472A"/>
    <w:rsid w:val="00075477"/>
    <w:rsid w:val="00075C5F"/>
    <w:rsid w:val="0007709A"/>
    <w:rsid w:val="00077B49"/>
    <w:rsid w:val="00077B7F"/>
    <w:rsid w:val="0008078E"/>
    <w:rsid w:val="00081051"/>
    <w:rsid w:val="00081AA0"/>
    <w:rsid w:val="00081B6A"/>
    <w:rsid w:val="00081D2B"/>
    <w:rsid w:val="00081EE1"/>
    <w:rsid w:val="0008214B"/>
    <w:rsid w:val="000822E6"/>
    <w:rsid w:val="0008269E"/>
    <w:rsid w:val="00083375"/>
    <w:rsid w:val="000836CA"/>
    <w:rsid w:val="00083861"/>
    <w:rsid w:val="00083B85"/>
    <w:rsid w:val="000848B2"/>
    <w:rsid w:val="00084B9E"/>
    <w:rsid w:val="00084FC5"/>
    <w:rsid w:val="0008532B"/>
    <w:rsid w:val="00085530"/>
    <w:rsid w:val="00085B2C"/>
    <w:rsid w:val="00085FB2"/>
    <w:rsid w:val="0008650A"/>
    <w:rsid w:val="000865AA"/>
    <w:rsid w:val="0008674F"/>
    <w:rsid w:val="00086AFD"/>
    <w:rsid w:val="00086BD6"/>
    <w:rsid w:val="0008702A"/>
    <w:rsid w:val="00087318"/>
    <w:rsid w:val="000873FC"/>
    <w:rsid w:val="000876D4"/>
    <w:rsid w:val="00087861"/>
    <w:rsid w:val="00087BEC"/>
    <w:rsid w:val="000901F5"/>
    <w:rsid w:val="0009057B"/>
    <w:rsid w:val="0009088E"/>
    <w:rsid w:val="00090FDB"/>
    <w:rsid w:val="000912FF"/>
    <w:rsid w:val="000916B4"/>
    <w:rsid w:val="00092459"/>
    <w:rsid w:val="00092616"/>
    <w:rsid w:val="000927E7"/>
    <w:rsid w:val="00092E5B"/>
    <w:rsid w:val="00092FFB"/>
    <w:rsid w:val="000936DB"/>
    <w:rsid w:val="0009452B"/>
    <w:rsid w:val="000949D9"/>
    <w:rsid w:val="00094BBF"/>
    <w:rsid w:val="00094F9E"/>
    <w:rsid w:val="000951E4"/>
    <w:rsid w:val="00095EB7"/>
    <w:rsid w:val="00095FE0"/>
    <w:rsid w:val="00096222"/>
    <w:rsid w:val="0009693C"/>
    <w:rsid w:val="00096EC7"/>
    <w:rsid w:val="00097443"/>
    <w:rsid w:val="00097478"/>
    <w:rsid w:val="000A0177"/>
    <w:rsid w:val="000A0852"/>
    <w:rsid w:val="000A0BDB"/>
    <w:rsid w:val="000A0C18"/>
    <w:rsid w:val="000A0CEE"/>
    <w:rsid w:val="000A0ECF"/>
    <w:rsid w:val="000A1796"/>
    <w:rsid w:val="000A1C01"/>
    <w:rsid w:val="000A2254"/>
    <w:rsid w:val="000A29BA"/>
    <w:rsid w:val="000A328B"/>
    <w:rsid w:val="000A344E"/>
    <w:rsid w:val="000A34E6"/>
    <w:rsid w:val="000A3A11"/>
    <w:rsid w:val="000A421F"/>
    <w:rsid w:val="000A48F2"/>
    <w:rsid w:val="000A4E7F"/>
    <w:rsid w:val="000A53D1"/>
    <w:rsid w:val="000A5A01"/>
    <w:rsid w:val="000A5AE9"/>
    <w:rsid w:val="000A62AE"/>
    <w:rsid w:val="000A63E7"/>
    <w:rsid w:val="000A7A76"/>
    <w:rsid w:val="000A7B48"/>
    <w:rsid w:val="000B010A"/>
    <w:rsid w:val="000B0236"/>
    <w:rsid w:val="000B12EE"/>
    <w:rsid w:val="000B143C"/>
    <w:rsid w:val="000B2014"/>
    <w:rsid w:val="000B22EA"/>
    <w:rsid w:val="000B2520"/>
    <w:rsid w:val="000B3283"/>
    <w:rsid w:val="000B460D"/>
    <w:rsid w:val="000B4653"/>
    <w:rsid w:val="000B52EA"/>
    <w:rsid w:val="000B57E3"/>
    <w:rsid w:val="000B5B41"/>
    <w:rsid w:val="000B604C"/>
    <w:rsid w:val="000B6141"/>
    <w:rsid w:val="000C05B6"/>
    <w:rsid w:val="000C0831"/>
    <w:rsid w:val="000C19B8"/>
    <w:rsid w:val="000C1E30"/>
    <w:rsid w:val="000C23A9"/>
    <w:rsid w:val="000C288A"/>
    <w:rsid w:val="000C3241"/>
    <w:rsid w:val="000C340B"/>
    <w:rsid w:val="000C37DF"/>
    <w:rsid w:val="000C3D99"/>
    <w:rsid w:val="000C44C3"/>
    <w:rsid w:val="000C4677"/>
    <w:rsid w:val="000C4956"/>
    <w:rsid w:val="000C4CAC"/>
    <w:rsid w:val="000C4DCB"/>
    <w:rsid w:val="000C4DE4"/>
    <w:rsid w:val="000C5032"/>
    <w:rsid w:val="000C5F67"/>
    <w:rsid w:val="000C62E0"/>
    <w:rsid w:val="000C68CF"/>
    <w:rsid w:val="000C6AAB"/>
    <w:rsid w:val="000C6B59"/>
    <w:rsid w:val="000C6CAC"/>
    <w:rsid w:val="000C6DE2"/>
    <w:rsid w:val="000C70AE"/>
    <w:rsid w:val="000C74E7"/>
    <w:rsid w:val="000C7938"/>
    <w:rsid w:val="000C79BC"/>
    <w:rsid w:val="000D0363"/>
    <w:rsid w:val="000D0ADF"/>
    <w:rsid w:val="000D0F34"/>
    <w:rsid w:val="000D0FEF"/>
    <w:rsid w:val="000D117B"/>
    <w:rsid w:val="000D1494"/>
    <w:rsid w:val="000D15F6"/>
    <w:rsid w:val="000D1A85"/>
    <w:rsid w:val="000D1D33"/>
    <w:rsid w:val="000D24B7"/>
    <w:rsid w:val="000D2970"/>
    <w:rsid w:val="000D2C36"/>
    <w:rsid w:val="000D3745"/>
    <w:rsid w:val="000D37D0"/>
    <w:rsid w:val="000D4A51"/>
    <w:rsid w:val="000D4AC5"/>
    <w:rsid w:val="000D5151"/>
    <w:rsid w:val="000D555F"/>
    <w:rsid w:val="000D57F4"/>
    <w:rsid w:val="000D644A"/>
    <w:rsid w:val="000D6E5D"/>
    <w:rsid w:val="000D70B8"/>
    <w:rsid w:val="000D74B8"/>
    <w:rsid w:val="000D77E0"/>
    <w:rsid w:val="000D7ECC"/>
    <w:rsid w:val="000E0304"/>
    <w:rsid w:val="000E05EB"/>
    <w:rsid w:val="000E14EF"/>
    <w:rsid w:val="000E1CD0"/>
    <w:rsid w:val="000E1DBE"/>
    <w:rsid w:val="000E1F01"/>
    <w:rsid w:val="000E2390"/>
    <w:rsid w:val="000E2FB5"/>
    <w:rsid w:val="000E311C"/>
    <w:rsid w:val="000E3329"/>
    <w:rsid w:val="000E37F1"/>
    <w:rsid w:val="000E3CC4"/>
    <w:rsid w:val="000E3EE9"/>
    <w:rsid w:val="000E435B"/>
    <w:rsid w:val="000E47BD"/>
    <w:rsid w:val="000E4BA1"/>
    <w:rsid w:val="000E4CB5"/>
    <w:rsid w:val="000E4DA7"/>
    <w:rsid w:val="000E4EBB"/>
    <w:rsid w:val="000E4FB4"/>
    <w:rsid w:val="000E5206"/>
    <w:rsid w:val="000E53DD"/>
    <w:rsid w:val="000E557D"/>
    <w:rsid w:val="000E5963"/>
    <w:rsid w:val="000E6748"/>
    <w:rsid w:val="000E695D"/>
    <w:rsid w:val="000E715F"/>
    <w:rsid w:val="000E7C5A"/>
    <w:rsid w:val="000E7E8C"/>
    <w:rsid w:val="000F0A6C"/>
    <w:rsid w:val="000F0D30"/>
    <w:rsid w:val="000F0E08"/>
    <w:rsid w:val="000F11E4"/>
    <w:rsid w:val="000F1416"/>
    <w:rsid w:val="000F14E9"/>
    <w:rsid w:val="000F1F5B"/>
    <w:rsid w:val="000F22B2"/>
    <w:rsid w:val="000F2542"/>
    <w:rsid w:val="000F2E15"/>
    <w:rsid w:val="000F3740"/>
    <w:rsid w:val="000F3DB2"/>
    <w:rsid w:val="000F4267"/>
    <w:rsid w:val="000F489F"/>
    <w:rsid w:val="000F4E25"/>
    <w:rsid w:val="000F4EE0"/>
    <w:rsid w:val="000F5949"/>
    <w:rsid w:val="000F5AF3"/>
    <w:rsid w:val="000F5E50"/>
    <w:rsid w:val="000F7F55"/>
    <w:rsid w:val="00100497"/>
    <w:rsid w:val="0010092A"/>
    <w:rsid w:val="00100B8D"/>
    <w:rsid w:val="00100E4D"/>
    <w:rsid w:val="001016B8"/>
    <w:rsid w:val="001024BF"/>
    <w:rsid w:val="0010355F"/>
    <w:rsid w:val="00103968"/>
    <w:rsid w:val="001041B7"/>
    <w:rsid w:val="0010472F"/>
    <w:rsid w:val="00104CF2"/>
    <w:rsid w:val="00104FEE"/>
    <w:rsid w:val="001054A0"/>
    <w:rsid w:val="0010558E"/>
    <w:rsid w:val="00105D5A"/>
    <w:rsid w:val="00105D9E"/>
    <w:rsid w:val="00105FC8"/>
    <w:rsid w:val="00106119"/>
    <w:rsid w:val="00106565"/>
    <w:rsid w:val="00106794"/>
    <w:rsid w:val="00106FC9"/>
    <w:rsid w:val="001071CE"/>
    <w:rsid w:val="001071E7"/>
    <w:rsid w:val="0010754C"/>
    <w:rsid w:val="00107E46"/>
    <w:rsid w:val="00107FC6"/>
    <w:rsid w:val="0011076B"/>
    <w:rsid w:val="00110CE4"/>
    <w:rsid w:val="0011185B"/>
    <w:rsid w:val="00111935"/>
    <w:rsid w:val="001123F7"/>
    <w:rsid w:val="0011267C"/>
    <w:rsid w:val="001133D1"/>
    <w:rsid w:val="00113BF2"/>
    <w:rsid w:val="0011448A"/>
    <w:rsid w:val="001145C7"/>
    <w:rsid w:val="001152D3"/>
    <w:rsid w:val="00115DEF"/>
    <w:rsid w:val="001160B9"/>
    <w:rsid w:val="001161C8"/>
    <w:rsid w:val="00116ACF"/>
    <w:rsid w:val="00116CEC"/>
    <w:rsid w:val="00117366"/>
    <w:rsid w:val="00117831"/>
    <w:rsid w:val="00117968"/>
    <w:rsid w:val="00117B9B"/>
    <w:rsid w:val="001206C3"/>
    <w:rsid w:val="00120796"/>
    <w:rsid w:val="00120AFA"/>
    <w:rsid w:val="00120DEB"/>
    <w:rsid w:val="00121D3C"/>
    <w:rsid w:val="00122177"/>
    <w:rsid w:val="00122CDE"/>
    <w:rsid w:val="00122E25"/>
    <w:rsid w:val="00123B49"/>
    <w:rsid w:val="00123EC8"/>
    <w:rsid w:val="00123F88"/>
    <w:rsid w:val="00123F96"/>
    <w:rsid w:val="00123FBF"/>
    <w:rsid w:val="00124007"/>
    <w:rsid w:val="00124AA8"/>
    <w:rsid w:val="001254E6"/>
    <w:rsid w:val="00125759"/>
    <w:rsid w:val="001257D8"/>
    <w:rsid w:val="00125C62"/>
    <w:rsid w:val="00125D8A"/>
    <w:rsid w:val="0012670A"/>
    <w:rsid w:val="00126766"/>
    <w:rsid w:val="00126827"/>
    <w:rsid w:val="00126A1B"/>
    <w:rsid w:val="001279D4"/>
    <w:rsid w:val="00127D44"/>
    <w:rsid w:val="001308EE"/>
    <w:rsid w:val="00131106"/>
    <w:rsid w:val="00131728"/>
    <w:rsid w:val="001317D4"/>
    <w:rsid w:val="00132159"/>
    <w:rsid w:val="00132699"/>
    <w:rsid w:val="001329DA"/>
    <w:rsid w:val="00133463"/>
    <w:rsid w:val="00133CA4"/>
    <w:rsid w:val="00134114"/>
    <w:rsid w:val="00134607"/>
    <w:rsid w:val="00134632"/>
    <w:rsid w:val="001346D4"/>
    <w:rsid w:val="00135946"/>
    <w:rsid w:val="00135B5D"/>
    <w:rsid w:val="00135C56"/>
    <w:rsid w:val="00135C71"/>
    <w:rsid w:val="00135CA2"/>
    <w:rsid w:val="00136FDD"/>
    <w:rsid w:val="001373D4"/>
    <w:rsid w:val="00137783"/>
    <w:rsid w:val="00137810"/>
    <w:rsid w:val="001379E2"/>
    <w:rsid w:val="0014013B"/>
    <w:rsid w:val="001406E3"/>
    <w:rsid w:val="00140841"/>
    <w:rsid w:val="00141C72"/>
    <w:rsid w:val="00142D4A"/>
    <w:rsid w:val="00142F41"/>
    <w:rsid w:val="00143274"/>
    <w:rsid w:val="00143613"/>
    <w:rsid w:val="0014381E"/>
    <w:rsid w:val="00143DDD"/>
    <w:rsid w:val="00144429"/>
    <w:rsid w:val="00144460"/>
    <w:rsid w:val="00144582"/>
    <w:rsid w:val="00144585"/>
    <w:rsid w:val="00144735"/>
    <w:rsid w:val="001447F8"/>
    <w:rsid w:val="001451A2"/>
    <w:rsid w:val="001453DA"/>
    <w:rsid w:val="0014552A"/>
    <w:rsid w:val="001463C6"/>
    <w:rsid w:val="00146EA1"/>
    <w:rsid w:val="001474D9"/>
    <w:rsid w:val="00147DFE"/>
    <w:rsid w:val="00150DA2"/>
    <w:rsid w:val="00150DE9"/>
    <w:rsid w:val="00150EF7"/>
    <w:rsid w:val="0015129E"/>
    <w:rsid w:val="00151724"/>
    <w:rsid w:val="00151749"/>
    <w:rsid w:val="00151B90"/>
    <w:rsid w:val="00151E4A"/>
    <w:rsid w:val="00151EEF"/>
    <w:rsid w:val="00152383"/>
    <w:rsid w:val="00152F55"/>
    <w:rsid w:val="00152FE8"/>
    <w:rsid w:val="00153498"/>
    <w:rsid w:val="00153DD9"/>
    <w:rsid w:val="00154034"/>
    <w:rsid w:val="00154372"/>
    <w:rsid w:val="0015448C"/>
    <w:rsid w:val="001544D3"/>
    <w:rsid w:val="0015465F"/>
    <w:rsid w:val="0015485C"/>
    <w:rsid w:val="00154C54"/>
    <w:rsid w:val="001558A7"/>
    <w:rsid w:val="00155FBB"/>
    <w:rsid w:val="00156348"/>
    <w:rsid w:val="001575B5"/>
    <w:rsid w:val="00157617"/>
    <w:rsid w:val="001579CF"/>
    <w:rsid w:val="00160F63"/>
    <w:rsid w:val="0016161C"/>
    <w:rsid w:val="00161D93"/>
    <w:rsid w:val="001631D1"/>
    <w:rsid w:val="001632C8"/>
    <w:rsid w:val="0016375F"/>
    <w:rsid w:val="0016378E"/>
    <w:rsid w:val="00163C87"/>
    <w:rsid w:val="00163C96"/>
    <w:rsid w:val="00163D6A"/>
    <w:rsid w:val="001649C3"/>
    <w:rsid w:val="00164FC0"/>
    <w:rsid w:val="00165174"/>
    <w:rsid w:val="001656DC"/>
    <w:rsid w:val="00165773"/>
    <w:rsid w:val="00165D01"/>
    <w:rsid w:val="001672EC"/>
    <w:rsid w:val="00167377"/>
    <w:rsid w:val="0016760C"/>
    <w:rsid w:val="00167684"/>
    <w:rsid w:val="00167B52"/>
    <w:rsid w:val="00167DBF"/>
    <w:rsid w:val="001702ED"/>
    <w:rsid w:val="001711DA"/>
    <w:rsid w:val="00171F97"/>
    <w:rsid w:val="0017257D"/>
    <w:rsid w:val="0017260F"/>
    <w:rsid w:val="001728E6"/>
    <w:rsid w:val="00172995"/>
    <w:rsid w:val="00172E47"/>
    <w:rsid w:val="0017313D"/>
    <w:rsid w:val="001731AA"/>
    <w:rsid w:val="0017365F"/>
    <w:rsid w:val="001739C8"/>
    <w:rsid w:val="00174295"/>
    <w:rsid w:val="00174B28"/>
    <w:rsid w:val="00174C7C"/>
    <w:rsid w:val="00175103"/>
    <w:rsid w:val="0017519B"/>
    <w:rsid w:val="0017562D"/>
    <w:rsid w:val="001762C6"/>
    <w:rsid w:val="0017631E"/>
    <w:rsid w:val="00176552"/>
    <w:rsid w:val="00176ED1"/>
    <w:rsid w:val="00176EDD"/>
    <w:rsid w:val="001774FF"/>
    <w:rsid w:val="00177A4F"/>
    <w:rsid w:val="00177B93"/>
    <w:rsid w:val="001800B5"/>
    <w:rsid w:val="001808AC"/>
    <w:rsid w:val="001811AF"/>
    <w:rsid w:val="00181293"/>
    <w:rsid w:val="00181FD8"/>
    <w:rsid w:val="0018236A"/>
    <w:rsid w:val="0018360B"/>
    <w:rsid w:val="001836FB"/>
    <w:rsid w:val="001840D6"/>
    <w:rsid w:val="0018439D"/>
    <w:rsid w:val="00184A1D"/>
    <w:rsid w:val="00184A65"/>
    <w:rsid w:val="00184B40"/>
    <w:rsid w:val="00184C0E"/>
    <w:rsid w:val="00185608"/>
    <w:rsid w:val="00186267"/>
    <w:rsid w:val="00187036"/>
    <w:rsid w:val="0018705B"/>
    <w:rsid w:val="001876F2"/>
    <w:rsid w:val="00187A1C"/>
    <w:rsid w:val="00187CCE"/>
    <w:rsid w:val="00187CEB"/>
    <w:rsid w:val="00190538"/>
    <w:rsid w:val="001908FA"/>
    <w:rsid w:val="00191453"/>
    <w:rsid w:val="001917D0"/>
    <w:rsid w:val="00191FA7"/>
    <w:rsid w:val="00191FDA"/>
    <w:rsid w:val="00192236"/>
    <w:rsid w:val="00192943"/>
    <w:rsid w:val="00192B68"/>
    <w:rsid w:val="00192BA4"/>
    <w:rsid w:val="001932EF"/>
    <w:rsid w:val="0019372C"/>
    <w:rsid w:val="0019397D"/>
    <w:rsid w:val="00194484"/>
    <w:rsid w:val="00194712"/>
    <w:rsid w:val="00195182"/>
    <w:rsid w:val="00195613"/>
    <w:rsid w:val="001956E5"/>
    <w:rsid w:val="00195CE7"/>
    <w:rsid w:val="00195E0E"/>
    <w:rsid w:val="0019634F"/>
    <w:rsid w:val="00196665"/>
    <w:rsid w:val="00196BAE"/>
    <w:rsid w:val="00196CBD"/>
    <w:rsid w:val="001974A8"/>
    <w:rsid w:val="001979DF"/>
    <w:rsid w:val="00197A07"/>
    <w:rsid w:val="00197BAF"/>
    <w:rsid w:val="00197F80"/>
    <w:rsid w:val="001A08D5"/>
    <w:rsid w:val="001A13E0"/>
    <w:rsid w:val="001A1A27"/>
    <w:rsid w:val="001A2448"/>
    <w:rsid w:val="001A2595"/>
    <w:rsid w:val="001A2AC7"/>
    <w:rsid w:val="001A3193"/>
    <w:rsid w:val="001A33CF"/>
    <w:rsid w:val="001A35F6"/>
    <w:rsid w:val="001A3C01"/>
    <w:rsid w:val="001A3C28"/>
    <w:rsid w:val="001A43CF"/>
    <w:rsid w:val="001A49B2"/>
    <w:rsid w:val="001A4BC7"/>
    <w:rsid w:val="001A57C4"/>
    <w:rsid w:val="001A5FE0"/>
    <w:rsid w:val="001A6552"/>
    <w:rsid w:val="001A676C"/>
    <w:rsid w:val="001A6DDF"/>
    <w:rsid w:val="001A6E66"/>
    <w:rsid w:val="001A7015"/>
    <w:rsid w:val="001B0736"/>
    <w:rsid w:val="001B0C5A"/>
    <w:rsid w:val="001B1552"/>
    <w:rsid w:val="001B15F0"/>
    <w:rsid w:val="001B1785"/>
    <w:rsid w:val="001B2C8D"/>
    <w:rsid w:val="001B34B6"/>
    <w:rsid w:val="001B3AC5"/>
    <w:rsid w:val="001B3AFA"/>
    <w:rsid w:val="001B4C5B"/>
    <w:rsid w:val="001B5433"/>
    <w:rsid w:val="001B6BB7"/>
    <w:rsid w:val="001B73AB"/>
    <w:rsid w:val="001B7408"/>
    <w:rsid w:val="001B7F82"/>
    <w:rsid w:val="001C00B1"/>
    <w:rsid w:val="001C0EDB"/>
    <w:rsid w:val="001C1541"/>
    <w:rsid w:val="001C1AC2"/>
    <w:rsid w:val="001C2697"/>
    <w:rsid w:val="001C27BB"/>
    <w:rsid w:val="001C31E9"/>
    <w:rsid w:val="001C33E3"/>
    <w:rsid w:val="001C340C"/>
    <w:rsid w:val="001C386E"/>
    <w:rsid w:val="001C46C9"/>
    <w:rsid w:val="001C4BCE"/>
    <w:rsid w:val="001C4C71"/>
    <w:rsid w:val="001C5242"/>
    <w:rsid w:val="001C534D"/>
    <w:rsid w:val="001C5363"/>
    <w:rsid w:val="001C584A"/>
    <w:rsid w:val="001C5927"/>
    <w:rsid w:val="001C5DDD"/>
    <w:rsid w:val="001C6078"/>
    <w:rsid w:val="001C6AC6"/>
    <w:rsid w:val="001C6B0B"/>
    <w:rsid w:val="001C6D1F"/>
    <w:rsid w:val="001C6FAB"/>
    <w:rsid w:val="001C716E"/>
    <w:rsid w:val="001C723F"/>
    <w:rsid w:val="001C7532"/>
    <w:rsid w:val="001C76BD"/>
    <w:rsid w:val="001C7A15"/>
    <w:rsid w:val="001C7B2B"/>
    <w:rsid w:val="001D02F4"/>
    <w:rsid w:val="001D05BF"/>
    <w:rsid w:val="001D0F87"/>
    <w:rsid w:val="001D10B5"/>
    <w:rsid w:val="001D13DD"/>
    <w:rsid w:val="001D140D"/>
    <w:rsid w:val="001D147F"/>
    <w:rsid w:val="001D1679"/>
    <w:rsid w:val="001D18E7"/>
    <w:rsid w:val="001D1A11"/>
    <w:rsid w:val="001D1BD1"/>
    <w:rsid w:val="001D1F39"/>
    <w:rsid w:val="001D2668"/>
    <w:rsid w:val="001D2B55"/>
    <w:rsid w:val="001D3232"/>
    <w:rsid w:val="001D463A"/>
    <w:rsid w:val="001D4669"/>
    <w:rsid w:val="001D4932"/>
    <w:rsid w:val="001D4A43"/>
    <w:rsid w:val="001D4B4E"/>
    <w:rsid w:val="001D4C52"/>
    <w:rsid w:val="001D4D2B"/>
    <w:rsid w:val="001D4D93"/>
    <w:rsid w:val="001D5043"/>
    <w:rsid w:val="001D54AB"/>
    <w:rsid w:val="001D5983"/>
    <w:rsid w:val="001D5F28"/>
    <w:rsid w:val="001D64C2"/>
    <w:rsid w:val="001D6760"/>
    <w:rsid w:val="001D6F45"/>
    <w:rsid w:val="001D6F99"/>
    <w:rsid w:val="001D77FE"/>
    <w:rsid w:val="001D7AFA"/>
    <w:rsid w:val="001D7F57"/>
    <w:rsid w:val="001E00BD"/>
    <w:rsid w:val="001E07BE"/>
    <w:rsid w:val="001E0D70"/>
    <w:rsid w:val="001E11BE"/>
    <w:rsid w:val="001E1395"/>
    <w:rsid w:val="001E1506"/>
    <w:rsid w:val="001E1A37"/>
    <w:rsid w:val="001E2672"/>
    <w:rsid w:val="001E2D0A"/>
    <w:rsid w:val="001E2DE7"/>
    <w:rsid w:val="001E38CC"/>
    <w:rsid w:val="001E3DD1"/>
    <w:rsid w:val="001E3F88"/>
    <w:rsid w:val="001E4D28"/>
    <w:rsid w:val="001E506B"/>
    <w:rsid w:val="001E5160"/>
    <w:rsid w:val="001E5394"/>
    <w:rsid w:val="001E57A4"/>
    <w:rsid w:val="001E57B8"/>
    <w:rsid w:val="001E599C"/>
    <w:rsid w:val="001E5B0C"/>
    <w:rsid w:val="001E5D64"/>
    <w:rsid w:val="001E6C62"/>
    <w:rsid w:val="001E75CF"/>
    <w:rsid w:val="001E78B0"/>
    <w:rsid w:val="001E7EF2"/>
    <w:rsid w:val="001F0378"/>
    <w:rsid w:val="001F0A34"/>
    <w:rsid w:val="001F18BD"/>
    <w:rsid w:val="001F1AC3"/>
    <w:rsid w:val="001F1DC3"/>
    <w:rsid w:val="001F1E4D"/>
    <w:rsid w:val="001F2320"/>
    <w:rsid w:val="001F2830"/>
    <w:rsid w:val="001F2D81"/>
    <w:rsid w:val="001F3220"/>
    <w:rsid w:val="001F3648"/>
    <w:rsid w:val="001F3B59"/>
    <w:rsid w:val="001F50F5"/>
    <w:rsid w:val="001F55E1"/>
    <w:rsid w:val="001F5853"/>
    <w:rsid w:val="001F5C0C"/>
    <w:rsid w:val="001F5D52"/>
    <w:rsid w:val="001F5EE2"/>
    <w:rsid w:val="001F5FE6"/>
    <w:rsid w:val="001F635A"/>
    <w:rsid w:val="001F6539"/>
    <w:rsid w:val="001F6B1D"/>
    <w:rsid w:val="001F716D"/>
    <w:rsid w:val="001F7402"/>
    <w:rsid w:val="001F7527"/>
    <w:rsid w:val="00200852"/>
    <w:rsid w:val="00200B10"/>
    <w:rsid w:val="00200B4B"/>
    <w:rsid w:val="00201134"/>
    <w:rsid w:val="00201CEB"/>
    <w:rsid w:val="00201CFE"/>
    <w:rsid w:val="0020212F"/>
    <w:rsid w:val="00202269"/>
    <w:rsid w:val="002024B6"/>
    <w:rsid w:val="002026CD"/>
    <w:rsid w:val="002027BC"/>
    <w:rsid w:val="0020350A"/>
    <w:rsid w:val="00203754"/>
    <w:rsid w:val="00203BEE"/>
    <w:rsid w:val="00204437"/>
    <w:rsid w:val="00204637"/>
    <w:rsid w:val="002049B6"/>
    <w:rsid w:val="00204BAD"/>
    <w:rsid w:val="00204FBE"/>
    <w:rsid w:val="00205240"/>
    <w:rsid w:val="00205DA9"/>
    <w:rsid w:val="00206A6F"/>
    <w:rsid w:val="00206D55"/>
    <w:rsid w:val="0020717D"/>
    <w:rsid w:val="00207884"/>
    <w:rsid w:val="00207F3F"/>
    <w:rsid w:val="00210892"/>
    <w:rsid w:val="00211758"/>
    <w:rsid w:val="002119E7"/>
    <w:rsid w:val="00212332"/>
    <w:rsid w:val="002125DF"/>
    <w:rsid w:val="00212826"/>
    <w:rsid w:val="00213999"/>
    <w:rsid w:val="0021416F"/>
    <w:rsid w:val="00214776"/>
    <w:rsid w:val="002151C7"/>
    <w:rsid w:val="002155C6"/>
    <w:rsid w:val="00215E7D"/>
    <w:rsid w:val="0021634A"/>
    <w:rsid w:val="0021710B"/>
    <w:rsid w:val="0021734F"/>
    <w:rsid w:val="00217455"/>
    <w:rsid w:val="00217698"/>
    <w:rsid w:val="0022045F"/>
    <w:rsid w:val="00220BFA"/>
    <w:rsid w:val="00220FD0"/>
    <w:rsid w:val="0022144A"/>
    <w:rsid w:val="002217A4"/>
    <w:rsid w:val="00221C7B"/>
    <w:rsid w:val="002220F1"/>
    <w:rsid w:val="0022216F"/>
    <w:rsid w:val="002225DE"/>
    <w:rsid w:val="002228A8"/>
    <w:rsid w:val="00222F58"/>
    <w:rsid w:val="002230E8"/>
    <w:rsid w:val="002231D6"/>
    <w:rsid w:val="002232CE"/>
    <w:rsid w:val="00223B8F"/>
    <w:rsid w:val="002241BA"/>
    <w:rsid w:val="00224324"/>
    <w:rsid w:val="00224807"/>
    <w:rsid w:val="00224BB4"/>
    <w:rsid w:val="002253AE"/>
    <w:rsid w:val="00225439"/>
    <w:rsid w:val="00225932"/>
    <w:rsid w:val="00226504"/>
    <w:rsid w:val="00226549"/>
    <w:rsid w:val="00226A0E"/>
    <w:rsid w:val="00226B1E"/>
    <w:rsid w:val="0022730A"/>
    <w:rsid w:val="002275B6"/>
    <w:rsid w:val="0022765D"/>
    <w:rsid w:val="0022775B"/>
    <w:rsid w:val="00227938"/>
    <w:rsid w:val="00230648"/>
    <w:rsid w:val="00230964"/>
    <w:rsid w:val="00231276"/>
    <w:rsid w:val="00231445"/>
    <w:rsid w:val="00231D64"/>
    <w:rsid w:val="00231E91"/>
    <w:rsid w:val="0023245B"/>
    <w:rsid w:val="0023297D"/>
    <w:rsid w:val="00232DE6"/>
    <w:rsid w:val="0023390A"/>
    <w:rsid w:val="00233C4B"/>
    <w:rsid w:val="00233E2E"/>
    <w:rsid w:val="002343C4"/>
    <w:rsid w:val="00234641"/>
    <w:rsid w:val="002351F1"/>
    <w:rsid w:val="0023525F"/>
    <w:rsid w:val="002367FF"/>
    <w:rsid w:val="00236CBB"/>
    <w:rsid w:val="00236ECA"/>
    <w:rsid w:val="002374C0"/>
    <w:rsid w:val="002376E4"/>
    <w:rsid w:val="00237B21"/>
    <w:rsid w:val="0024001B"/>
    <w:rsid w:val="0024051F"/>
    <w:rsid w:val="00240578"/>
    <w:rsid w:val="00240729"/>
    <w:rsid w:val="00241675"/>
    <w:rsid w:val="00241B10"/>
    <w:rsid w:val="00241DD4"/>
    <w:rsid w:val="00242413"/>
    <w:rsid w:val="002427A8"/>
    <w:rsid w:val="0024335A"/>
    <w:rsid w:val="0024353A"/>
    <w:rsid w:val="002443D9"/>
    <w:rsid w:val="00244463"/>
    <w:rsid w:val="00244FF7"/>
    <w:rsid w:val="00245A7E"/>
    <w:rsid w:val="00246788"/>
    <w:rsid w:val="00246D56"/>
    <w:rsid w:val="00246D84"/>
    <w:rsid w:val="00247D40"/>
    <w:rsid w:val="00247F60"/>
    <w:rsid w:val="002502B6"/>
    <w:rsid w:val="00250534"/>
    <w:rsid w:val="002507B6"/>
    <w:rsid w:val="00250A5D"/>
    <w:rsid w:val="00250C36"/>
    <w:rsid w:val="00250DA9"/>
    <w:rsid w:val="00250EA6"/>
    <w:rsid w:val="00251467"/>
    <w:rsid w:val="00251840"/>
    <w:rsid w:val="0025198E"/>
    <w:rsid w:val="00251F47"/>
    <w:rsid w:val="00252A2F"/>
    <w:rsid w:val="00252B54"/>
    <w:rsid w:val="0025308F"/>
    <w:rsid w:val="00253267"/>
    <w:rsid w:val="00253E9E"/>
    <w:rsid w:val="0025461F"/>
    <w:rsid w:val="002548EA"/>
    <w:rsid w:val="00254AD9"/>
    <w:rsid w:val="00254B4F"/>
    <w:rsid w:val="0025519B"/>
    <w:rsid w:val="002556E0"/>
    <w:rsid w:val="0025657E"/>
    <w:rsid w:val="00256B80"/>
    <w:rsid w:val="002578F1"/>
    <w:rsid w:val="00257A66"/>
    <w:rsid w:val="00257BCC"/>
    <w:rsid w:val="00257DA2"/>
    <w:rsid w:val="00260331"/>
    <w:rsid w:val="00260621"/>
    <w:rsid w:val="00261849"/>
    <w:rsid w:val="002619F0"/>
    <w:rsid w:val="00261A64"/>
    <w:rsid w:val="00261AFC"/>
    <w:rsid w:val="00263283"/>
    <w:rsid w:val="002633E4"/>
    <w:rsid w:val="00263583"/>
    <w:rsid w:val="0026373B"/>
    <w:rsid w:val="00263BAE"/>
    <w:rsid w:val="00263DF9"/>
    <w:rsid w:val="00264239"/>
    <w:rsid w:val="00264999"/>
    <w:rsid w:val="00264B09"/>
    <w:rsid w:val="00264B36"/>
    <w:rsid w:val="002653E0"/>
    <w:rsid w:val="002654CC"/>
    <w:rsid w:val="00266205"/>
    <w:rsid w:val="0026677C"/>
    <w:rsid w:val="00266CF0"/>
    <w:rsid w:val="002670C3"/>
    <w:rsid w:val="00267762"/>
    <w:rsid w:val="00267866"/>
    <w:rsid w:val="002679BD"/>
    <w:rsid w:val="00267BE6"/>
    <w:rsid w:val="00270C0A"/>
    <w:rsid w:val="00270E1B"/>
    <w:rsid w:val="00271A4E"/>
    <w:rsid w:val="00271EE6"/>
    <w:rsid w:val="00272204"/>
    <w:rsid w:val="002728C5"/>
    <w:rsid w:val="002728F4"/>
    <w:rsid w:val="00272C71"/>
    <w:rsid w:val="002731C0"/>
    <w:rsid w:val="002735FB"/>
    <w:rsid w:val="0027373A"/>
    <w:rsid w:val="00273CFE"/>
    <w:rsid w:val="00273E48"/>
    <w:rsid w:val="002740A4"/>
    <w:rsid w:val="002743AE"/>
    <w:rsid w:val="002745C7"/>
    <w:rsid w:val="00275A0B"/>
    <w:rsid w:val="00275B5F"/>
    <w:rsid w:val="00276458"/>
    <w:rsid w:val="002767F3"/>
    <w:rsid w:val="00276CB9"/>
    <w:rsid w:val="00276D31"/>
    <w:rsid w:val="002775AA"/>
    <w:rsid w:val="00277909"/>
    <w:rsid w:val="002800EE"/>
    <w:rsid w:val="00280464"/>
    <w:rsid w:val="00280E52"/>
    <w:rsid w:val="00281246"/>
    <w:rsid w:val="00281569"/>
    <w:rsid w:val="002816B0"/>
    <w:rsid w:val="002818CD"/>
    <w:rsid w:val="00281CE8"/>
    <w:rsid w:val="00282173"/>
    <w:rsid w:val="002827C0"/>
    <w:rsid w:val="00282A43"/>
    <w:rsid w:val="0028332B"/>
    <w:rsid w:val="002836E6"/>
    <w:rsid w:val="002838B1"/>
    <w:rsid w:val="0028424A"/>
    <w:rsid w:val="00284B46"/>
    <w:rsid w:val="00284E80"/>
    <w:rsid w:val="0028576D"/>
    <w:rsid w:val="00286245"/>
    <w:rsid w:val="00286327"/>
    <w:rsid w:val="00286502"/>
    <w:rsid w:val="002866DF"/>
    <w:rsid w:val="0028716E"/>
    <w:rsid w:val="002872A0"/>
    <w:rsid w:val="002873D7"/>
    <w:rsid w:val="00287481"/>
    <w:rsid w:val="00287786"/>
    <w:rsid w:val="00290235"/>
    <w:rsid w:val="002903A8"/>
    <w:rsid w:val="002912DE"/>
    <w:rsid w:val="00291968"/>
    <w:rsid w:val="00291BC2"/>
    <w:rsid w:val="0029244D"/>
    <w:rsid w:val="00292838"/>
    <w:rsid w:val="002935A7"/>
    <w:rsid w:val="0029360B"/>
    <w:rsid w:val="002936CF"/>
    <w:rsid w:val="002936D8"/>
    <w:rsid w:val="0029370A"/>
    <w:rsid w:val="00294CDE"/>
    <w:rsid w:val="00294E52"/>
    <w:rsid w:val="00294F82"/>
    <w:rsid w:val="00295CA7"/>
    <w:rsid w:val="00295F37"/>
    <w:rsid w:val="0029620A"/>
    <w:rsid w:val="002971AC"/>
    <w:rsid w:val="002978C9"/>
    <w:rsid w:val="002A0933"/>
    <w:rsid w:val="002A0979"/>
    <w:rsid w:val="002A0A7D"/>
    <w:rsid w:val="002A1965"/>
    <w:rsid w:val="002A1B98"/>
    <w:rsid w:val="002A1CAB"/>
    <w:rsid w:val="002A2DCE"/>
    <w:rsid w:val="002A2FEF"/>
    <w:rsid w:val="002A310F"/>
    <w:rsid w:val="002A3279"/>
    <w:rsid w:val="002A3DCE"/>
    <w:rsid w:val="002A4054"/>
    <w:rsid w:val="002A40CC"/>
    <w:rsid w:val="002A42CE"/>
    <w:rsid w:val="002A44D6"/>
    <w:rsid w:val="002A4D16"/>
    <w:rsid w:val="002A51E8"/>
    <w:rsid w:val="002A5400"/>
    <w:rsid w:val="002A5B5B"/>
    <w:rsid w:val="002A5DCA"/>
    <w:rsid w:val="002A644D"/>
    <w:rsid w:val="002A6626"/>
    <w:rsid w:val="002A681F"/>
    <w:rsid w:val="002A6BFF"/>
    <w:rsid w:val="002A6F71"/>
    <w:rsid w:val="002B085A"/>
    <w:rsid w:val="002B0FBB"/>
    <w:rsid w:val="002B18B9"/>
    <w:rsid w:val="002B1BD1"/>
    <w:rsid w:val="002B2866"/>
    <w:rsid w:val="002B2888"/>
    <w:rsid w:val="002B2F83"/>
    <w:rsid w:val="002B3A87"/>
    <w:rsid w:val="002B460F"/>
    <w:rsid w:val="002B4782"/>
    <w:rsid w:val="002B5310"/>
    <w:rsid w:val="002B575D"/>
    <w:rsid w:val="002B5958"/>
    <w:rsid w:val="002B5B8E"/>
    <w:rsid w:val="002B6671"/>
    <w:rsid w:val="002B66E2"/>
    <w:rsid w:val="002B69F8"/>
    <w:rsid w:val="002B6AFD"/>
    <w:rsid w:val="002B736C"/>
    <w:rsid w:val="002B751E"/>
    <w:rsid w:val="002B754E"/>
    <w:rsid w:val="002B7796"/>
    <w:rsid w:val="002C012A"/>
    <w:rsid w:val="002C0F8C"/>
    <w:rsid w:val="002C1B1D"/>
    <w:rsid w:val="002C1E50"/>
    <w:rsid w:val="002C3063"/>
    <w:rsid w:val="002C32E3"/>
    <w:rsid w:val="002C3509"/>
    <w:rsid w:val="002C3ED8"/>
    <w:rsid w:val="002C3FB6"/>
    <w:rsid w:val="002C4126"/>
    <w:rsid w:val="002C4420"/>
    <w:rsid w:val="002C464F"/>
    <w:rsid w:val="002C4BC3"/>
    <w:rsid w:val="002C4C07"/>
    <w:rsid w:val="002C576C"/>
    <w:rsid w:val="002C57C7"/>
    <w:rsid w:val="002C57F4"/>
    <w:rsid w:val="002C58F5"/>
    <w:rsid w:val="002C5981"/>
    <w:rsid w:val="002C598E"/>
    <w:rsid w:val="002C5AB7"/>
    <w:rsid w:val="002C5D3D"/>
    <w:rsid w:val="002C5DC2"/>
    <w:rsid w:val="002C5E8F"/>
    <w:rsid w:val="002C669E"/>
    <w:rsid w:val="002C6860"/>
    <w:rsid w:val="002C6ABA"/>
    <w:rsid w:val="002C7366"/>
    <w:rsid w:val="002C770A"/>
    <w:rsid w:val="002C78D5"/>
    <w:rsid w:val="002C7C58"/>
    <w:rsid w:val="002D04DE"/>
    <w:rsid w:val="002D0598"/>
    <w:rsid w:val="002D09EC"/>
    <w:rsid w:val="002D0A8E"/>
    <w:rsid w:val="002D0AA4"/>
    <w:rsid w:val="002D1661"/>
    <w:rsid w:val="002D1750"/>
    <w:rsid w:val="002D1EC9"/>
    <w:rsid w:val="002D23D5"/>
    <w:rsid w:val="002D26DC"/>
    <w:rsid w:val="002D2D2C"/>
    <w:rsid w:val="002D305E"/>
    <w:rsid w:val="002D315E"/>
    <w:rsid w:val="002D37B3"/>
    <w:rsid w:val="002D3809"/>
    <w:rsid w:val="002D390F"/>
    <w:rsid w:val="002D3A12"/>
    <w:rsid w:val="002D3D32"/>
    <w:rsid w:val="002D411E"/>
    <w:rsid w:val="002D4394"/>
    <w:rsid w:val="002D4397"/>
    <w:rsid w:val="002D46E7"/>
    <w:rsid w:val="002D48A0"/>
    <w:rsid w:val="002D4AB0"/>
    <w:rsid w:val="002D4CD7"/>
    <w:rsid w:val="002D4DD8"/>
    <w:rsid w:val="002D5481"/>
    <w:rsid w:val="002D5959"/>
    <w:rsid w:val="002D59F7"/>
    <w:rsid w:val="002D6202"/>
    <w:rsid w:val="002D6794"/>
    <w:rsid w:val="002D6C4C"/>
    <w:rsid w:val="002D6F90"/>
    <w:rsid w:val="002D712E"/>
    <w:rsid w:val="002D772B"/>
    <w:rsid w:val="002E09AD"/>
    <w:rsid w:val="002E0A42"/>
    <w:rsid w:val="002E0B3A"/>
    <w:rsid w:val="002E0B8A"/>
    <w:rsid w:val="002E0FE8"/>
    <w:rsid w:val="002E1146"/>
    <w:rsid w:val="002E140E"/>
    <w:rsid w:val="002E18C9"/>
    <w:rsid w:val="002E1921"/>
    <w:rsid w:val="002E1C2B"/>
    <w:rsid w:val="002E1E35"/>
    <w:rsid w:val="002E2250"/>
    <w:rsid w:val="002E23DA"/>
    <w:rsid w:val="002E23E2"/>
    <w:rsid w:val="002E25E0"/>
    <w:rsid w:val="002E2D16"/>
    <w:rsid w:val="002E2F38"/>
    <w:rsid w:val="002E372C"/>
    <w:rsid w:val="002E45D9"/>
    <w:rsid w:val="002E46CA"/>
    <w:rsid w:val="002E4A36"/>
    <w:rsid w:val="002E54C5"/>
    <w:rsid w:val="002E5929"/>
    <w:rsid w:val="002E7446"/>
    <w:rsid w:val="002E7560"/>
    <w:rsid w:val="002E75D6"/>
    <w:rsid w:val="002E77B3"/>
    <w:rsid w:val="002E78F1"/>
    <w:rsid w:val="002E7E57"/>
    <w:rsid w:val="002F0A0A"/>
    <w:rsid w:val="002F0A80"/>
    <w:rsid w:val="002F0B2D"/>
    <w:rsid w:val="002F0D78"/>
    <w:rsid w:val="002F1AAB"/>
    <w:rsid w:val="002F2269"/>
    <w:rsid w:val="002F22C6"/>
    <w:rsid w:val="002F25D9"/>
    <w:rsid w:val="002F2ED4"/>
    <w:rsid w:val="002F3353"/>
    <w:rsid w:val="002F3E84"/>
    <w:rsid w:val="002F3F51"/>
    <w:rsid w:val="002F4523"/>
    <w:rsid w:val="002F4F16"/>
    <w:rsid w:val="002F50F1"/>
    <w:rsid w:val="002F5FA7"/>
    <w:rsid w:val="002F61B5"/>
    <w:rsid w:val="002F625D"/>
    <w:rsid w:val="002F67CF"/>
    <w:rsid w:val="002F6803"/>
    <w:rsid w:val="00300599"/>
    <w:rsid w:val="00301454"/>
    <w:rsid w:val="003016BB"/>
    <w:rsid w:val="00301B42"/>
    <w:rsid w:val="00302911"/>
    <w:rsid w:val="00302DCE"/>
    <w:rsid w:val="00303A56"/>
    <w:rsid w:val="00303A8D"/>
    <w:rsid w:val="00303C58"/>
    <w:rsid w:val="003050B7"/>
    <w:rsid w:val="00305526"/>
    <w:rsid w:val="00305694"/>
    <w:rsid w:val="00305893"/>
    <w:rsid w:val="0030594D"/>
    <w:rsid w:val="003059E0"/>
    <w:rsid w:val="00306231"/>
    <w:rsid w:val="003064F1"/>
    <w:rsid w:val="003068DD"/>
    <w:rsid w:val="00306C0D"/>
    <w:rsid w:val="00306CF5"/>
    <w:rsid w:val="00306EE8"/>
    <w:rsid w:val="00307435"/>
    <w:rsid w:val="0030743B"/>
    <w:rsid w:val="003075CA"/>
    <w:rsid w:val="00307B6A"/>
    <w:rsid w:val="00307EF5"/>
    <w:rsid w:val="00310497"/>
    <w:rsid w:val="003104A1"/>
    <w:rsid w:val="003108A9"/>
    <w:rsid w:val="0031093F"/>
    <w:rsid w:val="00311DD7"/>
    <w:rsid w:val="00311EEB"/>
    <w:rsid w:val="00312461"/>
    <w:rsid w:val="00312B20"/>
    <w:rsid w:val="00313556"/>
    <w:rsid w:val="00313A2A"/>
    <w:rsid w:val="00313C8A"/>
    <w:rsid w:val="00313FA9"/>
    <w:rsid w:val="003144BC"/>
    <w:rsid w:val="003148D6"/>
    <w:rsid w:val="00314934"/>
    <w:rsid w:val="00314D64"/>
    <w:rsid w:val="003156AE"/>
    <w:rsid w:val="00315AEC"/>
    <w:rsid w:val="00315B10"/>
    <w:rsid w:val="00316759"/>
    <w:rsid w:val="003170E4"/>
    <w:rsid w:val="0031762C"/>
    <w:rsid w:val="00317BF6"/>
    <w:rsid w:val="00317D2F"/>
    <w:rsid w:val="00317D8B"/>
    <w:rsid w:val="00317EFD"/>
    <w:rsid w:val="00320399"/>
    <w:rsid w:val="00320640"/>
    <w:rsid w:val="00320FB9"/>
    <w:rsid w:val="00320FC9"/>
    <w:rsid w:val="00321AC3"/>
    <w:rsid w:val="00321B7D"/>
    <w:rsid w:val="00322229"/>
    <w:rsid w:val="00322A9C"/>
    <w:rsid w:val="00322EA2"/>
    <w:rsid w:val="00323099"/>
    <w:rsid w:val="00323585"/>
    <w:rsid w:val="003236AD"/>
    <w:rsid w:val="00323800"/>
    <w:rsid w:val="003246D7"/>
    <w:rsid w:val="00324908"/>
    <w:rsid w:val="00324C16"/>
    <w:rsid w:val="00324E21"/>
    <w:rsid w:val="00324E46"/>
    <w:rsid w:val="00325BA4"/>
    <w:rsid w:val="00325DF6"/>
    <w:rsid w:val="00325EAA"/>
    <w:rsid w:val="0032664A"/>
    <w:rsid w:val="00326D58"/>
    <w:rsid w:val="003276CF"/>
    <w:rsid w:val="003277A8"/>
    <w:rsid w:val="00330242"/>
    <w:rsid w:val="00330590"/>
    <w:rsid w:val="00330BEF"/>
    <w:rsid w:val="00330F31"/>
    <w:rsid w:val="00331372"/>
    <w:rsid w:val="00331D49"/>
    <w:rsid w:val="0033394B"/>
    <w:rsid w:val="00333F6B"/>
    <w:rsid w:val="0033444A"/>
    <w:rsid w:val="00334840"/>
    <w:rsid w:val="00334880"/>
    <w:rsid w:val="003348D1"/>
    <w:rsid w:val="003351C6"/>
    <w:rsid w:val="003356D7"/>
    <w:rsid w:val="00335B6E"/>
    <w:rsid w:val="00335CB8"/>
    <w:rsid w:val="00335D9C"/>
    <w:rsid w:val="00335EAB"/>
    <w:rsid w:val="003361BE"/>
    <w:rsid w:val="00336762"/>
    <w:rsid w:val="00337032"/>
    <w:rsid w:val="003402A5"/>
    <w:rsid w:val="00340462"/>
    <w:rsid w:val="003406B4"/>
    <w:rsid w:val="003407EB"/>
    <w:rsid w:val="00340B49"/>
    <w:rsid w:val="00340C15"/>
    <w:rsid w:val="00340C6E"/>
    <w:rsid w:val="00340EED"/>
    <w:rsid w:val="0034217C"/>
    <w:rsid w:val="00342748"/>
    <w:rsid w:val="00342CB6"/>
    <w:rsid w:val="00342E8B"/>
    <w:rsid w:val="0034380E"/>
    <w:rsid w:val="00343D8F"/>
    <w:rsid w:val="00343E4B"/>
    <w:rsid w:val="00343E88"/>
    <w:rsid w:val="003453D2"/>
    <w:rsid w:val="00346374"/>
    <w:rsid w:val="00346458"/>
    <w:rsid w:val="00346A49"/>
    <w:rsid w:val="00346B87"/>
    <w:rsid w:val="00346BC3"/>
    <w:rsid w:val="00346BCA"/>
    <w:rsid w:val="00346ECB"/>
    <w:rsid w:val="00347CA0"/>
    <w:rsid w:val="00347E30"/>
    <w:rsid w:val="0035045D"/>
    <w:rsid w:val="003504E8"/>
    <w:rsid w:val="00350BD1"/>
    <w:rsid w:val="00350D46"/>
    <w:rsid w:val="00350D62"/>
    <w:rsid w:val="00350D75"/>
    <w:rsid w:val="003518B2"/>
    <w:rsid w:val="00351FE9"/>
    <w:rsid w:val="00352745"/>
    <w:rsid w:val="0035283B"/>
    <w:rsid w:val="0035294C"/>
    <w:rsid w:val="00352D04"/>
    <w:rsid w:val="00353087"/>
    <w:rsid w:val="003535EA"/>
    <w:rsid w:val="0035395A"/>
    <w:rsid w:val="00354361"/>
    <w:rsid w:val="003544E0"/>
    <w:rsid w:val="00354A0C"/>
    <w:rsid w:val="00354AA4"/>
    <w:rsid w:val="00354FF3"/>
    <w:rsid w:val="0035615D"/>
    <w:rsid w:val="003562BE"/>
    <w:rsid w:val="00356419"/>
    <w:rsid w:val="003568CF"/>
    <w:rsid w:val="0035703D"/>
    <w:rsid w:val="0035723C"/>
    <w:rsid w:val="00357E98"/>
    <w:rsid w:val="00361104"/>
    <w:rsid w:val="00361176"/>
    <w:rsid w:val="003616B5"/>
    <w:rsid w:val="00361CAC"/>
    <w:rsid w:val="003627F3"/>
    <w:rsid w:val="00362EEC"/>
    <w:rsid w:val="00363FB8"/>
    <w:rsid w:val="003647FF"/>
    <w:rsid w:val="00364BAA"/>
    <w:rsid w:val="00364C12"/>
    <w:rsid w:val="00364D0C"/>
    <w:rsid w:val="00364E61"/>
    <w:rsid w:val="003654DE"/>
    <w:rsid w:val="00365924"/>
    <w:rsid w:val="00366DFD"/>
    <w:rsid w:val="00366F84"/>
    <w:rsid w:val="00366F91"/>
    <w:rsid w:val="00367826"/>
    <w:rsid w:val="003679FC"/>
    <w:rsid w:val="00370287"/>
    <w:rsid w:val="0037044F"/>
    <w:rsid w:val="00370BE4"/>
    <w:rsid w:val="00370D08"/>
    <w:rsid w:val="003718A2"/>
    <w:rsid w:val="00371FA1"/>
    <w:rsid w:val="00372CEE"/>
    <w:rsid w:val="003732B0"/>
    <w:rsid w:val="0037388E"/>
    <w:rsid w:val="00373B17"/>
    <w:rsid w:val="00373CE2"/>
    <w:rsid w:val="00374A9E"/>
    <w:rsid w:val="00374E33"/>
    <w:rsid w:val="003754B8"/>
    <w:rsid w:val="00375627"/>
    <w:rsid w:val="00376CEB"/>
    <w:rsid w:val="00377024"/>
    <w:rsid w:val="0037702F"/>
    <w:rsid w:val="003773E1"/>
    <w:rsid w:val="00377D9C"/>
    <w:rsid w:val="00377E78"/>
    <w:rsid w:val="00380268"/>
    <w:rsid w:val="0038026B"/>
    <w:rsid w:val="00380709"/>
    <w:rsid w:val="003807E8"/>
    <w:rsid w:val="00380A34"/>
    <w:rsid w:val="00380CBD"/>
    <w:rsid w:val="00380E5B"/>
    <w:rsid w:val="0038148C"/>
    <w:rsid w:val="003815EB"/>
    <w:rsid w:val="00382241"/>
    <w:rsid w:val="00382FAF"/>
    <w:rsid w:val="003830DC"/>
    <w:rsid w:val="003839F4"/>
    <w:rsid w:val="003839FB"/>
    <w:rsid w:val="00383A64"/>
    <w:rsid w:val="00384BB2"/>
    <w:rsid w:val="00384C41"/>
    <w:rsid w:val="00385079"/>
    <w:rsid w:val="003851C9"/>
    <w:rsid w:val="0038610D"/>
    <w:rsid w:val="00386672"/>
    <w:rsid w:val="003870EA"/>
    <w:rsid w:val="0038743A"/>
    <w:rsid w:val="0038780B"/>
    <w:rsid w:val="00387A75"/>
    <w:rsid w:val="00387F29"/>
    <w:rsid w:val="00390576"/>
    <w:rsid w:val="003909EF"/>
    <w:rsid w:val="00390F39"/>
    <w:rsid w:val="0039215A"/>
    <w:rsid w:val="00392B13"/>
    <w:rsid w:val="00392F17"/>
    <w:rsid w:val="00393691"/>
    <w:rsid w:val="00394302"/>
    <w:rsid w:val="0039431D"/>
    <w:rsid w:val="003943FD"/>
    <w:rsid w:val="0039440C"/>
    <w:rsid w:val="00394A17"/>
    <w:rsid w:val="00395A18"/>
    <w:rsid w:val="0039611B"/>
    <w:rsid w:val="00396739"/>
    <w:rsid w:val="00397A6D"/>
    <w:rsid w:val="003A0082"/>
    <w:rsid w:val="003A01DD"/>
    <w:rsid w:val="003A04DF"/>
    <w:rsid w:val="003A07A3"/>
    <w:rsid w:val="003A0BEA"/>
    <w:rsid w:val="003A12E8"/>
    <w:rsid w:val="003A1355"/>
    <w:rsid w:val="003A1578"/>
    <w:rsid w:val="003A182E"/>
    <w:rsid w:val="003A19C1"/>
    <w:rsid w:val="003A1F26"/>
    <w:rsid w:val="003A22AA"/>
    <w:rsid w:val="003A2DE2"/>
    <w:rsid w:val="003A2FAF"/>
    <w:rsid w:val="003A36EF"/>
    <w:rsid w:val="003A3DB5"/>
    <w:rsid w:val="003A3F20"/>
    <w:rsid w:val="003A4050"/>
    <w:rsid w:val="003A55F4"/>
    <w:rsid w:val="003A678B"/>
    <w:rsid w:val="003A7017"/>
    <w:rsid w:val="003A73BF"/>
    <w:rsid w:val="003A78C6"/>
    <w:rsid w:val="003A78F7"/>
    <w:rsid w:val="003A7C7A"/>
    <w:rsid w:val="003B03A8"/>
    <w:rsid w:val="003B0EFF"/>
    <w:rsid w:val="003B1279"/>
    <w:rsid w:val="003B1353"/>
    <w:rsid w:val="003B1A05"/>
    <w:rsid w:val="003B1EFD"/>
    <w:rsid w:val="003B2624"/>
    <w:rsid w:val="003B26F3"/>
    <w:rsid w:val="003B27F5"/>
    <w:rsid w:val="003B2A5D"/>
    <w:rsid w:val="003B2AC7"/>
    <w:rsid w:val="003B2BE4"/>
    <w:rsid w:val="003B4260"/>
    <w:rsid w:val="003B4C16"/>
    <w:rsid w:val="003B4F2D"/>
    <w:rsid w:val="003B5234"/>
    <w:rsid w:val="003B6061"/>
    <w:rsid w:val="003B63E2"/>
    <w:rsid w:val="003B6885"/>
    <w:rsid w:val="003B70C5"/>
    <w:rsid w:val="003B70D6"/>
    <w:rsid w:val="003B72E0"/>
    <w:rsid w:val="003B7524"/>
    <w:rsid w:val="003B7584"/>
    <w:rsid w:val="003B76B9"/>
    <w:rsid w:val="003B7A37"/>
    <w:rsid w:val="003C080B"/>
    <w:rsid w:val="003C0C67"/>
    <w:rsid w:val="003C1BC5"/>
    <w:rsid w:val="003C2908"/>
    <w:rsid w:val="003C2ABF"/>
    <w:rsid w:val="003C2C24"/>
    <w:rsid w:val="003C2F53"/>
    <w:rsid w:val="003C2FD7"/>
    <w:rsid w:val="003C34FD"/>
    <w:rsid w:val="003C4822"/>
    <w:rsid w:val="003C49A3"/>
    <w:rsid w:val="003C54FB"/>
    <w:rsid w:val="003C5F73"/>
    <w:rsid w:val="003C69AD"/>
    <w:rsid w:val="003C706C"/>
    <w:rsid w:val="003C7385"/>
    <w:rsid w:val="003C7E86"/>
    <w:rsid w:val="003D0779"/>
    <w:rsid w:val="003D0A43"/>
    <w:rsid w:val="003D0ADB"/>
    <w:rsid w:val="003D0B5A"/>
    <w:rsid w:val="003D0F6B"/>
    <w:rsid w:val="003D11EA"/>
    <w:rsid w:val="003D275C"/>
    <w:rsid w:val="003D2929"/>
    <w:rsid w:val="003D2AF4"/>
    <w:rsid w:val="003D35F4"/>
    <w:rsid w:val="003D451A"/>
    <w:rsid w:val="003D4523"/>
    <w:rsid w:val="003D54A9"/>
    <w:rsid w:val="003D5A60"/>
    <w:rsid w:val="003D5AB0"/>
    <w:rsid w:val="003D5B09"/>
    <w:rsid w:val="003D5C6D"/>
    <w:rsid w:val="003D5CCF"/>
    <w:rsid w:val="003D5D7E"/>
    <w:rsid w:val="003D5EB8"/>
    <w:rsid w:val="003D5FB6"/>
    <w:rsid w:val="003D6197"/>
    <w:rsid w:val="003D64E5"/>
    <w:rsid w:val="003D659E"/>
    <w:rsid w:val="003D681E"/>
    <w:rsid w:val="003D6DEF"/>
    <w:rsid w:val="003D73F2"/>
    <w:rsid w:val="003E0432"/>
    <w:rsid w:val="003E07EB"/>
    <w:rsid w:val="003E10E7"/>
    <w:rsid w:val="003E135A"/>
    <w:rsid w:val="003E1F3D"/>
    <w:rsid w:val="003E2418"/>
    <w:rsid w:val="003E289D"/>
    <w:rsid w:val="003E2A2A"/>
    <w:rsid w:val="003E2C8D"/>
    <w:rsid w:val="003E2F70"/>
    <w:rsid w:val="003E3249"/>
    <w:rsid w:val="003E35BD"/>
    <w:rsid w:val="003E38E0"/>
    <w:rsid w:val="003E3E31"/>
    <w:rsid w:val="003E3E6D"/>
    <w:rsid w:val="003E4561"/>
    <w:rsid w:val="003E48E9"/>
    <w:rsid w:val="003E498B"/>
    <w:rsid w:val="003E4D98"/>
    <w:rsid w:val="003E519B"/>
    <w:rsid w:val="003E5370"/>
    <w:rsid w:val="003E567E"/>
    <w:rsid w:val="003E5791"/>
    <w:rsid w:val="003E57A9"/>
    <w:rsid w:val="003E771D"/>
    <w:rsid w:val="003E7ED8"/>
    <w:rsid w:val="003F0B73"/>
    <w:rsid w:val="003F0C33"/>
    <w:rsid w:val="003F0EC1"/>
    <w:rsid w:val="003F142E"/>
    <w:rsid w:val="003F1634"/>
    <w:rsid w:val="003F1C5C"/>
    <w:rsid w:val="003F1E95"/>
    <w:rsid w:val="003F1F2E"/>
    <w:rsid w:val="003F2299"/>
    <w:rsid w:val="003F2418"/>
    <w:rsid w:val="003F2CF6"/>
    <w:rsid w:val="003F37C8"/>
    <w:rsid w:val="003F4345"/>
    <w:rsid w:val="003F4374"/>
    <w:rsid w:val="003F4399"/>
    <w:rsid w:val="003F496D"/>
    <w:rsid w:val="003F4982"/>
    <w:rsid w:val="003F4A79"/>
    <w:rsid w:val="003F4C83"/>
    <w:rsid w:val="003F5057"/>
    <w:rsid w:val="003F52CA"/>
    <w:rsid w:val="003F553C"/>
    <w:rsid w:val="003F58E5"/>
    <w:rsid w:val="003F5F84"/>
    <w:rsid w:val="003F62AB"/>
    <w:rsid w:val="003F6394"/>
    <w:rsid w:val="003F6515"/>
    <w:rsid w:val="003F66CD"/>
    <w:rsid w:val="003F6CA2"/>
    <w:rsid w:val="003F6D91"/>
    <w:rsid w:val="003F7500"/>
    <w:rsid w:val="003F7E06"/>
    <w:rsid w:val="003F7FC7"/>
    <w:rsid w:val="0040040C"/>
    <w:rsid w:val="004004F6"/>
    <w:rsid w:val="0040085A"/>
    <w:rsid w:val="004009D9"/>
    <w:rsid w:val="00400FA3"/>
    <w:rsid w:val="004012DB"/>
    <w:rsid w:val="00401DDD"/>
    <w:rsid w:val="00402137"/>
    <w:rsid w:val="0040241F"/>
    <w:rsid w:val="00402978"/>
    <w:rsid w:val="00403266"/>
    <w:rsid w:val="00403817"/>
    <w:rsid w:val="00403C8E"/>
    <w:rsid w:val="00403D6F"/>
    <w:rsid w:val="004046B0"/>
    <w:rsid w:val="00405167"/>
    <w:rsid w:val="00405A4B"/>
    <w:rsid w:val="00405F4B"/>
    <w:rsid w:val="00406038"/>
    <w:rsid w:val="0040631C"/>
    <w:rsid w:val="00406386"/>
    <w:rsid w:val="00406400"/>
    <w:rsid w:val="00406D4C"/>
    <w:rsid w:val="00406E88"/>
    <w:rsid w:val="00407015"/>
    <w:rsid w:val="0041001C"/>
    <w:rsid w:val="004100B3"/>
    <w:rsid w:val="00410701"/>
    <w:rsid w:val="00410E6A"/>
    <w:rsid w:val="00411647"/>
    <w:rsid w:val="00411C1D"/>
    <w:rsid w:val="00411EDF"/>
    <w:rsid w:val="0041240E"/>
    <w:rsid w:val="00412771"/>
    <w:rsid w:val="0041337A"/>
    <w:rsid w:val="004133BF"/>
    <w:rsid w:val="00413728"/>
    <w:rsid w:val="00413C53"/>
    <w:rsid w:val="00414055"/>
    <w:rsid w:val="004147C0"/>
    <w:rsid w:val="00414C3C"/>
    <w:rsid w:val="00414D21"/>
    <w:rsid w:val="00415651"/>
    <w:rsid w:val="00415B1D"/>
    <w:rsid w:val="00415F20"/>
    <w:rsid w:val="0041638C"/>
    <w:rsid w:val="004163AA"/>
    <w:rsid w:val="004166D2"/>
    <w:rsid w:val="0041695D"/>
    <w:rsid w:val="00416B2E"/>
    <w:rsid w:val="00416C93"/>
    <w:rsid w:val="00416CF2"/>
    <w:rsid w:val="00416F3E"/>
    <w:rsid w:val="004170F8"/>
    <w:rsid w:val="0041755F"/>
    <w:rsid w:val="00417611"/>
    <w:rsid w:val="00417644"/>
    <w:rsid w:val="0041785F"/>
    <w:rsid w:val="00417B6A"/>
    <w:rsid w:val="00420762"/>
    <w:rsid w:val="004207F6"/>
    <w:rsid w:val="0042085A"/>
    <w:rsid w:val="004208AB"/>
    <w:rsid w:val="004213DA"/>
    <w:rsid w:val="00421491"/>
    <w:rsid w:val="0042170E"/>
    <w:rsid w:val="004222D0"/>
    <w:rsid w:val="004231DE"/>
    <w:rsid w:val="004235A6"/>
    <w:rsid w:val="00423AEE"/>
    <w:rsid w:val="00423C23"/>
    <w:rsid w:val="00424240"/>
    <w:rsid w:val="004249B6"/>
    <w:rsid w:val="00424BFB"/>
    <w:rsid w:val="004254E7"/>
    <w:rsid w:val="004268B5"/>
    <w:rsid w:val="004269CB"/>
    <w:rsid w:val="00426A08"/>
    <w:rsid w:val="00427FC9"/>
    <w:rsid w:val="00430191"/>
    <w:rsid w:val="00430260"/>
    <w:rsid w:val="0043038F"/>
    <w:rsid w:val="0043062B"/>
    <w:rsid w:val="00430AE7"/>
    <w:rsid w:val="00430D4B"/>
    <w:rsid w:val="00431AF2"/>
    <w:rsid w:val="00431B71"/>
    <w:rsid w:val="00431D13"/>
    <w:rsid w:val="00431FBB"/>
    <w:rsid w:val="00431FEE"/>
    <w:rsid w:val="0043273C"/>
    <w:rsid w:val="00432CE1"/>
    <w:rsid w:val="00432DF6"/>
    <w:rsid w:val="00432FAB"/>
    <w:rsid w:val="0043535B"/>
    <w:rsid w:val="004356D4"/>
    <w:rsid w:val="0043576D"/>
    <w:rsid w:val="00435CB3"/>
    <w:rsid w:val="00436084"/>
    <w:rsid w:val="004363D4"/>
    <w:rsid w:val="00436463"/>
    <w:rsid w:val="00436F23"/>
    <w:rsid w:val="00440A6F"/>
    <w:rsid w:val="00440FA9"/>
    <w:rsid w:val="00441344"/>
    <w:rsid w:val="00441819"/>
    <w:rsid w:val="00441B2A"/>
    <w:rsid w:val="00441EA6"/>
    <w:rsid w:val="00441F94"/>
    <w:rsid w:val="00442275"/>
    <w:rsid w:val="00442431"/>
    <w:rsid w:val="00442749"/>
    <w:rsid w:val="00443B70"/>
    <w:rsid w:val="00443C9F"/>
    <w:rsid w:val="00443E35"/>
    <w:rsid w:val="004441EC"/>
    <w:rsid w:val="0044454F"/>
    <w:rsid w:val="00444B34"/>
    <w:rsid w:val="00444D69"/>
    <w:rsid w:val="00444DA3"/>
    <w:rsid w:val="00445236"/>
    <w:rsid w:val="00445279"/>
    <w:rsid w:val="004454D6"/>
    <w:rsid w:val="00445A17"/>
    <w:rsid w:val="00445C7D"/>
    <w:rsid w:val="00446217"/>
    <w:rsid w:val="004462A1"/>
    <w:rsid w:val="004462E7"/>
    <w:rsid w:val="004463C6"/>
    <w:rsid w:val="004464EF"/>
    <w:rsid w:val="00446AD6"/>
    <w:rsid w:val="00446B80"/>
    <w:rsid w:val="00446ED1"/>
    <w:rsid w:val="004478E2"/>
    <w:rsid w:val="0045048A"/>
    <w:rsid w:val="004504E3"/>
    <w:rsid w:val="004507B9"/>
    <w:rsid w:val="00450940"/>
    <w:rsid w:val="00450F6B"/>
    <w:rsid w:val="00451091"/>
    <w:rsid w:val="00451247"/>
    <w:rsid w:val="004512F7"/>
    <w:rsid w:val="00451744"/>
    <w:rsid w:val="00452014"/>
    <w:rsid w:val="0045201D"/>
    <w:rsid w:val="004523DF"/>
    <w:rsid w:val="004523FA"/>
    <w:rsid w:val="00452A78"/>
    <w:rsid w:val="00452F69"/>
    <w:rsid w:val="00452FD5"/>
    <w:rsid w:val="00453E35"/>
    <w:rsid w:val="00454168"/>
    <w:rsid w:val="004544AE"/>
    <w:rsid w:val="00454941"/>
    <w:rsid w:val="004549CB"/>
    <w:rsid w:val="004549D3"/>
    <w:rsid w:val="00454CE0"/>
    <w:rsid w:val="0045508B"/>
    <w:rsid w:val="00455724"/>
    <w:rsid w:val="0045663C"/>
    <w:rsid w:val="00457196"/>
    <w:rsid w:val="00457838"/>
    <w:rsid w:val="00457974"/>
    <w:rsid w:val="00457A12"/>
    <w:rsid w:val="00457F54"/>
    <w:rsid w:val="004600A3"/>
    <w:rsid w:val="0046088C"/>
    <w:rsid w:val="00460BFE"/>
    <w:rsid w:val="0046144D"/>
    <w:rsid w:val="004619E5"/>
    <w:rsid w:val="00461FA3"/>
    <w:rsid w:val="004620F6"/>
    <w:rsid w:val="00462552"/>
    <w:rsid w:val="00462DA8"/>
    <w:rsid w:val="004635E7"/>
    <w:rsid w:val="004637D9"/>
    <w:rsid w:val="00463F82"/>
    <w:rsid w:val="004646D8"/>
    <w:rsid w:val="004646E4"/>
    <w:rsid w:val="00464E4A"/>
    <w:rsid w:val="0046512C"/>
    <w:rsid w:val="00465541"/>
    <w:rsid w:val="00465E45"/>
    <w:rsid w:val="004667F9"/>
    <w:rsid w:val="00466C4B"/>
    <w:rsid w:val="004671F4"/>
    <w:rsid w:val="004679A1"/>
    <w:rsid w:val="004704B9"/>
    <w:rsid w:val="004714D0"/>
    <w:rsid w:val="00471826"/>
    <w:rsid w:val="00471FB7"/>
    <w:rsid w:val="00472098"/>
    <w:rsid w:val="004729EC"/>
    <w:rsid w:val="00472CA7"/>
    <w:rsid w:val="00472FC6"/>
    <w:rsid w:val="004730F4"/>
    <w:rsid w:val="00473491"/>
    <w:rsid w:val="004735F6"/>
    <w:rsid w:val="004750F2"/>
    <w:rsid w:val="00475DD4"/>
    <w:rsid w:val="0047619F"/>
    <w:rsid w:val="0047679F"/>
    <w:rsid w:val="00476C7B"/>
    <w:rsid w:val="00476FFB"/>
    <w:rsid w:val="00476FFD"/>
    <w:rsid w:val="004773EE"/>
    <w:rsid w:val="004802BD"/>
    <w:rsid w:val="00480384"/>
    <w:rsid w:val="00480A8B"/>
    <w:rsid w:val="004822CE"/>
    <w:rsid w:val="004823FA"/>
    <w:rsid w:val="00482D21"/>
    <w:rsid w:val="00483ABD"/>
    <w:rsid w:val="00484E9B"/>
    <w:rsid w:val="00484F30"/>
    <w:rsid w:val="004854E0"/>
    <w:rsid w:val="00485C71"/>
    <w:rsid w:val="00485E02"/>
    <w:rsid w:val="00486399"/>
    <w:rsid w:val="0048646C"/>
    <w:rsid w:val="00486E63"/>
    <w:rsid w:val="00487977"/>
    <w:rsid w:val="00487D14"/>
    <w:rsid w:val="00490364"/>
    <w:rsid w:val="004903C9"/>
    <w:rsid w:val="0049118A"/>
    <w:rsid w:val="00491255"/>
    <w:rsid w:val="00491758"/>
    <w:rsid w:val="00491EE1"/>
    <w:rsid w:val="00492379"/>
    <w:rsid w:val="00492A51"/>
    <w:rsid w:val="00493041"/>
    <w:rsid w:val="004934AB"/>
    <w:rsid w:val="004935B3"/>
    <w:rsid w:val="0049377D"/>
    <w:rsid w:val="00493856"/>
    <w:rsid w:val="00493C84"/>
    <w:rsid w:val="00493E47"/>
    <w:rsid w:val="00493FC1"/>
    <w:rsid w:val="00494218"/>
    <w:rsid w:val="004956D7"/>
    <w:rsid w:val="00495C0D"/>
    <w:rsid w:val="004962B7"/>
    <w:rsid w:val="004968C8"/>
    <w:rsid w:val="00496E31"/>
    <w:rsid w:val="004970C2"/>
    <w:rsid w:val="00497419"/>
    <w:rsid w:val="00497633"/>
    <w:rsid w:val="004977DE"/>
    <w:rsid w:val="00497C22"/>
    <w:rsid w:val="004A110F"/>
    <w:rsid w:val="004A179D"/>
    <w:rsid w:val="004A19CA"/>
    <w:rsid w:val="004A1E98"/>
    <w:rsid w:val="004A1EE1"/>
    <w:rsid w:val="004A22D9"/>
    <w:rsid w:val="004A3604"/>
    <w:rsid w:val="004A37F6"/>
    <w:rsid w:val="004A3F7B"/>
    <w:rsid w:val="004A4AF5"/>
    <w:rsid w:val="004A4C75"/>
    <w:rsid w:val="004A53B5"/>
    <w:rsid w:val="004A54CD"/>
    <w:rsid w:val="004A5678"/>
    <w:rsid w:val="004A5C3F"/>
    <w:rsid w:val="004A62BE"/>
    <w:rsid w:val="004A640E"/>
    <w:rsid w:val="004A6494"/>
    <w:rsid w:val="004A7A30"/>
    <w:rsid w:val="004B0E13"/>
    <w:rsid w:val="004B0FFE"/>
    <w:rsid w:val="004B1460"/>
    <w:rsid w:val="004B27B1"/>
    <w:rsid w:val="004B2972"/>
    <w:rsid w:val="004B2CCF"/>
    <w:rsid w:val="004B2F80"/>
    <w:rsid w:val="004B2FA9"/>
    <w:rsid w:val="004B30D0"/>
    <w:rsid w:val="004B3182"/>
    <w:rsid w:val="004B348A"/>
    <w:rsid w:val="004B393F"/>
    <w:rsid w:val="004B39D2"/>
    <w:rsid w:val="004B3FF5"/>
    <w:rsid w:val="004B4603"/>
    <w:rsid w:val="004B486B"/>
    <w:rsid w:val="004B4A63"/>
    <w:rsid w:val="004B4F75"/>
    <w:rsid w:val="004B57F0"/>
    <w:rsid w:val="004B59BB"/>
    <w:rsid w:val="004B5CE5"/>
    <w:rsid w:val="004B6090"/>
    <w:rsid w:val="004B6216"/>
    <w:rsid w:val="004B64D7"/>
    <w:rsid w:val="004B6534"/>
    <w:rsid w:val="004B6946"/>
    <w:rsid w:val="004B6EAD"/>
    <w:rsid w:val="004B6EFE"/>
    <w:rsid w:val="004B7564"/>
    <w:rsid w:val="004B7691"/>
    <w:rsid w:val="004C0074"/>
    <w:rsid w:val="004C0A9D"/>
    <w:rsid w:val="004C0B17"/>
    <w:rsid w:val="004C1903"/>
    <w:rsid w:val="004C2100"/>
    <w:rsid w:val="004C2145"/>
    <w:rsid w:val="004C23DD"/>
    <w:rsid w:val="004C245F"/>
    <w:rsid w:val="004C30A4"/>
    <w:rsid w:val="004C3972"/>
    <w:rsid w:val="004C3BE9"/>
    <w:rsid w:val="004C50B9"/>
    <w:rsid w:val="004C50FA"/>
    <w:rsid w:val="004C5849"/>
    <w:rsid w:val="004C59B8"/>
    <w:rsid w:val="004C62BC"/>
    <w:rsid w:val="004C6989"/>
    <w:rsid w:val="004C6EB1"/>
    <w:rsid w:val="004C736C"/>
    <w:rsid w:val="004C73F2"/>
    <w:rsid w:val="004C7762"/>
    <w:rsid w:val="004C7B3E"/>
    <w:rsid w:val="004C7BF1"/>
    <w:rsid w:val="004C7CEA"/>
    <w:rsid w:val="004C7D24"/>
    <w:rsid w:val="004D07E9"/>
    <w:rsid w:val="004D0931"/>
    <w:rsid w:val="004D09E0"/>
    <w:rsid w:val="004D0C9F"/>
    <w:rsid w:val="004D0D6A"/>
    <w:rsid w:val="004D16B6"/>
    <w:rsid w:val="004D18B9"/>
    <w:rsid w:val="004D1BE8"/>
    <w:rsid w:val="004D1EBA"/>
    <w:rsid w:val="004D1F34"/>
    <w:rsid w:val="004D2010"/>
    <w:rsid w:val="004D29D1"/>
    <w:rsid w:val="004D2AF6"/>
    <w:rsid w:val="004D2B58"/>
    <w:rsid w:val="004D2B5C"/>
    <w:rsid w:val="004D2E62"/>
    <w:rsid w:val="004D2ECF"/>
    <w:rsid w:val="004D3185"/>
    <w:rsid w:val="004D33B9"/>
    <w:rsid w:val="004D376C"/>
    <w:rsid w:val="004D3D24"/>
    <w:rsid w:val="004D491A"/>
    <w:rsid w:val="004D5822"/>
    <w:rsid w:val="004D5859"/>
    <w:rsid w:val="004D5887"/>
    <w:rsid w:val="004D5B61"/>
    <w:rsid w:val="004D5C7F"/>
    <w:rsid w:val="004D5F96"/>
    <w:rsid w:val="004D5F9C"/>
    <w:rsid w:val="004D6D0D"/>
    <w:rsid w:val="004D6EC0"/>
    <w:rsid w:val="004D7AC7"/>
    <w:rsid w:val="004D7B51"/>
    <w:rsid w:val="004D7F69"/>
    <w:rsid w:val="004E0642"/>
    <w:rsid w:val="004E07A0"/>
    <w:rsid w:val="004E0D7C"/>
    <w:rsid w:val="004E1323"/>
    <w:rsid w:val="004E14A7"/>
    <w:rsid w:val="004E1AED"/>
    <w:rsid w:val="004E1B90"/>
    <w:rsid w:val="004E1D54"/>
    <w:rsid w:val="004E29F0"/>
    <w:rsid w:val="004E2E2C"/>
    <w:rsid w:val="004E3735"/>
    <w:rsid w:val="004E39AC"/>
    <w:rsid w:val="004E3BE6"/>
    <w:rsid w:val="004E4287"/>
    <w:rsid w:val="004E4985"/>
    <w:rsid w:val="004E49F6"/>
    <w:rsid w:val="004E50DF"/>
    <w:rsid w:val="004E57D4"/>
    <w:rsid w:val="004E5F86"/>
    <w:rsid w:val="004E642A"/>
    <w:rsid w:val="004E6B97"/>
    <w:rsid w:val="004E7048"/>
    <w:rsid w:val="004E7B8A"/>
    <w:rsid w:val="004F0309"/>
    <w:rsid w:val="004F05C3"/>
    <w:rsid w:val="004F0DB5"/>
    <w:rsid w:val="004F111A"/>
    <w:rsid w:val="004F164A"/>
    <w:rsid w:val="004F269E"/>
    <w:rsid w:val="004F2DD0"/>
    <w:rsid w:val="004F32BF"/>
    <w:rsid w:val="004F344B"/>
    <w:rsid w:val="004F39F2"/>
    <w:rsid w:val="004F3DB4"/>
    <w:rsid w:val="004F3DD4"/>
    <w:rsid w:val="004F4C4A"/>
    <w:rsid w:val="004F51EA"/>
    <w:rsid w:val="004F5A51"/>
    <w:rsid w:val="004F5C06"/>
    <w:rsid w:val="004F5D7A"/>
    <w:rsid w:val="004F61DF"/>
    <w:rsid w:val="004F6653"/>
    <w:rsid w:val="004F68F4"/>
    <w:rsid w:val="004F6A00"/>
    <w:rsid w:val="004F6D9B"/>
    <w:rsid w:val="004F6FB0"/>
    <w:rsid w:val="004F7CD6"/>
    <w:rsid w:val="004F7D11"/>
    <w:rsid w:val="005002AD"/>
    <w:rsid w:val="00500374"/>
    <w:rsid w:val="005006C3"/>
    <w:rsid w:val="00500994"/>
    <w:rsid w:val="00500B1D"/>
    <w:rsid w:val="005016FF"/>
    <w:rsid w:val="00501B9E"/>
    <w:rsid w:val="00501E6D"/>
    <w:rsid w:val="00502FEA"/>
    <w:rsid w:val="0050307F"/>
    <w:rsid w:val="00503222"/>
    <w:rsid w:val="00503AEC"/>
    <w:rsid w:val="00503B89"/>
    <w:rsid w:val="005040D4"/>
    <w:rsid w:val="00504864"/>
    <w:rsid w:val="00504AE5"/>
    <w:rsid w:val="00504CFF"/>
    <w:rsid w:val="00505D2D"/>
    <w:rsid w:val="0050604C"/>
    <w:rsid w:val="0050634F"/>
    <w:rsid w:val="00506791"/>
    <w:rsid w:val="0050787B"/>
    <w:rsid w:val="005106CE"/>
    <w:rsid w:val="00510CAE"/>
    <w:rsid w:val="00511086"/>
    <w:rsid w:val="0051143D"/>
    <w:rsid w:val="005121B3"/>
    <w:rsid w:val="00512B69"/>
    <w:rsid w:val="0051374A"/>
    <w:rsid w:val="005138D3"/>
    <w:rsid w:val="00513B05"/>
    <w:rsid w:val="00513BFD"/>
    <w:rsid w:val="00513C2F"/>
    <w:rsid w:val="0051409C"/>
    <w:rsid w:val="00515706"/>
    <w:rsid w:val="00515A8B"/>
    <w:rsid w:val="00515B36"/>
    <w:rsid w:val="00516230"/>
    <w:rsid w:val="00516454"/>
    <w:rsid w:val="00521028"/>
    <w:rsid w:val="0052173B"/>
    <w:rsid w:val="00521C46"/>
    <w:rsid w:val="00521F13"/>
    <w:rsid w:val="00522559"/>
    <w:rsid w:val="00522C34"/>
    <w:rsid w:val="00522E50"/>
    <w:rsid w:val="005231CA"/>
    <w:rsid w:val="00523464"/>
    <w:rsid w:val="00523F2E"/>
    <w:rsid w:val="00524A33"/>
    <w:rsid w:val="00524F13"/>
    <w:rsid w:val="005252C5"/>
    <w:rsid w:val="00525C63"/>
    <w:rsid w:val="0052705B"/>
    <w:rsid w:val="005270B6"/>
    <w:rsid w:val="00527329"/>
    <w:rsid w:val="00527446"/>
    <w:rsid w:val="005304F6"/>
    <w:rsid w:val="00530641"/>
    <w:rsid w:val="00530771"/>
    <w:rsid w:val="005318D0"/>
    <w:rsid w:val="00531EB1"/>
    <w:rsid w:val="0053221C"/>
    <w:rsid w:val="00532593"/>
    <w:rsid w:val="00532AE0"/>
    <w:rsid w:val="00533FA1"/>
    <w:rsid w:val="005342FF"/>
    <w:rsid w:val="005348A3"/>
    <w:rsid w:val="00534F68"/>
    <w:rsid w:val="005351A0"/>
    <w:rsid w:val="0053536D"/>
    <w:rsid w:val="00535925"/>
    <w:rsid w:val="005359EA"/>
    <w:rsid w:val="00535B91"/>
    <w:rsid w:val="00535E69"/>
    <w:rsid w:val="005369E1"/>
    <w:rsid w:val="00536D90"/>
    <w:rsid w:val="00537290"/>
    <w:rsid w:val="0053750B"/>
    <w:rsid w:val="005376C9"/>
    <w:rsid w:val="00537891"/>
    <w:rsid w:val="00540A2A"/>
    <w:rsid w:val="00540AD2"/>
    <w:rsid w:val="0054126F"/>
    <w:rsid w:val="00541A4C"/>
    <w:rsid w:val="00542CB8"/>
    <w:rsid w:val="005436CA"/>
    <w:rsid w:val="005437A1"/>
    <w:rsid w:val="00543A46"/>
    <w:rsid w:val="00543A5C"/>
    <w:rsid w:val="00543D5D"/>
    <w:rsid w:val="00543DB4"/>
    <w:rsid w:val="005443DD"/>
    <w:rsid w:val="005443F4"/>
    <w:rsid w:val="00544AAB"/>
    <w:rsid w:val="00544E39"/>
    <w:rsid w:val="00544F80"/>
    <w:rsid w:val="005450C2"/>
    <w:rsid w:val="00545313"/>
    <w:rsid w:val="00545764"/>
    <w:rsid w:val="00545A1E"/>
    <w:rsid w:val="00545B0C"/>
    <w:rsid w:val="00545ED5"/>
    <w:rsid w:val="00546696"/>
    <w:rsid w:val="0054687B"/>
    <w:rsid w:val="00546981"/>
    <w:rsid w:val="00546A2B"/>
    <w:rsid w:val="00546F43"/>
    <w:rsid w:val="00547A19"/>
    <w:rsid w:val="00547EFD"/>
    <w:rsid w:val="005516C0"/>
    <w:rsid w:val="005523EE"/>
    <w:rsid w:val="00552D43"/>
    <w:rsid w:val="00553257"/>
    <w:rsid w:val="00553457"/>
    <w:rsid w:val="0055394C"/>
    <w:rsid w:val="005544B7"/>
    <w:rsid w:val="00554BCC"/>
    <w:rsid w:val="00554DD2"/>
    <w:rsid w:val="005557E3"/>
    <w:rsid w:val="00555C54"/>
    <w:rsid w:val="00555FC3"/>
    <w:rsid w:val="00556560"/>
    <w:rsid w:val="0055742A"/>
    <w:rsid w:val="00557661"/>
    <w:rsid w:val="00560908"/>
    <w:rsid w:val="005610D1"/>
    <w:rsid w:val="00561192"/>
    <w:rsid w:val="005618D0"/>
    <w:rsid w:val="00561949"/>
    <w:rsid w:val="00561B9F"/>
    <w:rsid w:val="00561FB2"/>
    <w:rsid w:val="00562BC0"/>
    <w:rsid w:val="00562EB1"/>
    <w:rsid w:val="005631CC"/>
    <w:rsid w:val="005633AD"/>
    <w:rsid w:val="005633E2"/>
    <w:rsid w:val="005634E7"/>
    <w:rsid w:val="00563CDC"/>
    <w:rsid w:val="00563DE1"/>
    <w:rsid w:val="00564030"/>
    <w:rsid w:val="0056471E"/>
    <w:rsid w:val="00564B2D"/>
    <w:rsid w:val="00564BF7"/>
    <w:rsid w:val="0056522E"/>
    <w:rsid w:val="0056536B"/>
    <w:rsid w:val="005656E6"/>
    <w:rsid w:val="005664B4"/>
    <w:rsid w:val="00566606"/>
    <w:rsid w:val="005667F3"/>
    <w:rsid w:val="005668EF"/>
    <w:rsid w:val="00566916"/>
    <w:rsid w:val="005669CF"/>
    <w:rsid w:val="00566B0B"/>
    <w:rsid w:val="00566D10"/>
    <w:rsid w:val="0056785A"/>
    <w:rsid w:val="00567CF9"/>
    <w:rsid w:val="00570F58"/>
    <w:rsid w:val="005714C5"/>
    <w:rsid w:val="00571C83"/>
    <w:rsid w:val="005726BB"/>
    <w:rsid w:val="00572A2D"/>
    <w:rsid w:val="00572CCC"/>
    <w:rsid w:val="005730EF"/>
    <w:rsid w:val="0057377F"/>
    <w:rsid w:val="00574169"/>
    <w:rsid w:val="005741EB"/>
    <w:rsid w:val="005745A0"/>
    <w:rsid w:val="0057480E"/>
    <w:rsid w:val="0057489B"/>
    <w:rsid w:val="00574B17"/>
    <w:rsid w:val="00574C51"/>
    <w:rsid w:val="00574F1D"/>
    <w:rsid w:val="005753F7"/>
    <w:rsid w:val="005756DF"/>
    <w:rsid w:val="00575889"/>
    <w:rsid w:val="00575DC5"/>
    <w:rsid w:val="00575F0A"/>
    <w:rsid w:val="005764AF"/>
    <w:rsid w:val="005767FD"/>
    <w:rsid w:val="00576848"/>
    <w:rsid w:val="00576973"/>
    <w:rsid w:val="00576FD2"/>
    <w:rsid w:val="005777D0"/>
    <w:rsid w:val="00577A4A"/>
    <w:rsid w:val="00577AB5"/>
    <w:rsid w:val="00577D48"/>
    <w:rsid w:val="005801AA"/>
    <w:rsid w:val="0058048D"/>
    <w:rsid w:val="00580C96"/>
    <w:rsid w:val="00580E07"/>
    <w:rsid w:val="00581609"/>
    <w:rsid w:val="00581B8E"/>
    <w:rsid w:val="00581F1F"/>
    <w:rsid w:val="00582519"/>
    <w:rsid w:val="0058259A"/>
    <w:rsid w:val="005825A8"/>
    <w:rsid w:val="0058325D"/>
    <w:rsid w:val="005838BC"/>
    <w:rsid w:val="00583AD1"/>
    <w:rsid w:val="005847F2"/>
    <w:rsid w:val="0058515F"/>
    <w:rsid w:val="00585189"/>
    <w:rsid w:val="00585274"/>
    <w:rsid w:val="005852D9"/>
    <w:rsid w:val="00585809"/>
    <w:rsid w:val="00585815"/>
    <w:rsid w:val="00586424"/>
    <w:rsid w:val="00586551"/>
    <w:rsid w:val="005865A7"/>
    <w:rsid w:val="00591809"/>
    <w:rsid w:val="00591A6A"/>
    <w:rsid w:val="00591F51"/>
    <w:rsid w:val="00592456"/>
    <w:rsid w:val="00592865"/>
    <w:rsid w:val="005933D7"/>
    <w:rsid w:val="00594302"/>
    <w:rsid w:val="0059436C"/>
    <w:rsid w:val="00594AA6"/>
    <w:rsid w:val="00594C93"/>
    <w:rsid w:val="0059500D"/>
    <w:rsid w:val="00595022"/>
    <w:rsid w:val="00595079"/>
    <w:rsid w:val="0059510F"/>
    <w:rsid w:val="0059523F"/>
    <w:rsid w:val="00595652"/>
    <w:rsid w:val="00596456"/>
    <w:rsid w:val="0059665B"/>
    <w:rsid w:val="00596898"/>
    <w:rsid w:val="00596A3A"/>
    <w:rsid w:val="00596FFA"/>
    <w:rsid w:val="00597677"/>
    <w:rsid w:val="0059780B"/>
    <w:rsid w:val="00597C48"/>
    <w:rsid w:val="005A0007"/>
    <w:rsid w:val="005A03FB"/>
    <w:rsid w:val="005A0CF3"/>
    <w:rsid w:val="005A0EF2"/>
    <w:rsid w:val="005A127E"/>
    <w:rsid w:val="005A135B"/>
    <w:rsid w:val="005A1830"/>
    <w:rsid w:val="005A1AC9"/>
    <w:rsid w:val="005A212B"/>
    <w:rsid w:val="005A26CD"/>
    <w:rsid w:val="005A2B96"/>
    <w:rsid w:val="005A2F17"/>
    <w:rsid w:val="005A41FF"/>
    <w:rsid w:val="005A4905"/>
    <w:rsid w:val="005A4E65"/>
    <w:rsid w:val="005A4FB1"/>
    <w:rsid w:val="005A4FC0"/>
    <w:rsid w:val="005A5140"/>
    <w:rsid w:val="005A51F0"/>
    <w:rsid w:val="005A5ADA"/>
    <w:rsid w:val="005A6071"/>
    <w:rsid w:val="005A632F"/>
    <w:rsid w:val="005A6CBE"/>
    <w:rsid w:val="005A7198"/>
    <w:rsid w:val="005A7311"/>
    <w:rsid w:val="005A7847"/>
    <w:rsid w:val="005B036F"/>
    <w:rsid w:val="005B08BF"/>
    <w:rsid w:val="005B08EF"/>
    <w:rsid w:val="005B1195"/>
    <w:rsid w:val="005B11A4"/>
    <w:rsid w:val="005B1D3A"/>
    <w:rsid w:val="005B1DB0"/>
    <w:rsid w:val="005B23F5"/>
    <w:rsid w:val="005B25D5"/>
    <w:rsid w:val="005B263B"/>
    <w:rsid w:val="005B352A"/>
    <w:rsid w:val="005B3688"/>
    <w:rsid w:val="005B3692"/>
    <w:rsid w:val="005B3B4C"/>
    <w:rsid w:val="005B3F4A"/>
    <w:rsid w:val="005B4A3F"/>
    <w:rsid w:val="005B505D"/>
    <w:rsid w:val="005B5430"/>
    <w:rsid w:val="005B55D2"/>
    <w:rsid w:val="005B5BDD"/>
    <w:rsid w:val="005B6675"/>
    <w:rsid w:val="005B66A1"/>
    <w:rsid w:val="005B6753"/>
    <w:rsid w:val="005B6C75"/>
    <w:rsid w:val="005B7043"/>
    <w:rsid w:val="005B7639"/>
    <w:rsid w:val="005B7C6D"/>
    <w:rsid w:val="005C0C8B"/>
    <w:rsid w:val="005C116C"/>
    <w:rsid w:val="005C2E1C"/>
    <w:rsid w:val="005C3BF1"/>
    <w:rsid w:val="005C4194"/>
    <w:rsid w:val="005C434C"/>
    <w:rsid w:val="005C452A"/>
    <w:rsid w:val="005C4590"/>
    <w:rsid w:val="005C4999"/>
    <w:rsid w:val="005C5602"/>
    <w:rsid w:val="005C5E79"/>
    <w:rsid w:val="005C5F14"/>
    <w:rsid w:val="005C5F60"/>
    <w:rsid w:val="005C6067"/>
    <w:rsid w:val="005C65F4"/>
    <w:rsid w:val="005C6B02"/>
    <w:rsid w:val="005C6E4E"/>
    <w:rsid w:val="005C70F4"/>
    <w:rsid w:val="005C740E"/>
    <w:rsid w:val="005D01FD"/>
    <w:rsid w:val="005D11A0"/>
    <w:rsid w:val="005D1495"/>
    <w:rsid w:val="005D15AF"/>
    <w:rsid w:val="005D1E7A"/>
    <w:rsid w:val="005D20C5"/>
    <w:rsid w:val="005D223A"/>
    <w:rsid w:val="005D3574"/>
    <w:rsid w:val="005D3A1A"/>
    <w:rsid w:val="005D3E06"/>
    <w:rsid w:val="005D3E0B"/>
    <w:rsid w:val="005D4AC6"/>
    <w:rsid w:val="005D4B6C"/>
    <w:rsid w:val="005D4D31"/>
    <w:rsid w:val="005D4ECF"/>
    <w:rsid w:val="005D4FC2"/>
    <w:rsid w:val="005D525D"/>
    <w:rsid w:val="005D54DB"/>
    <w:rsid w:val="005D62E4"/>
    <w:rsid w:val="005D697E"/>
    <w:rsid w:val="005D71B6"/>
    <w:rsid w:val="005D781F"/>
    <w:rsid w:val="005D798E"/>
    <w:rsid w:val="005D79B3"/>
    <w:rsid w:val="005D7A94"/>
    <w:rsid w:val="005D7D64"/>
    <w:rsid w:val="005E1252"/>
    <w:rsid w:val="005E197F"/>
    <w:rsid w:val="005E1D5D"/>
    <w:rsid w:val="005E1E49"/>
    <w:rsid w:val="005E2C6C"/>
    <w:rsid w:val="005E33B7"/>
    <w:rsid w:val="005E3902"/>
    <w:rsid w:val="005E3DA8"/>
    <w:rsid w:val="005E4C35"/>
    <w:rsid w:val="005E4CC3"/>
    <w:rsid w:val="005E5C2A"/>
    <w:rsid w:val="005E5DB0"/>
    <w:rsid w:val="005E6EDB"/>
    <w:rsid w:val="005E7181"/>
    <w:rsid w:val="005E71C8"/>
    <w:rsid w:val="005E744F"/>
    <w:rsid w:val="005E74E9"/>
    <w:rsid w:val="005E7A75"/>
    <w:rsid w:val="005E7D38"/>
    <w:rsid w:val="005E7F20"/>
    <w:rsid w:val="005F002B"/>
    <w:rsid w:val="005F0E75"/>
    <w:rsid w:val="005F102E"/>
    <w:rsid w:val="005F10AD"/>
    <w:rsid w:val="005F1A2D"/>
    <w:rsid w:val="005F1FC3"/>
    <w:rsid w:val="005F21C5"/>
    <w:rsid w:val="005F3475"/>
    <w:rsid w:val="005F3D82"/>
    <w:rsid w:val="005F54A8"/>
    <w:rsid w:val="005F60BC"/>
    <w:rsid w:val="005F675A"/>
    <w:rsid w:val="005F6BBE"/>
    <w:rsid w:val="00600407"/>
    <w:rsid w:val="006009B2"/>
    <w:rsid w:val="00600A1C"/>
    <w:rsid w:val="006015C0"/>
    <w:rsid w:val="00601727"/>
    <w:rsid w:val="00601968"/>
    <w:rsid w:val="0060205E"/>
    <w:rsid w:val="0060221A"/>
    <w:rsid w:val="0060264D"/>
    <w:rsid w:val="00602670"/>
    <w:rsid w:val="00602BBF"/>
    <w:rsid w:val="006030B4"/>
    <w:rsid w:val="00604581"/>
    <w:rsid w:val="00604801"/>
    <w:rsid w:val="00604D1D"/>
    <w:rsid w:val="006050D6"/>
    <w:rsid w:val="006053D5"/>
    <w:rsid w:val="00605CC5"/>
    <w:rsid w:val="00606485"/>
    <w:rsid w:val="006067B2"/>
    <w:rsid w:val="00607529"/>
    <w:rsid w:val="00607695"/>
    <w:rsid w:val="00607DA4"/>
    <w:rsid w:val="00610A18"/>
    <w:rsid w:val="00610ADB"/>
    <w:rsid w:val="00610B5E"/>
    <w:rsid w:val="0061127B"/>
    <w:rsid w:val="00612548"/>
    <w:rsid w:val="006126CE"/>
    <w:rsid w:val="00612F7D"/>
    <w:rsid w:val="00615D97"/>
    <w:rsid w:val="00616021"/>
    <w:rsid w:val="0061628E"/>
    <w:rsid w:val="0061694C"/>
    <w:rsid w:val="00616EBF"/>
    <w:rsid w:val="00617629"/>
    <w:rsid w:val="00617ECB"/>
    <w:rsid w:val="0062000D"/>
    <w:rsid w:val="00620111"/>
    <w:rsid w:val="00620DFB"/>
    <w:rsid w:val="00620ED0"/>
    <w:rsid w:val="00620FD7"/>
    <w:rsid w:val="0062103A"/>
    <w:rsid w:val="006210AA"/>
    <w:rsid w:val="006210AF"/>
    <w:rsid w:val="00621397"/>
    <w:rsid w:val="00621BEB"/>
    <w:rsid w:val="00621ECC"/>
    <w:rsid w:val="006221D7"/>
    <w:rsid w:val="0062244E"/>
    <w:rsid w:val="00622560"/>
    <w:rsid w:val="006229C4"/>
    <w:rsid w:val="00623B0F"/>
    <w:rsid w:val="006241E1"/>
    <w:rsid w:val="00624755"/>
    <w:rsid w:val="006248BF"/>
    <w:rsid w:val="00624E3C"/>
    <w:rsid w:val="00625403"/>
    <w:rsid w:val="006254FC"/>
    <w:rsid w:val="00625DD4"/>
    <w:rsid w:val="00626535"/>
    <w:rsid w:val="00626BF4"/>
    <w:rsid w:val="006277A3"/>
    <w:rsid w:val="00627813"/>
    <w:rsid w:val="00627BA7"/>
    <w:rsid w:val="00627CD4"/>
    <w:rsid w:val="00627E84"/>
    <w:rsid w:val="00630284"/>
    <w:rsid w:val="00630866"/>
    <w:rsid w:val="00630F11"/>
    <w:rsid w:val="00630FA3"/>
    <w:rsid w:val="00631182"/>
    <w:rsid w:val="006311AE"/>
    <w:rsid w:val="00631A11"/>
    <w:rsid w:val="006323BD"/>
    <w:rsid w:val="0063251C"/>
    <w:rsid w:val="00632596"/>
    <w:rsid w:val="00632ACB"/>
    <w:rsid w:val="00632D65"/>
    <w:rsid w:val="00632DE6"/>
    <w:rsid w:val="00633A36"/>
    <w:rsid w:val="00634AC2"/>
    <w:rsid w:val="00634EF6"/>
    <w:rsid w:val="0063507E"/>
    <w:rsid w:val="00635132"/>
    <w:rsid w:val="0063537C"/>
    <w:rsid w:val="00635858"/>
    <w:rsid w:val="00635CC6"/>
    <w:rsid w:val="00635DC7"/>
    <w:rsid w:val="00636021"/>
    <w:rsid w:val="00636198"/>
    <w:rsid w:val="00636A1D"/>
    <w:rsid w:val="00637873"/>
    <w:rsid w:val="00637FCE"/>
    <w:rsid w:val="006407E3"/>
    <w:rsid w:val="00640E4B"/>
    <w:rsid w:val="006411A9"/>
    <w:rsid w:val="006414B2"/>
    <w:rsid w:val="00641578"/>
    <w:rsid w:val="006416D3"/>
    <w:rsid w:val="00641B12"/>
    <w:rsid w:val="006425D7"/>
    <w:rsid w:val="006425D9"/>
    <w:rsid w:val="006436BA"/>
    <w:rsid w:val="006439A8"/>
    <w:rsid w:val="00643C34"/>
    <w:rsid w:val="00643CDB"/>
    <w:rsid w:val="0064419C"/>
    <w:rsid w:val="00644447"/>
    <w:rsid w:val="00644AE5"/>
    <w:rsid w:val="00644BEF"/>
    <w:rsid w:val="00645372"/>
    <w:rsid w:val="006453B6"/>
    <w:rsid w:val="00645BDE"/>
    <w:rsid w:val="00645C53"/>
    <w:rsid w:val="00646621"/>
    <w:rsid w:val="00646907"/>
    <w:rsid w:val="00646AFC"/>
    <w:rsid w:val="00646DD6"/>
    <w:rsid w:val="00646EB6"/>
    <w:rsid w:val="0064703E"/>
    <w:rsid w:val="0064719C"/>
    <w:rsid w:val="00647994"/>
    <w:rsid w:val="00647FEF"/>
    <w:rsid w:val="00650710"/>
    <w:rsid w:val="00650F7C"/>
    <w:rsid w:val="0065119A"/>
    <w:rsid w:val="00652ACE"/>
    <w:rsid w:val="00653CBA"/>
    <w:rsid w:val="00653FC2"/>
    <w:rsid w:val="00654468"/>
    <w:rsid w:val="0065459F"/>
    <w:rsid w:val="0065504D"/>
    <w:rsid w:val="00655212"/>
    <w:rsid w:val="0065665C"/>
    <w:rsid w:val="006572F6"/>
    <w:rsid w:val="00657DFC"/>
    <w:rsid w:val="00657FFB"/>
    <w:rsid w:val="006609AB"/>
    <w:rsid w:val="00661FF1"/>
    <w:rsid w:val="006627A4"/>
    <w:rsid w:val="0066428F"/>
    <w:rsid w:val="006643C1"/>
    <w:rsid w:val="00664608"/>
    <w:rsid w:val="006654DD"/>
    <w:rsid w:val="00665BB9"/>
    <w:rsid w:val="006665F5"/>
    <w:rsid w:val="00666919"/>
    <w:rsid w:val="00666D15"/>
    <w:rsid w:val="006673F6"/>
    <w:rsid w:val="00670252"/>
    <w:rsid w:val="006703C7"/>
    <w:rsid w:val="00670797"/>
    <w:rsid w:val="00670AF3"/>
    <w:rsid w:val="00670B85"/>
    <w:rsid w:val="00670C06"/>
    <w:rsid w:val="00670DE5"/>
    <w:rsid w:val="00670E60"/>
    <w:rsid w:val="0067131B"/>
    <w:rsid w:val="00671699"/>
    <w:rsid w:val="00671DAE"/>
    <w:rsid w:val="00673109"/>
    <w:rsid w:val="00673770"/>
    <w:rsid w:val="00673863"/>
    <w:rsid w:val="00674940"/>
    <w:rsid w:val="00675361"/>
    <w:rsid w:val="00675404"/>
    <w:rsid w:val="006758E5"/>
    <w:rsid w:val="006759A5"/>
    <w:rsid w:val="00675DA6"/>
    <w:rsid w:val="00675E3A"/>
    <w:rsid w:val="00676772"/>
    <w:rsid w:val="006768D1"/>
    <w:rsid w:val="00676A92"/>
    <w:rsid w:val="0067720D"/>
    <w:rsid w:val="006772FE"/>
    <w:rsid w:val="00677824"/>
    <w:rsid w:val="00677F49"/>
    <w:rsid w:val="00680412"/>
    <w:rsid w:val="0068065E"/>
    <w:rsid w:val="00680B74"/>
    <w:rsid w:val="0068110B"/>
    <w:rsid w:val="00682380"/>
    <w:rsid w:val="0068283F"/>
    <w:rsid w:val="0068293A"/>
    <w:rsid w:val="006831CD"/>
    <w:rsid w:val="00683409"/>
    <w:rsid w:val="0068352B"/>
    <w:rsid w:val="00683746"/>
    <w:rsid w:val="00685075"/>
    <w:rsid w:val="006851F4"/>
    <w:rsid w:val="00685215"/>
    <w:rsid w:val="006852FB"/>
    <w:rsid w:val="0068556E"/>
    <w:rsid w:val="006867C8"/>
    <w:rsid w:val="00687092"/>
    <w:rsid w:val="00687248"/>
    <w:rsid w:val="006879D0"/>
    <w:rsid w:val="00687A1A"/>
    <w:rsid w:val="00687FB5"/>
    <w:rsid w:val="00690102"/>
    <w:rsid w:val="0069074A"/>
    <w:rsid w:val="00690769"/>
    <w:rsid w:val="006909B9"/>
    <w:rsid w:val="006917D4"/>
    <w:rsid w:val="00691E05"/>
    <w:rsid w:val="00691E73"/>
    <w:rsid w:val="006926D8"/>
    <w:rsid w:val="00693871"/>
    <w:rsid w:val="00693938"/>
    <w:rsid w:val="00693C11"/>
    <w:rsid w:val="00693C74"/>
    <w:rsid w:val="00693D82"/>
    <w:rsid w:val="00693E96"/>
    <w:rsid w:val="00694778"/>
    <w:rsid w:val="00694C57"/>
    <w:rsid w:val="00694F04"/>
    <w:rsid w:val="006952A6"/>
    <w:rsid w:val="0069536E"/>
    <w:rsid w:val="00695E09"/>
    <w:rsid w:val="0069633E"/>
    <w:rsid w:val="00696CE0"/>
    <w:rsid w:val="00697446"/>
    <w:rsid w:val="006976F3"/>
    <w:rsid w:val="006A0194"/>
    <w:rsid w:val="006A0ACC"/>
    <w:rsid w:val="006A0DE3"/>
    <w:rsid w:val="006A15B1"/>
    <w:rsid w:val="006A1AB4"/>
    <w:rsid w:val="006A246C"/>
    <w:rsid w:val="006A2851"/>
    <w:rsid w:val="006A2B1B"/>
    <w:rsid w:val="006A2D35"/>
    <w:rsid w:val="006A2F14"/>
    <w:rsid w:val="006A37BF"/>
    <w:rsid w:val="006A3A1E"/>
    <w:rsid w:val="006A3C36"/>
    <w:rsid w:val="006A40BB"/>
    <w:rsid w:val="006A4521"/>
    <w:rsid w:val="006A4C4D"/>
    <w:rsid w:val="006A4CFF"/>
    <w:rsid w:val="006A4FEF"/>
    <w:rsid w:val="006A5425"/>
    <w:rsid w:val="006A54A6"/>
    <w:rsid w:val="006A61A4"/>
    <w:rsid w:val="006A62D6"/>
    <w:rsid w:val="006A6BC6"/>
    <w:rsid w:val="006A6E36"/>
    <w:rsid w:val="006B0276"/>
    <w:rsid w:val="006B03EF"/>
    <w:rsid w:val="006B0452"/>
    <w:rsid w:val="006B0B7E"/>
    <w:rsid w:val="006B16BD"/>
    <w:rsid w:val="006B1920"/>
    <w:rsid w:val="006B20FA"/>
    <w:rsid w:val="006B2B0F"/>
    <w:rsid w:val="006B3418"/>
    <w:rsid w:val="006B374B"/>
    <w:rsid w:val="006B3872"/>
    <w:rsid w:val="006B3A8B"/>
    <w:rsid w:val="006B43B5"/>
    <w:rsid w:val="006B44BA"/>
    <w:rsid w:val="006B4C93"/>
    <w:rsid w:val="006B5785"/>
    <w:rsid w:val="006B5D61"/>
    <w:rsid w:val="006B5D92"/>
    <w:rsid w:val="006B63C5"/>
    <w:rsid w:val="006B789B"/>
    <w:rsid w:val="006B7A62"/>
    <w:rsid w:val="006B7C70"/>
    <w:rsid w:val="006B7D03"/>
    <w:rsid w:val="006B7F1C"/>
    <w:rsid w:val="006C1A6E"/>
    <w:rsid w:val="006C2347"/>
    <w:rsid w:val="006C26B1"/>
    <w:rsid w:val="006C27EB"/>
    <w:rsid w:val="006C2911"/>
    <w:rsid w:val="006C2BC9"/>
    <w:rsid w:val="006C2EEF"/>
    <w:rsid w:val="006C3087"/>
    <w:rsid w:val="006C3C35"/>
    <w:rsid w:val="006C3FC9"/>
    <w:rsid w:val="006C42C0"/>
    <w:rsid w:val="006C42E6"/>
    <w:rsid w:val="006C436B"/>
    <w:rsid w:val="006C46BE"/>
    <w:rsid w:val="006C4962"/>
    <w:rsid w:val="006C578E"/>
    <w:rsid w:val="006C5B2C"/>
    <w:rsid w:val="006C5CBC"/>
    <w:rsid w:val="006C6084"/>
    <w:rsid w:val="006C62A7"/>
    <w:rsid w:val="006C68E4"/>
    <w:rsid w:val="006C775A"/>
    <w:rsid w:val="006C7F5F"/>
    <w:rsid w:val="006D028C"/>
    <w:rsid w:val="006D06C9"/>
    <w:rsid w:val="006D1914"/>
    <w:rsid w:val="006D1F2D"/>
    <w:rsid w:val="006D225E"/>
    <w:rsid w:val="006D274E"/>
    <w:rsid w:val="006D2BDA"/>
    <w:rsid w:val="006D2E50"/>
    <w:rsid w:val="006D31AD"/>
    <w:rsid w:val="006D39EB"/>
    <w:rsid w:val="006D3AE2"/>
    <w:rsid w:val="006D47FA"/>
    <w:rsid w:val="006D51F5"/>
    <w:rsid w:val="006D5B73"/>
    <w:rsid w:val="006D60BB"/>
    <w:rsid w:val="006D6820"/>
    <w:rsid w:val="006D69BD"/>
    <w:rsid w:val="006D6C53"/>
    <w:rsid w:val="006D6C8E"/>
    <w:rsid w:val="006D6E0E"/>
    <w:rsid w:val="006D74EC"/>
    <w:rsid w:val="006D77FD"/>
    <w:rsid w:val="006E02B9"/>
    <w:rsid w:val="006E0946"/>
    <w:rsid w:val="006E09C9"/>
    <w:rsid w:val="006E0AF1"/>
    <w:rsid w:val="006E0E25"/>
    <w:rsid w:val="006E118F"/>
    <w:rsid w:val="006E119C"/>
    <w:rsid w:val="006E12AB"/>
    <w:rsid w:val="006E1932"/>
    <w:rsid w:val="006E1CA3"/>
    <w:rsid w:val="006E28C6"/>
    <w:rsid w:val="006E2FBD"/>
    <w:rsid w:val="006E2FD6"/>
    <w:rsid w:val="006E31B5"/>
    <w:rsid w:val="006E405F"/>
    <w:rsid w:val="006E44C0"/>
    <w:rsid w:val="006E67B3"/>
    <w:rsid w:val="006E727A"/>
    <w:rsid w:val="006E74CF"/>
    <w:rsid w:val="006E74EE"/>
    <w:rsid w:val="006F0175"/>
    <w:rsid w:val="006F0193"/>
    <w:rsid w:val="006F0807"/>
    <w:rsid w:val="006F0EBB"/>
    <w:rsid w:val="006F0F39"/>
    <w:rsid w:val="006F120B"/>
    <w:rsid w:val="006F1278"/>
    <w:rsid w:val="006F150C"/>
    <w:rsid w:val="006F1956"/>
    <w:rsid w:val="006F2246"/>
    <w:rsid w:val="006F237D"/>
    <w:rsid w:val="006F28C4"/>
    <w:rsid w:val="006F2CA9"/>
    <w:rsid w:val="006F2D1E"/>
    <w:rsid w:val="006F2F33"/>
    <w:rsid w:val="006F3A94"/>
    <w:rsid w:val="006F3BE4"/>
    <w:rsid w:val="006F3EAE"/>
    <w:rsid w:val="006F506B"/>
    <w:rsid w:val="006F50A2"/>
    <w:rsid w:val="006F56C1"/>
    <w:rsid w:val="006F58A2"/>
    <w:rsid w:val="006F58D9"/>
    <w:rsid w:val="006F59F1"/>
    <w:rsid w:val="006F5ACD"/>
    <w:rsid w:val="006F7456"/>
    <w:rsid w:val="006F76A7"/>
    <w:rsid w:val="006F7BC0"/>
    <w:rsid w:val="0070061B"/>
    <w:rsid w:val="00700C23"/>
    <w:rsid w:val="0070189D"/>
    <w:rsid w:val="0070208B"/>
    <w:rsid w:val="007029B9"/>
    <w:rsid w:val="00702ABE"/>
    <w:rsid w:val="00702FBF"/>
    <w:rsid w:val="00703010"/>
    <w:rsid w:val="00703B23"/>
    <w:rsid w:val="00704026"/>
    <w:rsid w:val="00704104"/>
    <w:rsid w:val="00704AF5"/>
    <w:rsid w:val="00704B57"/>
    <w:rsid w:val="00704F00"/>
    <w:rsid w:val="007052B2"/>
    <w:rsid w:val="0070545E"/>
    <w:rsid w:val="00705AEB"/>
    <w:rsid w:val="00705BA0"/>
    <w:rsid w:val="00706AC5"/>
    <w:rsid w:val="00706B03"/>
    <w:rsid w:val="00706C4E"/>
    <w:rsid w:val="00706CD8"/>
    <w:rsid w:val="00706DDA"/>
    <w:rsid w:val="007070BA"/>
    <w:rsid w:val="007079AE"/>
    <w:rsid w:val="00707ADF"/>
    <w:rsid w:val="00710685"/>
    <w:rsid w:val="007108D4"/>
    <w:rsid w:val="007112FF"/>
    <w:rsid w:val="00711C97"/>
    <w:rsid w:val="00712699"/>
    <w:rsid w:val="007132ED"/>
    <w:rsid w:val="00713704"/>
    <w:rsid w:val="00713784"/>
    <w:rsid w:val="00713AD4"/>
    <w:rsid w:val="007140D3"/>
    <w:rsid w:val="007148A5"/>
    <w:rsid w:val="00714965"/>
    <w:rsid w:val="00714B40"/>
    <w:rsid w:val="007154CD"/>
    <w:rsid w:val="0071564A"/>
    <w:rsid w:val="00716C42"/>
    <w:rsid w:val="007176EF"/>
    <w:rsid w:val="00717E9D"/>
    <w:rsid w:val="00720800"/>
    <w:rsid w:val="007212AD"/>
    <w:rsid w:val="007214F4"/>
    <w:rsid w:val="007220B2"/>
    <w:rsid w:val="007227B9"/>
    <w:rsid w:val="00722A99"/>
    <w:rsid w:val="00722D53"/>
    <w:rsid w:val="00722DD7"/>
    <w:rsid w:val="00723111"/>
    <w:rsid w:val="007232C4"/>
    <w:rsid w:val="007236E7"/>
    <w:rsid w:val="00723969"/>
    <w:rsid w:val="007239DE"/>
    <w:rsid w:val="00723A2C"/>
    <w:rsid w:val="007243A0"/>
    <w:rsid w:val="00724425"/>
    <w:rsid w:val="0072464D"/>
    <w:rsid w:val="00724D50"/>
    <w:rsid w:val="00724D60"/>
    <w:rsid w:val="007254D2"/>
    <w:rsid w:val="00725871"/>
    <w:rsid w:val="00725C5C"/>
    <w:rsid w:val="00725D4D"/>
    <w:rsid w:val="007261E6"/>
    <w:rsid w:val="0072640B"/>
    <w:rsid w:val="007269A8"/>
    <w:rsid w:val="00726D8E"/>
    <w:rsid w:val="00726F0D"/>
    <w:rsid w:val="00727191"/>
    <w:rsid w:val="007271E7"/>
    <w:rsid w:val="00727656"/>
    <w:rsid w:val="007276C6"/>
    <w:rsid w:val="00727EE8"/>
    <w:rsid w:val="00730579"/>
    <w:rsid w:val="007306F1"/>
    <w:rsid w:val="00730E4D"/>
    <w:rsid w:val="00731301"/>
    <w:rsid w:val="0073131E"/>
    <w:rsid w:val="00731FFC"/>
    <w:rsid w:val="00732145"/>
    <w:rsid w:val="00732181"/>
    <w:rsid w:val="007322D4"/>
    <w:rsid w:val="007325F4"/>
    <w:rsid w:val="00732B9E"/>
    <w:rsid w:val="0073484D"/>
    <w:rsid w:val="00734D50"/>
    <w:rsid w:val="00734FE9"/>
    <w:rsid w:val="00735949"/>
    <w:rsid w:val="00735F68"/>
    <w:rsid w:val="00736A2F"/>
    <w:rsid w:val="00736E3B"/>
    <w:rsid w:val="0073758B"/>
    <w:rsid w:val="007379E5"/>
    <w:rsid w:val="007405A7"/>
    <w:rsid w:val="0074083B"/>
    <w:rsid w:val="00740AA7"/>
    <w:rsid w:val="00740AD4"/>
    <w:rsid w:val="00740FAD"/>
    <w:rsid w:val="00741322"/>
    <w:rsid w:val="0074150E"/>
    <w:rsid w:val="00741823"/>
    <w:rsid w:val="00741A0B"/>
    <w:rsid w:val="00741E3E"/>
    <w:rsid w:val="00742571"/>
    <w:rsid w:val="00742AC0"/>
    <w:rsid w:val="00743264"/>
    <w:rsid w:val="007443CE"/>
    <w:rsid w:val="00744ADC"/>
    <w:rsid w:val="00744C84"/>
    <w:rsid w:val="00744ED2"/>
    <w:rsid w:val="007450C5"/>
    <w:rsid w:val="00745311"/>
    <w:rsid w:val="00745B2D"/>
    <w:rsid w:val="00745E3B"/>
    <w:rsid w:val="007462EF"/>
    <w:rsid w:val="00746694"/>
    <w:rsid w:val="00747001"/>
    <w:rsid w:val="007476A2"/>
    <w:rsid w:val="00747A2F"/>
    <w:rsid w:val="00747E8D"/>
    <w:rsid w:val="007500B6"/>
    <w:rsid w:val="007500DF"/>
    <w:rsid w:val="00750283"/>
    <w:rsid w:val="007502BC"/>
    <w:rsid w:val="007502EE"/>
    <w:rsid w:val="00751502"/>
    <w:rsid w:val="007516DC"/>
    <w:rsid w:val="007517ED"/>
    <w:rsid w:val="00751A45"/>
    <w:rsid w:val="00751B68"/>
    <w:rsid w:val="007522E2"/>
    <w:rsid w:val="00752383"/>
    <w:rsid w:val="007525D7"/>
    <w:rsid w:val="0075269F"/>
    <w:rsid w:val="00752D4F"/>
    <w:rsid w:val="00753275"/>
    <w:rsid w:val="00753346"/>
    <w:rsid w:val="007539A9"/>
    <w:rsid w:val="0075420A"/>
    <w:rsid w:val="00754C2D"/>
    <w:rsid w:val="00754F3D"/>
    <w:rsid w:val="00755018"/>
    <w:rsid w:val="007551D4"/>
    <w:rsid w:val="00755D03"/>
    <w:rsid w:val="00756190"/>
    <w:rsid w:val="0075642A"/>
    <w:rsid w:val="00756563"/>
    <w:rsid w:val="00756A5A"/>
    <w:rsid w:val="007570AD"/>
    <w:rsid w:val="00757394"/>
    <w:rsid w:val="007600EA"/>
    <w:rsid w:val="00760911"/>
    <w:rsid w:val="007609E3"/>
    <w:rsid w:val="00761628"/>
    <w:rsid w:val="00761F83"/>
    <w:rsid w:val="00762682"/>
    <w:rsid w:val="00762ED2"/>
    <w:rsid w:val="00763423"/>
    <w:rsid w:val="007637E2"/>
    <w:rsid w:val="00763983"/>
    <w:rsid w:val="00764286"/>
    <w:rsid w:val="007642BD"/>
    <w:rsid w:val="00764E76"/>
    <w:rsid w:val="00764F87"/>
    <w:rsid w:val="007652DB"/>
    <w:rsid w:val="00765693"/>
    <w:rsid w:val="00765697"/>
    <w:rsid w:val="00765974"/>
    <w:rsid w:val="007659E2"/>
    <w:rsid w:val="00766414"/>
    <w:rsid w:val="00766614"/>
    <w:rsid w:val="00766C7B"/>
    <w:rsid w:val="00766ED1"/>
    <w:rsid w:val="007675B3"/>
    <w:rsid w:val="00767632"/>
    <w:rsid w:val="00770540"/>
    <w:rsid w:val="007712E1"/>
    <w:rsid w:val="0077130F"/>
    <w:rsid w:val="0077150C"/>
    <w:rsid w:val="007715DE"/>
    <w:rsid w:val="0077174B"/>
    <w:rsid w:val="007717D7"/>
    <w:rsid w:val="00772274"/>
    <w:rsid w:val="007722F1"/>
    <w:rsid w:val="0077237D"/>
    <w:rsid w:val="0077275C"/>
    <w:rsid w:val="0077280E"/>
    <w:rsid w:val="00772A11"/>
    <w:rsid w:val="00774064"/>
    <w:rsid w:val="007740A0"/>
    <w:rsid w:val="00774515"/>
    <w:rsid w:val="007745CA"/>
    <w:rsid w:val="00775397"/>
    <w:rsid w:val="00775588"/>
    <w:rsid w:val="007755E3"/>
    <w:rsid w:val="00775E84"/>
    <w:rsid w:val="00775FC2"/>
    <w:rsid w:val="00776208"/>
    <w:rsid w:val="007771C3"/>
    <w:rsid w:val="0077737C"/>
    <w:rsid w:val="00777392"/>
    <w:rsid w:val="00777395"/>
    <w:rsid w:val="00780009"/>
    <w:rsid w:val="007802B7"/>
    <w:rsid w:val="007802CD"/>
    <w:rsid w:val="007802F6"/>
    <w:rsid w:val="00780510"/>
    <w:rsid w:val="00780C37"/>
    <w:rsid w:val="007814AE"/>
    <w:rsid w:val="00782396"/>
    <w:rsid w:val="00782546"/>
    <w:rsid w:val="007831B5"/>
    <w:rsid w:val="007833CE"/>
    <w:rsid w:val="007835CB"/>
    <w:rsid w:val="00783675"/>
    <w:rsid w:val="007837C6"/>
    <w:rsid w:val="007837DC"/>
    <w:rsid w:val="00783937"/>
    <w:rsid w:val="00784BCA"/>
    <w:rsid w:val="00784E06"/>
    <w:rsid w:val="007853EF"/>
    <w:rsid w:val="0078560F"/>
    <w:rsid w:val="00786274"/>
    <w:rsid w:val="00786278"/>
    <w:rsid w:val="007864D3"/>
    <w:rsid w:val="00787A1D"/>
    <w:rsid w:val="00787A46"/>
    <w:rsid w:val="00787B47"/>
    <w:rsid w:val="0079008F"/>
    <w:rsid w:val="00790229"/>
    <w:rsid w:val="007903C9"/>
    <w:rsid w:val="007905E1"/>
    <w:rsid w:val="0079069E"/>
    <w:rsid w:val="00790885"/>
    <w:rsid w:val="00790933"/>
    <w:rsid w:val="0079148E"/>
    <w:rsid w:val="00791BD0"/>
    <w:rsid w:val="00791F3C"/>
    <w:rsid w:val="0079263E"/>
    <w:rsid w:val="00792743"/>
    <w:rsid w:val="0079282C"/>
    <w:rsid w:val="007938D2"/>
    <w:rsid w:val="00793D83"/>
    <w:rsid w:val="00794913"/>
    <w:rsid w:val="00794BE8"/>
    <w:rsid w:val="00795149"/>
    <w:rsid w:val="00795927"/>
    <w:rsid w:val="007959C9"/>
    <w:rsid w:val="00795C6C"/>
    <w:rsid w:val="00796671"/>
    <w:rsid w:val="0079672F"/>
    <w:rsid w:val="0079689D"/>
    <w:rsid w:val="00796EBF"/>
    <w:rsid w:val="00797A28"/>
    <w:rsid w:val="00797B8D"/>
    <w:rsid w:val="00797DAA"/>
    <w:rsid w:val="007A0408"/>
    <w:rsid w:val="007A041A"/>
    <w:rsid w:val="007A13A9"/>
    <w:rsid w:val="007A1B64"/>
    <w:rsid w:val="007A1E20"/>
    <w:rsid w:val="007A1F18"/>
    <w:rsid w:val="007A20F6"/>
    <w:rsid w:val="007A2239"/>
    <w:rsid w:val="007A25BF"/>
    <w:rsid w:val="007A3226"/>
    <w:rsid w:val="007A36E5"/>
    <w:rsid w:val="007A42B8"/>
    <w:rsid w:val="007A4387"/>
    <w:rsid w:val="007A4CB0"/>
    <w:rsid w:val="007A4DFC"/>
    <w:rsid w:val="007A4EC9"/>
    <w:rsid w:val="007A61F6"/>
    <w:rsid w:val="007A634E"/>
    <w:rsid w:val="007A651C"/>
    <w:rsid w:val="007A6637"/>
    <w:rsid w:val="007A6A5E"/>
    <w:rsid w:val="007A6B8A"/>
    <w:rsid w:val="007A73D5"/>
    <w:rsid w:val="007A7CBA"/>
    <w:rsid w:val="007A7D7A"/>
    <w:rsid w:val="007A7E02"/>
    <w:rsid w:val="007B0468"/>
    <w:rsid w:val="007B171A"/>
    <w:rsid w:val="007B1F89"/>
    <w:rsid w:val="007B23EF"/>
    <w:rsid w:val="007B2A34"/>
    <w:rsid w:val="007B2C04"/>
    <w:rsid w:val="007B2E63"/>
    <w:rsid w:val="007B33A4"/>
    <w:rsid w:val="007B371B"/>
    <w:rsid w:val="007B3964"/>
    <w:rsid w:val="007B3BD7"/>
    <w:rsid w:val="007B3BF8"/>
    <w:rsid w:val="007B3C27"/>
    <w:rsid w:val="007B43B9"/>
    <w:rsid w:val="007B47A2"/>
    <w:rsid w:val="007B4FA1"/>
    <w:rsid w:val="007B51F9"/>
    <w:rsid w:val="007B5854"/>
    <w:rsid w:val="007B5A1C"/>
    <w:rsid w:val="007B5C19"/>
    <w:rsid w:val="007B5E4B"/>
    <w:rsid w:val="007B7181"/>
    <w:rsid w:val="007C0010"/>
    <w:rsid w:val="007C04D2"/>
    <w:rsid w:val="007C0A2C"/>
    <w:rsid w:val="007C0E33"/>
    <w:rsid w:val="007C13B0"/>
    <w:rsid w:val="007C16AA"/>
    <w:rsid w:val="007C179F"/>
    <w:rsid w:val="007C187C"/>
    <w:rsid w:val="007C1A43"/>
    <w:rsid w:val="007C1EBA"/>
    <w:rsid w:val="007C27A9"/>
    <w:rsid w:val="007C31B1"/>
    <w:rsid w:val="007C3A01"/>
    <w:rsid w:val="007C3D7A"/>
    <w:rsid w:val="007C5BF1"/>
    <w:rsid w:val="007C5DF1"/>
    <w:rsid w:val="007C6354"/>
    <w:rsid w:val="007C6885"/>
    <w:rsid w:val="007C6DAF"/>
    <w:rsid w:val="007C731F"/>
    <w:rsid w:val="007C7D00"/>
    <w:rsid w:val="007C7D8C"/>
    <w:rsid w:val="007D100C"/>
    <w:rsid w:val="007D10C0"/>
    <w:rsid w:val="007D1244"/>
    <w:rsid w:val="007D1AD7"/>
    <w:rsid w:val="007D1CC9"/>
    <w:rsid w:val="007D20A8"/>
    <w:rsid w:val="007D219A"/>
    <w:rsid w:val="007D2250"/>
    <w:rsid w:val="007D275A"/>
    <w:rsid w:val="007D28A4"/>
    <w:rsid w:val="007D2AAE"/>
    <w:rsid w:val="007D323E"/>
    <w:rsid w:val="007D3B86"/>
    <w:rsid w:val="007D49CB"/>
    <w:rsid w:val="007D4EFC"/>
    <w:rsid w:val="007D53E0"/>
    <w:rsid w:val="007D548D"/>
    <w:rsid w:val="007D5541"/>
    <w:rsid w:val="007D55F5"/>
    <w:rsid w:val="007D5993"/>
    <w:rsid w:val="007D5E67"/>
    <w:rsid w:val="007D62F9"/>
    <w:rsid w:val="007D6C93"/>
    <w:rsid w:val="007D6EF0"/>
    <w:rsid w:val="007D6F2B"/>
    <w:rsid w:val="007D737A"/>
    <w:rsid w:val="007D7E5C"/>
    <w:rsid w:val="007E04CB"/>
    <w:rsid w:val="007E099D"/>
    <w:rsid w:val="007E0B9E"/>
    <w:rsid w:val="007E179D"/>
    <w:rsid w:val="007E1948"/>
    <w:rsid w:val="007E1AC0"/>
    <w:rsid w:val="007E1DBA"/>
    <w:rsid w:val="007E21CF"/>
    <w:rsid w:val="007E224E"/>
    <w:rsid w:val="007E244E"/>
    <w:rsid w:val="007E25E6"/>
    <w:rsid w:val="007E2EC8"/>
    <w:rsid w:val="007E2FC9"/>
    <w:rsid w:val="007E37DE"/>
    <w:rsid w:val="007E389A"/>
    <w:rsid w:val="007E44DB"/>
    <w:rsid w:val="007E4E3C"/>
    <w:rsid w:val="007E574E"/>
    <w:rsid w:val="007E5A86"/>
    <w:rsid w:val="007E6932"/>
    <w:rsid w:val="007E697A"/>
    <w:rsid w:val="007E72FA"/>
    <w:rsid w:val="007E7543"/>
    <w:rsid w:val="007E7763"/>
    <w:rsid w:val="007E7E9E"/>
    <w:rsid w:val="007E7F5C"/>
    <w:rsid w:val="007F007B"/>
    <w:rsid w:val="007F00A9"/>
    <w:rsid w:val="007F0213"/>
    <w:rsid w:val="007F03F9"/>
    <w:rsid w:val="007F0805"/>
    <w:rsid w:val="007F0B0B"/>
    <w:rsid w:val="007F132A"/>
    <w:rsid w:val="007F1BF6"/>
    <w:rsid w:val="007F1EE4"/>
    <w:rsid w:val="007F1FF4"/>
    <w:rsid w:val="007F2335"/>
    <w:rsid w:val="007F233E"/>
    <w:rsid w:val="007F2657"/>
    <w:rsid w:val="007F3203"/>
    <w:rsid w:val="007F32B0"/>
    <w:rsid w:val="007F32CE"/>
    <w:rsid w:val="007F3646"/>
    <w:rsid w:val="007F4449"/>
    <w:rsid w:val="007F58EE"/>
    <w:rsid w:val="007F5B8B"/>
    <w:rsid w:val="007F6805"/>
    <w:rsid w:val="007F6FFF"/>
    <w:rsid w:val="007F71FD"/>
    <w:rsid w:val="007F722C"/>
    <w:rsid w:val="007F7568"/>
    <w:rsid w:val="007F772D"/>
    <w:rsid w:val="007F7C82"/>
    <w:rsid w:val="008001BF"/>
    <w:rsid w:val="0080077D"/>
    <w:rsid w:val="008009E4"/>
    <w:rsid w:val="00800C81"/>
    <w:rsid w:val="008016D8"/>
    <w:rsid w:val="008020B1"/>
    <w:rsid w:val="008026AF"/>
    <w:rsid w:val="00803458"/>
    <w:rsid w:val="00803523"/>
    <w:rsid w:val="00803BBE"/>
    <w:rsid w:val="00803CE9"/>
    <w:rsid w:val="00803D72"/>
    <w:rsid w:val="00804247"/>
    <w:rsid w:val="008044D2"/>
    <w:rsid w:val="00804AB4"/>
    <w:rsid w:val="0080585D"/>
    <w:rsid w:val="00805AC6"/>
    <w:rsid w:val="00805C55"/>
    <w:rsid w:val="00805FF6"/>
    <w:rsid w:val="00806CB0"/>
    <w:rsid w:val="00806CF3"/>
    <w:rsid w:val="0080735E"/>
    <w:rsid w:val="0080777B"/>
    <w:rsid w:val="00807A6C"/>
    <w:rsid w:val="008100B7"/>
    <w:rsid w:val="008101F2"/>
    <w:rsid w:val="00810216"/>
    <w:rsid w:val="00810F1F"/>
    <w:rsid w:val="00811129"/>
    <w:rsid w:val="008114E2"/>
    <w:rsid w:val="008117D6"/>
    <w:rsid w:val="00811802"/>
    <w:rsid w:val="00811823"/>
    <w:rsid w:val="0081256C"/>
    <w:rsid w:val="00812796"/>
    <w:rsid w:val="00812881"/>
    <w:rsid w:val="00812BD3"/>
    <w:rsid w:val="00812FB4"/>
    <w:rsid w:val="0081346D"/>
    <w:rsid w:val="008137FA"/>
    <w:rsid w:val="008144C1"/>
    <w:rsid w:val="008148A1"/>
    <w:rsid w:val="0081613F"/>
    <w:rsid w:val="008167E4"/>
    <w:rsid w:val="00817C17"/>
    <w:rsid w:val="00817F2B"/>
    <w:rsid w:val="008205EC"/>
    <w:rsid w:val="008211C1"/>
    <w:rsid w:val="008214D1"/>
    <w:rsid w:val="00821571"/>
    <w:rsid w:val="008215A2"/>
    <w:rsid w:val="00821C98"/>
    <w:rsid w:val="00822149"/>
    <w:rsid w:val="00823029"/>
    <w:rsid w:val="00824421"/>
    <w:rsid w:val="00824E67"/>
    <w:rsid w:val="008251B6"/>
    <w:rsid w:val="00825472"/>
    <w:rsid w:val="00825C25"/>
    <w:rsid w:val="00825D85"/>
    <w:rsid w:val="00825FF7"/>
    <w:rsid w:val="0082641B"/>
    <w:rsid w:val="00826801"/>
    <w:rsid w:val="00826FF4"/>
    <w:rsid w:val="00827A42"/>
    <w:rsid w:val="00827ED2"/>
    <w:rsid w:val="00830726"/>
    <w:rsid w:val="00830F27"/>
    <w:rsid w:val="008314CB"/>
    <w:rsid w:val="00831E68"/>
    <w:rsid w:val="008320C1"/>
    <w:rsid w:val="00832319"/>
    <w:rsid w:val="00832912"/>
    <w:rsid w:val="00833A66"/>
    <w:rsid w:val="00833F5A"/>
    <w:rsid w:val="008341F4"/>
    <w:rsid w:val="0083484B"/>
    <w:rsid w:val="0083532E"/>
    <w:rsid w:val="008354F7"/>
    <w:rsid w:val="008356CF"/>
    <w:rsid w:val="00835D68"/>
    <w:rsid w:val="00836017"/>
    <w:rsid w:val="00836700"/>
    <w:rsid w:val="008369AE"/>
    <w:rsid w:val="0083725A"/>
    <w:rsid w:val="008376F5"/>
    <w:rsid w:val="00837CFD"/>
    <w:rsid w:val="00837E66"/>
    <w:rsid w:val="00837EB8"/>
    <w:rsid w:val="00837F63"/>
    <w:rsid w:val="008400E0"/>
    <w:rsid w:val="008406DD"/>
    <w:rsid w:val="00840989"/>
    <w:rsid w:val="00840DB5"/>
    <w:rsid w:val="0084154E"/>
    <w:rsid w:val="008428AD"/>
    <w:rsid w:val="008429EE"/>
    <w:rsid w:val="008431B9"/>
    <w:rsid w:val="00844B7A"/>
    <w:rsid w:val="00844FE1"/>
    <w:rsid w:val="00844FFE"/>
    <w:rsid w:val="008450BC"/>
    <w:rsid w:val="00845BF2"/>
    <w:rsid w:val="00846223"/>
    <w:rsid w:val="00846991"/>
    <w:rsid w:val="008470CB"/>
    <w:rsid w:val="00847437"/>
    <w:rsid w:val="00847B2F"/>
    <w:rsid w:val="00850589"/>
    <w:rsid w:val="00850B0C"/>
    <w:rsid w:val="008513C0"/>
    <w:rsid w:val="00851A8B"/>
    <w:rsid w:val="00851C65"/>
    <w:rsid w:val="00851E2F"/>
    <w:rsid w:val="0085384C"/>
    <w:rsid w:val="00854448"/>
    <w:rsid w:val="008546FA"/>
    <w:rsid w:val="00854CC5"/>
    <w:rsid w:val="008550F5"/>
    <w:rsid w:val="0085658C"/>
    <w:rsid w:val="00856A0F"/>
    <w:rsid w:val="00856C09"/>
    <w:rsid w:val="008574CD"/>
    <w:rsid w:val="00857AB5"/>
    <w:rsid w:val="00857D0F"/>
    <w:rsid w:val="00860111"/>
    <w:rsid w:val="008603EC"/>
    <w:rsid w:val="00860C37"/>
    <w:rsid w:val="0086119D"/>
    <w:rsid w:val="0086164F"/>
    <w:rsid w:val="00861651"/>
    <w:rsid w:val="00861CCF"/>
    <w:rsid w:val="00862119"/>
    <w:rsid w:val="0086238A"/>
    <w:rsid w:val="00862A87"/>
    <w:rsid w:val="00862E6C"/>
    <w:rsid w:val="00863189"/>
    <w:rsid w:val="008631E9"/>
    <w:rsid w:val="00863895"/>
    <w:rsid w:val="00863D2B"/>
    <w:rsid w:val="00864071"/>
    <w:rsid w:val="008642D4"/>
    <w:rsid w:val="00864785"/>
    <w:rsid w:val="008659DF"/>
    <w:rsid w:val="00865B8A"/>
    <w:rsid w:val="008666B4"/>
    <w:rsid w:val="00866947"/>
    <w:rsid w:val="008672AB"/>
    <w:rsid w:val="00867497"/>
    <w:rsid w:val="00867676"/>
    <w:rsid w:val="00870035"/>
    <w:rsid w:val="00870179"/>
    <w:rsid w:val="00870477"/>
    <w:rsid w:val="0087056E"/>
    <w:rsid w:val="00871281"/>
    <w:rsid w:val="00871C1D"/>
    <w:rsid w:val="00872409"/>
    <w:rsid w:val="00872597"/>
    <w:rsid w:val="00872CA9"/>
    <w:rsid w:val="0087311A"/>
    <w:rsid w:val="008734F8"/>
    <w:rsid w:val="008735DE"/>
    <w:rsid w:val="00873AFC"/>
    <w:rsid w:val="00873D9D"/>
    <w:rsid w:val="00873E74"/>
    <w:rsid w:val="00874837"/>
    <w:rsid w:val="00874A37"/>
    <w:rsid w:val="00874C7A"/>
    <w:rsid w:val="00874E59"/>
    <w:rsid w:val="00875293"/>
    <w:rsid w:val="00876D92"/>
    <w:rsid w:val="008771B3"/>
    <w:rsid w:val="008773B3"/>
    <w:rsid w:val="0088074B"/>
    <w:rsid w:val="0088118D"/>
    <w:rsid w:val="00881700"/>
    <w:rsid w:val="00881EF9"/>
    <w:rsid w:val="0088212D"/>
    <w:rsid w:val="00882416"/>
    <w:rsid w:val="008826E9"/>
    <w:rsid w:val="00882890"/>
    <w:rsid w:val="008838FA"/>
    <w:rsid w:val="008839D3"/>
    <w:rsid w:val="00884098"/>
    <w:rsid w:val="00884826"/>
    <w:rsid w:val="00884852"/>
    <w:rsid w:val="008849D9"/>
    <w:rsid w:val="00884A51"/>
    <w:rsid w:val="00885180"/>
    <w:rsid w:val="00885301"/>
    <w:rsid w:val="00885513"/>
    <w:rsid w:val="00885F5C"/>
    <w:rsid w:val="00886A06"/>
    <w:rsid w:val="0088741D"/>
    <w:rsid w:val="00887454"/>
    <w:rsid w:val="00890369"/>
    <w:rsid w:val="0089091F"/>
    <w:rsid w:val="00890C22"/>
    <w:rsid w:val="00891692"/>
    <w:rsid w:val="00891D3E"/>
    <w:rsid w:val="00891FFD"/>
    <w:rsid w:val="00892B9E"/>
    <w:rsid w:val="00893131"/>
    <w:rsid w:val="0089332A"/>
    <w:rsid w:val="0089358B"/>
    <w:rsid w:val="00893D2A"/>
    <w:rsid w:val="00893D5D"/>
    <w:rsid w:val="008940DA"/>
    <w:rsid w:val="008942CC"/>
    <w:rsid w:val="0089479A"/>
    <w:rsid w:val="008947D1"/>
    <w:rsid w:val="0089514F"/>
    <w:rsid w:val="0089653A"/>
    <w:rsid w:val="008966AC"/>
    <w:rsid w:val="00896C5B"/>
    <w:rsid w:val="00896D0C"/>
    <w:rsid w:val="008972BD"/>
    <w:rsid w:val="008973AC"/>
    <w:rsid w:val="0089774C"/>
    <w:rsid w:val="00897DD7"/>
    <w:rsid w:val="008A0791"/>
    <w:rsid w:val="008A09A3"/>
    <w:rsid w:val="008A1320"/>
    <w:rsid w:val="008A15F1"/>
    <w:rsid w:val="008A1D8A"/>
    <w:rsid w:val="008A33DC"/>
    <w:rsid w:val="008A3F19"/>
    <w:rsid w:val="008A4406"/>
    <w:rsid w:val="008A4CA8"/>
    <w:rsid w:val="008A4E2C"/>
    <w:rsid w:val="008A5192"/>
    <w:rsid w:val="008A5202"/>
    <w:rsid w:val="008A52C9"/>
    <w:rsid w:val="008A5635"/>
    <w:rsid w:val="008A5A40"/>
    <w:rsid w:val="008A5C0F"/>
    <w:rsid w:val="008A69FD"/>
    <w:rsid w:val="008A6B10"/>
    <w:rsid w:val="008A6D89"/>
    <w:rsid w:val="008A71F0"/>
    <w:rsid w:val="008A79F1"/>
    <w:rsid w:val="008A7A32"/>
    <w:rsid w:val="008A7B37"/>
    <w:rsid w:val="008A7BB2"/>
    <w:rsid w:val="008A7CFE"/>
    <w:rsid w:val="008B0C90"/>
    <w:rsid w:val="008B0D42"/>
    <w:rsid w:val="008B0EF0"/>
    <w:rsid w:val="008B12A7"/>
    <w:rsid w:val="008B1997"/>
    <w:rsid w:val="008B2045"/>
    <w:rsid w:val="008B27DF"/>
    <w:rsid w:val="008B2D5D"/>
    <w:rsid w:val="008B2E19"/>
    <w:rsid w:val="008B314C"/>
    <w:rsid w:val="008B3CFD"/>
    <w:rsid w:val="008B3D69"/>
    <w:rsid w:val="008B3F31"/>
    <w:rsid w:val="008B4061"/>
    <w:rsid w:val="008B4360"/>
    <w:rsid w:val="008B4E14"/>
    <w:rsid w:val="008B4E72"/>
    <w:rsid w:val="008B512D"/>
    <w:rsid w:val="008B5179"/>
    <w:rsid w:val="008B5446"/>
    <w:rsid w:val="008B56F2"/>
    <w:rsid w:val="008B57D8"/>
    <w:rsid w:val="008B5E67"/>
    <w:rsid w:val="008B5F9B"/>
    <w:rsid w:val="008B6107"/>
    <w:rsid w:val="008B614F"/>
    <w:rsid w:val="008B66A5"/>
    <w:rsid w:val="008B6739"/>
    <w:rsid w:val="008B6AE7"/>
    <w:rsid w:val="008B6B13"/>
    <w:rsid w:val="008B7076"/>
    <w:rsid w:val="008B7225"/>
    <w:rsid w:val="008B7CAF"/>
    <w:rsid w:val="008B7EFD"/>
    <w:rsid w:val="008C0347"/>
    <w:rsid w:val="008C046E"/>
    <w:rsid w:val="008C076F"/>
    <w:rsid w:val="008C0ADE"/>
    <w:rsid w:val="008C149D"/>
    <w:rsid w:val="008C1904"/>
    <w:rsid w:val="008C1E19"/>
    <w:rsid w:val="008C20F6"/>
    <w:rsid w:val="008C2358"/>
    <w:rsid w:val="008C2645"/>
    <w:rsid w:val="008C280E"/>
    <w:rsid w:val="008C2B37"/>
    <w:rsid w:val="008C2BEF"/>
    <w:rsid w:val="008C33D6"/>
    <w:rsid w:val="008C36A6"/>
    <w:rsid w:val="008C38E7"/>
    <w:rsid w:val="008C3BD4"/>
    <w:rsid w:val="008C3D89"/>
    <w:rsid w:val="008C3FAA"/>
    <w:rsid w:val="008C4AB0"/>
    <w:rsid w:val="008C5840"/>
    <w:rsid w:val="008C5D70"/>
    <w:rsid w:val="008C646C"/>
    <w:rsid w:val="008C66A3"/>
    <w:rsid w:val="008C682B"/>
    <w:rsid w:val="008C6B07"/>
    <w:rsid w:val="008C6B52"/>
    <w:rsid w:val="008C706E"/>
    <w:rsid w:val="008C715C"/>
    <w:rsid w:val="008C7239"/>
    <w:rsid w:val="008C7A8F"/>
    <w:rsid w:val="008C7B46"/>
    <w:rsid w:val="008C7F8B"/>
    <w:rsid w:val="008D0613"/>
    <w:rsid w:val="008D0905"/>
    <w:rsid w:val="008D10E6"/>
    <w:rsid w:val="008D128B"/>
    <w:rsid w:val="008D13CE"/>
    <w:rsid w:val="008D15FE"/>
    <w:rsid w:val="008D17FE"/>
    <w:rsid w:val="008D1DEB"/>
    <w:rsid w:val="008D20C3"/>
    <w:rsid w:val="008D21A5"/>
    <w:rsid w:val="008D33AF"/>
    <w:rsid w:val="008D3A6C"/>
    <w:rsid w:val="008D3D61"/>
    <w:rsid w:val="008D40D0"/>
    <w:rsid w:val="008D40FB"/>
    <w:rsid w:val="008D4705"/>
    <w:rsid w:val="008D4AA3"/>
    <w:rsid w:val="008D4CB7"/>
    <w:rsid w:val="008D4F21"/>
    <w:rsid w:val="008D5039"/>
    <w:rsid w:val="008D5159"/>
    <w:rsid w:val="008D55A5"/>
    <w:rsid w:val="008D645C"/>
    <w:rsid w:val="008D6FF7"/>
    <w:rsid w:val="008D7809"/>
    <w:rsid w:val="008E0C4D"/>
    <w:rsid w:val="008E1A11"/>
    <w:rsid w:val="008E1F96"/>
    <w:rsid w:val="008E2054"/>
    <w:rsid w:val="008E235F"/>
    <w:rsid w:val="008E2450"/>
    <w:rsid w:val="008E3417"/>
    <w:rsid w:val="008E44C5"/>
    <w:rsid w:val="008E49D5"/>
    <w:rsid w:val="008E5E53"/>
    <w:rsid w:val="008E6F20"/>
    <w:rsid w:val="008E7335"/>
    <w:rsid w:val="008E748B"/>
    <w:rsid w:val="008E7921"/>
    <w:rsid w:val="008F06B1"/>
    <w:rsid w:val="008F09CE"/>
    <w:rsid w:val="008F10F1"/>
    <w:rsid w:val="008F11CC"/>
    <w:rsid w:val="008F1370"/>
    <w:rsid w:val="008F13A5"/>
    <w:rsid w:val="008F13C0"/>
    <w:rsid w:val="008F13E6"/>
    <w:rsid w:val="008F1D64"/>
    <w:rsid w:val="008F2263"/>
    <w:rsid w:val="008F2429"/>
    <w:rsid w:val="008F297D"/>
    <w:rsid w:val="008F34CB"/>
    <w:rsid w:val="008F3524"/>
    <w:rsid w:val="008F40BC"/>
    <w:rsid w:val="008F421D"/>
    <w:rsid w:val="008F46B5"/>
    <w:rsid w:val="008F4EF2"/>
    <w:rsid w:val="008F5B30"/>
    <w:rsid w:val="008F649B"/>
    <w:rsid w:val="008F66E0"/>
    <w:rsid w:val="008F69A3"/>
    <w:rsid w:val="008F6C09"/>
    <w:rsid w:val="008F7446"/>
    <w:rsid w:val="008F7673"/>
    <w:rsid w:val="008F7738"/>
    <w:rsid w:val="00900D3C"/>
    <w:rsid w:val="009021D1"/>
    <w:rsid w:val="00902798"/>
    <w:rsid w:val="00902A28"/>
    <w:rsid w:val="00903C7E"/>
    <w:rsid w:val="00903C93"/>
    <w:rsid w:val="0090409E"/>
    <w:rsid w:val="009040FD"/>
    <w:rsid w:val="00904515"/>
    <w:rsid w:val="009047A0"/>
    <w:rsid w:val="0090487E"/>
    <w:rsid w:val="00904E7B"/>
    <w:rsid w:val="00905F82"/>
    <w:rsid w:val="0090602B"/>
    <w:rsid w:val="009061A2"/>
    <w:rsid w:val="009061CE"/>
    <w:rsid w:val="00906252"/>
    <w:rsid w:val="009067E5"/>
    <w:rsid w:val="009068AC"/>
    <w:rsid w:val="00906D49"/>
    <w:rsid w:val="00906F45"/>
    <w:rsid w:val="009071DF"/>
    <w:rsid w:val="009074C1"/>
    <w:rsid w:val="009079DE"/>
    <w:rsid w:val="00907AED"/>
    <w:rsid w:val="00910099"/>
    <w:rsid w:val="009105F3"/>
    <w:rsid w:val="00910653"/>
    <w:rsid w:val="00910A3D"/>
    <w:rsid w:val="009119D8"/>
    <w:rsid w:val="00912030"/>
    <w:rsid w:val="00912207"/>
    <w:rsid w:val="00912291"/>
    <w:rsid w:val="009129F1"/>
    <w:rsid w:val="00912C02"/>
    <w:rsid w:val="00914118"/>
    <w:rsid w:val="00914190"/>
    <w:rsid w:val="0091457C"/>
    <w:rsid w:val="0091459D"/>
    <w:rsid w:val="009151A8"/>
    <w:rsid w:val="009151F3"/>
    <w:rsid w:val="00915307"/>
    <w:rsid w:val="009155D5"/>
    <w:rsid w:val="00915CB9"/>
    <w:rsid w:val="00915DD2"/>
    <w:rsid w:val="00916AB3"/>
    <w:rsid w:val="009171D1"/>
    <w:rsid w:val="0091795F"/>
    <w:rsid w:val="00917B0A"/>
    <w:rsid w:val="00917F87"/>
    <w:rsid w:val="0092034D"/>
    <w:rsid w:val="00920A77"/>
    <w:rsid w:val="00920B0A"/>
    <w:rsid w:val="00920CF2"/>
    <w:rsid w:val="009227AA"/>
    <w:rsid w:val="00922809"/>
    <w:rsid w:val="00922FCE"/>
    <w:rsid w:val="00923165"/>
    <w:rsid w:val="00923437"/>
    <w:rsid w:val="0092475B"/>
    <w:rsid w:val="00924DFB"/>
    <w:rsid w:val="0092526B"/>
    <w:rsid w:val="00925871"/>
    <w:rsid w:val="00925C52"/>
    <w:rsid w:val="00926205"/>
    <w:rsid w:val="00926363"/>
    <w:rsid w:val="00926DD7"/>
    <w:rsid w:val="00927055"/>
    <w:rsid w:val="00927362"/>
    <w:rsid w:val="00930C62"/>
    <w:rsid w:val="00930DB9"/>
    <w:rsid w:val="0093101F"/>
    <w:rsid w:val="00931611"/>
    <w:rsid w:val="0093168F"/>
    <w:rsid w:val="009317C0"/>
    <w:rsid w:val="00931C80"/>
    <w:rsid w:val="009325F9"/>
    <w:rsid w:val="009338BB"/>
    <w:rsid w:val="00933AC5"/>
    <w:rsid w:val="009347BA"/>
    <w:rsid w:val="009348AE"/>
    <w:rsid w:val="00934E1D"/>
    <w:rsid w:val="00935964"/>
    <w:rsid w:val="0093617C"/>
    <w:rsid w:val="009362A2"/>
    <w:rsid w:val="0093653F"/>
    <w:rsid w:val="00936648"/>
    <w:rsid w:val="009368B9"/>
    <w:rsid w:val="00936B74"/>
    <w:rsid w:val="00937432"/>
    <w:rsid w:val="00937835"/>
    <w:rsid w:val="0094000E"/>
    <w:rsid w:val="00940283"/>
    <w:rsid w:val="009406CC"/>
    <w:rsid w:val="00940B7C"/>
    <w:rsid w:val="00940C42"/>
    <w:rsid w:val="00940D27"/>
    <w:rsid w:val="00941167"/>
    <w:rsid w:val="00941450"/>
    <w:rsid w:val="00942295"/>
    <w:rsid w:val="00942372"/>
    <w:rsid w:val="009425B3"/>
    <w:rsid w:val="00942C61"/>
    <w:rsid w:val="00942D81"/>
    <w:rsid w:val="0094337E"/>
    <w:rsid w:val="00943885"/>
    <w:rsid w:val="00943BC4"/>
    <w:rsid w:val="00944E64"/>
    <w:rsid w:val="00944F61"/>
    <w:rsid w:val="00945868"/>
    <w:rsid w:val="0094639C"/>
    <w:rsid w:val="00946ED8"/>
    <w:rsid w:val="00947576"/>
    <w:rsid w:val="00947974"/>
    <w:rsid w:val="009501E4"/>
    <w:rsid w:val="009503B7"/>
    <w:rsid w:val="0095041B"/>
    <w:rsid w:val="00950839"/>
    <w:rsid w:val="00950D5E"/>
    <w:rsid w:val="00951329"/>
    <w:rsid w:val="0095136E"/>
    <w:rsid w:val="00951463"/>
    <w:rsid w:val="00951F8C"/>
    <w:rsid w:val="0095264D"/>
    <w:rsid w:val="00952CE8"/>
    <w:rsid w:val="0095416B"/>
    <w:rsid w:val="00954222"/>
    <w:rsid w:val="00954394"/>
    <w:rsid w:val="00954A73"/>
    <w:rsid w:val="00954D4B"/>
    <w:rsid w:val="00954DEF"/>
    <w:rsid w:val="00955B82"/>
    <w:rsid w:val="00955FDB"/>
    <w:rsid w:val="00956501"/>
    <w:rsid w:val="009567A4"/>
    <w:rsid w:val="00956BCE"/>
    <w:rsid w:val="00956DF1"/>
    <w:rsid w:val="0095774D"/>
    <w:rsid w:val="009577BA"/>
    <w:rsid w:val="00957CC6"/>
    <w:rsid w:val="009612BB"/>
    <w:rsid w:val="009612D1"/>
    <w:rsid w:val="00961454"/>
    <w:rsid w:val="00961DC1"/>
    <w:rsid w:val="0096208D"/>
    <w:rsid w:val="00962908"/>
    <w:rsid w:val="00962982"/>
    <w:rsid w:val="00963A05"/>
    <w:rsid w:val="00963CAD"/>
    <w:rsid w:val="00963D9C"/>
    <w:rsid w:val="00963F3A"/>
    <w:rsid w:val="00964BC6"/>
    <w:rsid w:val="009658C9"/>
    <w:rsid w:val="009664D3"/>
    <w:rsid w:val="00966B78"/>
    <w:rsid w:val="0096735D"/>
    <w:rsid w:val="00967936"/>
    <w:rsid w:val="00967A3C"/>
    <w:rsid w:val="00967AFE"/>
    <w:rsid w:val="00967BF7"/>
    <w:rsid w:val="00967C81"/>
    <w:rsid w:val="00967EC5"/>
    <w:rsid w:val="00970027"/>
    <w:rsid w:val="009701F1"/>
    <w:rsid w:val="00970800"/>
    <w:rsid w:val="009711FD"/>
    <w:rsid w:val="00971445"/>
    <w:rsid w:val="009718C7"/>
    <w:rsid w:val="00971AC4"/>
    <w:rsid w:val="00971BE2"/>
    <w:rsid w:val="00971BFB"/>
    <w:rsid w:val="00972192"/>
    <w:rsid w:val="009731EC"/>
    <w:rsid w:val="00973495"/>
    <w:rsid w:val="00973963"/>
    <w:rsid w:val="009742E9"/>
    <w:rsid w:val="00974792"/>
    <w:rsid w:val="009747C3"/>
    <w:rsid w:val="00974C41"/>
    <w:rsid w:val="00975328"/>
    <w:rsid w:val="009753A4"/>
    <w:rsid w:val="00975F06"/>
    <w:rsid w:val="00977DA1"/>
    <w:rsid w:val="00977EE8"/>
    <w:rsid w:val="00980F42"/>
    <w:rsid w:val="00981321"/>
    <w:rsid w:val="009822E2"/>
    <w:rsid w:val="00983392"/>
    <w:rsid w:val="009834F6"/>
    <w:rsid w:val="00983937"/>
    <w:rsid w:val="00983F1F"/>
    <w:rsid w:val="009841CB"/>
    <w:rsid w:val="00984526"/>
    <w:rsid w:val="00984C20"/>
    <w:rsid w:val="00984D82"/>
    <w:rsid w:val="009850F7"/>
    <w:rsid w:val="009857D4"/>
    <w:rsid w:val="00985F13"/>
    <w:rsid w:val="00986F7E"/>
    <w:rsid w:val="0098700C"/>
    <w:rsid w:val="00987766"/>
    <w:rsid w:val="009878C2"/>
    <w:rsid w:val="00987BF2"/>
    <w:rsid w:val="00991B50"/>
    <w:rsid w:val="009921A0"/>
    <w:rsid w:val="00992740"/>
    <w:rsid w:val="00992B11"/>
    <w:rsid w:val="00993905"/>
    <w:rsid w:val="00993A52"/>
    <w:rsid w:val="00993D1E"/>
    <w:rsid w:val="00993DC2"/>
    <w:rsid w:val="00994281"/>
    <w:rsid w:val="0099430B"/>
    <w:rsid w:val="009944D5"/>
    <w:rsid w:val="009945DD"/>
    <w:rsid w:val="00994AB8"/>
    <w:rsid w:val="00994EB4"/>
    <w:rsid w:val="009951D9"/>
    <w:rsid w:val="00995290"/>
    <w:rsid w:val="009955DB"/>
    <w:rsid w:val="00995AA2"/>
    <w:rsid w:val="00995ACB"/>
    <w:rsid w:val="009960CA"/>
    <w:rsid w:val="0099648E"/>
    <w:rsid w:val="00996FE8"/>
    <w:rsid w:val="0099744F"/>
    <w:rsid w:val="009A070F"/>
    <w:rsid w:val="009A07B3"/>
    <w:rsid w:val="009A0C04"/>
    <w:rsid w:val="009A0E94"/>
    <w:rsid w:val="009A100E"/>
    <w:rsid w:val="009A1466"/>
    <w:rsid w:val="009A1C4B"/>
    <w:rsid w:val="009A1FFE"/>
    <w:rsid w:val="009A22A9"/>
    <w:rsid w:val="009A236E"/>
    <w:rsid w:val="009A27DF"/>
    <w:rsid w:val="009A345C"/>
    <w:rsid w:val="009A39B2"/>
    <w:rsid w:val="009A3D23"/>
    <w:rsid w:val="009A40C3"/>
    <w:rsid w:val="009A43EE"/>
    <w:rsid w:val="009A5291"/>
    <w:rsid w:val="009A5A92"/>
    <w:rsid w:val="009A6072"/>
    <w:rsid w:val="009A6463"/>
    <w:rsid w:val="009A68FC"/>
    <w:rsid w:val="009A7B7D"/>
    <w:rsid w:val="009B0CAA"/>
    <w:rsid w:val="009B16D4"/>
    <w:rsid w:val="009B187D"/>
    <w:rsid w:val="009B1C25"/>
    <w:rsid w:val="009B296F"/>
    <w:rsid w:val="009B2A88"/>
    <w:rsid w:val="009B360B"/>
    <w:rsid w:val="009B3F62"/>
    <w:rsid w:val="009B42A6"/>
    <w:rsid w:val="009B49A4"/>
    <w:rsid w:val="009B4B92"/>
    <w:rsid w:val="009B4F0B"/>
    <w:rsid w:val="009B627B"/>
    <w:rsid w:val="009B6665"/>
    <w:rsid w:val="009B66B0"/>
    <w:rsid w:val="009B688B"/>
    <w:rsid w:val="009B6D42"/>
    <w:rsid w:val="009B7227"/>
    <w:rsid w:val="009B7609"/>
    <w:rsid w:val="009B77F3"/>
    <w:rsid w:val="009B78E4"/>
    <w:rsid w:val="009B7C18"/>
    <w:rsid w:val="009B7C93"/>
    <w:rsid w:val="009C0230"/>
    <w:rsid w:val="009C02A4"/>
    <w:rsid w:val="009C0537"/>
    <w:rsid w:val="009C092A"/>
    <w:rsid w:val="009C1C85"/>
    <w:rsid w:val="009C1E91"/>
    <w:rsid w:val="009C1F83"/>
    <w:rsid w:val="009C244D"/>
    <w:rsid w:val="009C314A"/>
    <w:rsid w:val="009C34F4"/>
    <w:rsid w:val="009C40AF"/>
    <w:rsid w:val="009C425E"/>
    <w:rsid w:val="009C4B3C"/>
    <w:rsid w:val="009C4F12"/>
    <w:rsid w:val="009C54D5"/>
    <w:rsid w:val="009C6802"/>
    <w:rsid w:val="009C708B"/>
    <w:rsid w:val="009C710F"/>
    <w:rsid w:val="009C7386"/>
    <w:rsid w:val="009C7735"/>
    <w:rsid w:val="009C797D"/>
    <w:rsid w:val="009C7DA3"/>
    <w:rsid w:val="009D0595"/>
    <w:rsid w:val="009D05BF"/>
    <w:rsid w:val="009D06B0"/>
    <w:rsid w:val="009D08D5"/>
    <w:rsid w:val="009D0A41"/>
    <w:rsid w:val="009D0D35"/>
    <w:rsid w:val="009D1B2D"/>
    <w:rsid w:val="009D25D2"/>
    <w:rsid w:val="009D2D2B"/>
    <w:rsid w:val="009D3135"/>
    <w:rsid w:val="009D323B"/>
    <w:rsid w:val="009D392D"/>
    <w:rsid w:val="009D3FE9"/>
    <w:rsid w:val="009D417A"/>
    <w:rsid w:val="009D470F"/>
    <w:rsid w:val="009D491D"/>
    <w:rsid w:val="009D4EF6"/>
    <w:rsid w:val="009D515C"/>
    <w:rsid w:val="009D5613"/>
    <w:rsid w:val="009D5936"/>
    <w:rsid w:val="009D69B2"/>
    <w:rsid w:val="009D7B9B"/>
    <w:rsid w:val="009E012A"/>
    <w:rsid w:val="009E02E2"/>
    <w:rsid w:val="009E043C"/>
    <w:rsid w:val="009E04E8"/>
    <w:rsid w:val="009E0B03"/>
    <w:rsid w:val="009E0CDC"/>
    <w:rsid w:val="009E15E4"/>
    <w:rsid w:val="009E17AD"/>
    <w:rsid w:val="009E18CC"/>
    <w:rsid w:val="009E1A6F"/>
    <w:rsid w:val="009E1A79"/>
    <w:rsid w:val="009E1B77"/>
    <w:rsid w:val="009E2425"/>
    <w:rsid w:val="009E25B7"/>
    <w:rsid w:val="009E2EC8"/>
    <w:rsid w:val="009E31CC"/>
    <w:rsid w:val="009E3276"/>
    <w:rsid w:val="009E4312"/>
    <w:rsid w:val="009E45C3"/>
    <w:rsid w:val="009E5A3D"/>
    <w:rsid w:val="009E5DC2"/>
    <w:rsid w:val="009E5DCD"/>
    <w:rsid w:val="009E667A"/>
    <w:rsid w:val="009E6AC2"/>
    <w:rsid w:val="009E6C72"/>
    <w:rsid w:val="009E785D"/>
    <w:rsid w:val="009E7924"/>
    <w:rsid w:val="009E7C70"/>
    <w:rsid w:val="009E7EDD"/>
    <w:rsid w:val="009F0F09"/>
    <w:rsid w:val="009F1173"/>
    <w:rsid w:val="009F153C"/>
    <w:rsid w:val="009F1813"/>
    <w:rsid w:val="009F19AB"/>
    <w:rsid w:val="009F1F01"/>
    <w:rsid w:val="009F286C"/>
    <w:rsid w:val="009F2C65"/>
    <w:rsid w:val="009F30E7"/>
    <w:rsid w:val="009F310A"/>
    <w:rsid w:val="009F36A9"/>
    <w:rsid w:val="009F36E2"/>
    <w:rsid w:val="009F3D65"/>
    <w:rsid w:val="009F3F90"/>
    <w:rsid w:val="009F43BE"/>
    <w:rsid w:val="009F52B2"/>
    <w:rsid w:val="009F5374"/>
    <w:rsid w:val="009F5FA6"/>
    <w:rsid w:val="009F68F0"/>
    <w:rsid w:val="009F6A40"/>
    <w:rsid w:val="009F7200"/>
    <w:rsid w:val="009F77B1"/>
    <w:rsid w:val="009F7B0C"/>
    <w:rsid w:val="009F7C8F"/>
    <w:rsid w:val="00A0006A"/>
    <w:rsid w:val="00A00386"/>
    <w:rsid w:val="00A009E1"/>
    <w:rsid w:val="00A00D48"/>
    <w:rsid w:val="00A00EA4"/>
    <w:rsid w:val="00A01447"/>
    <w:rsid w:val="00A01C9B"/>
    <w:rsid w:val="00A022A2"/>
    <w:rsid w:val="00A0245E"/>
    <w:rsid w:val="00A02726"/>
    <w:rsid w:val="00A02C77"/>
    <w:rsid w:val="00A02DA0"/>
    <w:rsid w:val="00A030FB"/>
    <w:rsid w:val="00A033C5"/>
    <w:rsid w:val="00A037E9"/>
    <w:rsid w:val="00A048D8"/>
    <w:rsid w:val="00A04B78"/>
    <w:rsid w:val="00A04DDB"/>
    <w:rsid w:val="00A0505D"/>
    <w:rsid w:val="00A05142"/>
    <w:rsid w:val="00A061B2"/>
    <w:rsid w:val="00A063B3"/>
    <w:rsid w:val="00A06DDB"/>
    <w:rsid w:val="00A06EC6"/>
    <w:rsid w:val="00A0755C"/>
    <w:rsid w:val="00A10160"/>
    <w:rsid w:val="00A10349"/>
    <w:rsid w:val="00A10CA8"/>
    <w:rsid w:val="00A1141F"/>
    <w:rsid w:val="00A1175C"/>
    <w:rsid w:val="00A12795"/>
    <w:rsid w:val="00A13337"/>
    <w:rsid w:val="00A137EF"/>
    <w:rsid w:val="00A14193"/>
    <w:rsid w:val="00A14280"/>
    <w:rsid w:val="00A143BA"/>
    <w:rsid w:val="00A143C0"/>
    <w:rsid w:val="00A14B32"/>
    <w:rsid w:val="00A14F16"/>
    <w:rsid w:val="00A156CE"/>
    <w:rsid w:val="00A15881"/>
    <w:rsid w:val="00A16C94"/>
    <w:rsid w:val="00A16EB0"/>
    <w:rsid w:val="00A174E7"/>
    <w:rsid w:val="00A17913"/>
    <w:rsid w:val="00A17C6B"/>
    <w:rsid w:val="00A17C83"/>
    <w:rsid w:val="00A204F9"/>
    <w:rsid w:val="00A20A10"/>
    <w:rsid w:val="00A20AE9"/>
    <w:rsid w:val="00A20B45"/>
    <w:rsid w:val="00A20FD5"/>
    <w:rsid w:val="00A211C4"/>
    <w:rsid w:val="00A214BE"/>
    <w:rsid w:val="00A21E4E"/>
    <w:rsid w:val="00A221E3"/>
    <w:rsid w:val="00A2272F"/>
    <w:rsid w:val="00A230FB"/>
    <w:rsid w:val="00A23A5F"/>
    <w:rsid w:val="00A23FF6"/>
    <w:rsid w:val="00A24196"/>
    <w:rsid w:val="00A244E6"/>
    <w:rsid w:val="00A247F8"/>
    <w:rsid w:val="00A24CB4"/>
    <w:rsid w:val="00A25027"/>
    <w:rsid w:val="00A25F1B"/>
    <w:rsid w:val="00A2630A"/>
    <w:rsid w:val="00A26B99"/>
    <w:rsid w:val="00A26D20"/>
    <w:rsid w:val="00A272F6"/>
    <w:rsid w:val="00A27429"/>
    <w:rsid w:val="00A27899"/>
    <w:rsid w:val="00A27B83"/>
    <w:rsid w:val="00A27E03"/>
    <w:rsid w:val="00A30AA8"/>
    <w:rsid w:val="00A316E2"/>
    <w:rsid w:val="00A31BE9"/>
    <w:rsid w:val="00A31CBD"/>
    <w:rsid w:val="00A31F26"/>
    <w:rsid w:val="00A320BD"/>
    <w:rsid w:val="00A320D8"/>
    <w:rsid w:val="00A321B0"/>
    <w:rsid w:val="00A32EF7"/>
    <w:rsid w:val="00A33912"/>
    <w:rsid w:val="00A34339"/>
    <w:rsid w:val="00A34980"/>
    <w:rsid w:val="00A34CCD"/>
    <w:rsid w:val="00A34EAE"/>
    <w:rsid w:val="00A35000"/>
    <w:rsid w:val="00A35188"/>
    <w:rsid w:val="00A351BB"/>
    <w:rsid w:val="00A3524E"/>
    <w:rsid w:val="00A354B8"/>
    <w:rsid w:val="00A35F1E"/>
    <w:rsid w:val="00A35F75"/>
    <w:rsid w:val="00A362E2"/>
    <w:rsid w:val="00A372E2"/>
    <w:rsid w:val="00A375CA"/>
    <w:rsid w:val="00A375F8"/>
    <w:rsid w:val="00A37ABE"/>
    <w:rsid w:val="00A37BA6"/>
    <w:rsid w:val="00A37EFD"/>
    <w:rsid w:val="00A403F2"/>
    <w:rsid w:val="00A407EC"/>
    <w:rsid w:val="00A40938"/>
    <w:rsid w:val="00A410DD"/>
    <w:rsid w:val="00A4194B"/>
    <w:rsid w:val="00A41E5D"/>
    <w:rsid w:val="00A4359E"/>
    <w:rsid w:val="00A43AE8"/>
    <w:rsid w:val="00A43D52"/>
    <w:rsid w:val="00A4495B"/>
    <w:rsid w:val="00A455CA"/>
    <w:rsid w:val="00A4564D"/>
    <w:rsid w:val="00A45903"/>
    <w:rsid w:val="00A45A4A"/>
    <w:rsid w:val="00A45DEE"/>
    <w:rsid w:val="00A45EAA"/>
    <w:rsid w:val="00A46839"/>
    <w:rsid w:val="00A4688B"/>
    <w:rsid w:val="00A468D4"/>
    <w:rsid w:val="00A47F33"/>
    <w:rsid w:val="00A50837"/>
    <w:rsid w:val="00A512B7"/>
    <w:rsid w:val="00A51C74"/>
    <w:rsid w:val="00A5222B"/>
    <w:rsid w:val="00A522FC"/>
    <w:rsid w:val="00A525FA"/>
    <w:rsid w:val="00A5273E"/>
    <w:rsid w:val="00A52D48"/>
    <w:rsid w:val="00A530F9"/>
    <w:rsid w:val="00A531ED"/>
    <w:rsid w:val="00A53885"/>
    <w:rsid w:val="00A5391C"/>
    <w:rsid w:val="00A54685"/>
    <w:rsid w:val="00A550FA"/>
    <w:rsid w:val="00A554BB"/>
    <w:rsid w:val="00A55919"/>
    <w:rsid w:val="00A55AC9"/>
    <w:rsid w:val="00A55B31"/>
    <w:rsid w:val="00A55B8E"/>
    <w:rsid w:val="00A5611A"/>
    <w:rsid w:val="00A56431"/>
    <w:rsid w:val="00A56654"/>
    <w:rsid w:val="00A566F6"/>
    <w:rsid w:val="00A5690F"/>
    <w:rsid w:val="00A56E1C"/>
    <w:rsid w:val="00A57D4E"/>
    <w:rsid w:val="00A6034D"/>
    <w:rsid w:val="00A604BC"/>
    <w:rsid w:val="00A60663"/>
    <w:rsid w:val="00A6090E"/>
    <w:rsid w:val="00A60F1D"/>
    <w:rsid w:val="00A61C7B"/>
    <w:rsid w:val="00A622C1"/>
    <w:rsid w:val="00A623F7"/>
    <w:rsid w:val="00A629A8"/>
    <w:rsid w:val="00A62F4A"/>
    <w:rsid w:val="00A631FD"/>
    <w:rsid w:val="00A6363E"/>
    <w:rsid w:val="00A63A9B"/>
    <w:rsid w:val="00A63FBB"/>
    <w:rsid w:val="00A64124"/>
    <w:rsid w:val="00A65BBE"/>
    <w:rsid w:val="00A66728"/>
    <w:rsid w:val="00A67002"/>
    <w:rsid w:val="00A7008E"/>
    <w:rsid w:val="00A70E48"/>
    <w:rsid w:val="00A70FBA"/>
    <w:rsid w:val="00A7110B"/>
    <w:rsid w:val="00A7113E"/>
    <w:rsid w:val="00A71926"/>
    <w:rsid w:val="00A71B35"/>
    <w:rsid w:val="00A71E3E"/>
    <w:rsid w:val="00A72216"/>
    <w:rsid w:val="00A73008"/>
    <w:rsid w:val="00A746FC"/>
    <w:rsid w:val="00A74A11"/>
    <w:rsid w:val="00A74EE5"/>
    <w:rsid w:val="00A750DD"/>
    <w:rsid w:val="00A75220"/>
    <w:rsid w:val="00A75458"/>
    <w:rsid w:val="00A7554F"/>
    <w:rsid w:val="00A75DC3"/>
    <w:rsid w:val="00A75E3A"/>
    <w:rsid w:val="00A76614"/>
    <w:rsid w:val="00A76811"/>
    <w:rsid w:val="00A76D44"/>
    <w:rsid w:val="00A76F56"/>
    <w:rsid w:val="00A77FDB"/>
    <w:rsid w:val="00A808FC"/>
    <w:rsid w:val="00A80CA7"/>
    <w:rsid w:val="00A8162A"/>
    <w:rsid w:val="00A81D43"/>
    <w:rsid w:val="00A82001"/>
    <w:rsid w:val="00A82063"/>
    <w:rsid w:val="00A822A6"/>
    <w:rsid w:val="00A824E4"/>
    <w:rsid w:val="00A82871"/>
    <w:rsid w:val="00A82982"/>
    <w:rsid w:val="00A82A2F"/>
    <w:rsid w:val="00A82B40"/>
    <w:rsid w:val="00A82EC2"/>
    <w:rsid w:val="00A83049"/>
    <w:rsid w:val="00A830B7"/>
    <w:rsid w:val="00A8313C"/>
    <w:rsid w:val="00A83906"/>
    <w:rsid w:val="00A83B07"/>
    <w:rsid w:val="00A8435F"/>
    <w:rsid w:val="00A846CF"/>
    <w:rsid w:val="00A84916"/>
    <w:rsid w:val="00A84CF7"/>
    <w:rsid w:val="00A84D51"/>
    <w:rsid w:val="00A84E41"/>
    <w:rsid w:val="00A85121"/>
    <w:rsid w:val="00A85A3F"/>
    <w:rsid w:val="00A85A74"/>
    <w:rsid w:val="00A85C08"/>
    <w:rsid w:val="00A86787"/>
    <w:rsid w:val="00A867B5"/>
    <w:rsid w:val="00A86985"/>
    <w:rsid w:val="00A86AD5"/>
    <w:rsid w:val="00A86BB1"/>
    <w:rsid w:val="00A9009A"/>
    <w:rsid w:val="00A9091F"/>
    <w:rsid w:val="00A9098C"/>
    <w:rsid w:val="00A916FD"/>
    <w:rsid w:val="00A91E3B"/>
    <w:rsid w:val="00A91FC3"/>
    <w:rsid w:val="00A92008"/>
    <w:rsid w:val="00A92259"/>
    <w:rsid w:val="00A9320F"/>
    <w:rsid w:val="00A9374A"/>
    <w:rsid w:val="00A949CC"/>
    <w:rsid w:val="00A94C3B"/>
    <w:rsid w:val="00A94D45"/>
    <w:rsid w:val="00A951E1"/>
    <w:rsid w:val="00A958DE"/>
    <w:rsid w:val="00A96731"/>
    <w:rsid w:val="00A96A30"/>
    <w:rsid w:val="00A96F99"/>
    <w:rsid w:val="00A9718D"/>
    <w:rsid w:val="00A97876"/>
    <w:rsid w:val="00A97877"/>
    <w:rsid w:val="00AA00C6"/>
    <w:rsid w:val="00AA04E5"/>
    <w:rsid w:val="00AA0579"/>
    <w:rsid w:val="00AA0859"/>
    <w:rsid w:val="00AA1122"/>
    <w:rsid w:val="00AA15D3"/>
    <w:rsid w:val="00AA19C4"/>
    <w:rsid w:val="00AA19F9"/>
    <w:rsid w:val="00AA262C"/>
    <w:rsid w:val="00AA268E"/>
    <w:rsid w:val="00AA2A44"/>
    <w:rsid w:val="00AA2D13"/>
    <w:rsid w:val="00AA30C9"/>
    <w:rsid w:val="00AA31C3"/>
    <w:rsid w:val="00AA372E"/>
    <w:rsid w:val="00AA431E"/>
    <w:rsid w:val="00AA463D"/>
    <w:rsid w:val="00AA479D"/>
    <w:rsid w:val="00AA4AED"/>
    <w:rsid w:val="00AA4B62"/>
    <w:rsid w:val="00AA590C"/>
    <w:rsid w:val="00AA5920"/>
    <w:rsid w:val="00AA620B"/>
    <w:rsid w:val="00AA6A20"/>
    <w:rsid w:val="00AA7078"/>
    <w:rsid w:val="00AA7302"/>
    <w:rsid w:val="00AA7D96"/>
    <w:rsid w:val="00AB17B5"/>
    <w:rsid w:val="00AB1F47"/>
    <w:rsid w:val="00AB277A"/>
    <w:rsid w:val="00AB2D96"/>
    <w:rsid w:val="00AB30FF"/>
    <w:rsid w:val="00AB3A70"/>
    <w:rsid w:val="00AB4B38"/>
    <w:rsid w:val="00AB4B68"/>
    <w:rsid w:val="00AB4CCE"/>
    <w:rsid w:val="00AB507F"/>
    <w:rsid w:val="00AB50FE"/>
    <w:rsid w:val="00AB594D"/>
    <w:rsid w:val="00AB66E8"/>
    <w:rsid w:val="00AB7064"/>
    <w:rsid w:val="00AB722D"/>
    <w:rsid w:val="00AB74A6"/>
    <w:rsid w:val="00AB751B"/>
    <w:rsid w:val="00AC01DF"/>
    <w:rsid w:val="00AC0338"/>
    <w:rsid w:val="00AC0374"/>
    <w:rsid w:val="00AC0DA4"/>
    <w:rsid w:val="00AC0EEF"/>
    <w:rsid w:val="00AC1409"/>
    <w:rsid w:val="00AC1671"/>
    <w:rsid w:val="00AC1E82"/>
    <w:rsid w:val="00AC2AE5"/>
    <w:rsid w:val="00AC342F"/>
    <w:rsid w:val="00AC34FB"/>
    <w:rsid w:val="00AC3C3C"/>
    <w:rsid w:val="00AC4363"/>
    <w:rsid w:val="00AC4431"/>
    <w:rsid w:val="00AC4533"/>
    <w:rsid w:val="00AC52EE"/>
    <w:rsid w:val="00AC547F"/>
    <w:rsid w:val="00AC5574"/>
    <w:rsid w:val="00AC57E6"/>
    <w:rsid w:val="00AC588D"/>
    <w:rsid w:val="00AC6D2A"/>
    <w:rsid w:val="00AC709C"/>
    <w:rsid w:val="00AC71B6"/>
    <w:rsid w:val="00AC739B"/>
    <w:rsid w:val="00AC744E"/>
    <w:rsid w:val="00AD0357"/>
    <w:rsid w:val="00AD0899"/>
    <w:rsid w:val="00AD0CC2"/>
    <w:rsid w:val="00AD1581"/>
    <w:rsid w:val="00AD1D9F"/>
    <w:rsid w:val="00AD1F30"/>
    <w:rsid w:val="00AD2B53"/>
    <w:rsid w:val="00AD4511"/>
    <w:rsid w:val="00AD45C9"/>
    <w:rsid w:val="00AD4ABE"/>
    <w:rsid w:val="00AD4AC1"/>
    <w:rsid w:val="00AD4B64"/>
    <w:rsid w:val="00AD50F2"/>
    <w:rsid w:val="00AD514E"/>
    <w:rsid w:val="00AD537D"/>
    <w:rsid w:val="00AD573E"/>
    <w:rsid w:val="00AD6DDE"/>
    <w:rsid w:val="00AD7304"/>
    <w:rsid w:val="00AD7C7B"/>
    <w:rsid w:val="00AD7EF9"/>
    <w:rsid w:val="00AE0B7B"/>
    <w:rsid w:val="00AE0D1D"/>
    <w:rsid w:val="00AE114C"/>
    <w:rsid w:val="00AE1322"/>
    <w:rsid w:val="00AE176B"/>
    <w:rsid w:val="00AE19B0"/>
    <w:rsid w:val="00AE1A4D"/>
    <w:rsid w:val="00AE1B2E"/>
    <w:rsid w:val="00AE208F"/>
    <w:rsid w:val="00AE23E1"/>
    <w:rsid w:val="00AE34BE"/>
    <w:rsid w:val="00AE3928"/>
    <w:rsid w:val="00AE4052"/>
    <w:rsid w:val="00AE4188"/>
    <w:rsid w:val="00AE52E2"/>
    <w:rsid w:val="00AE579F"/>
    <w:rsid w:val="00AE5EEA"/>
    <w:rsid w:val="00AE6011"/>
    <w:rsid w:val="00AE6A37"/>
    <w:rsid w:val="00AE7094"/>
    <w:rsid w:val="00AE7ECE"/>
    <w:rsid w:val="00AF037E"/>
    <w:rsid w:val="00AF1176"/>
    <w:rsid w:val="00AF1B03"/>
    <w:rsid w:val="00AF1F14"/>
    <w:rsid w:val="00AF2469"/>
    <w:rsid w:val="00AF28ED"/>
    <w:rsid w:val="00AF3268"/>
    <w:rsid w:val="00AF418C"/>
    <w:rsid w:val="00AF42CE"/>
    <w:rsid w:val="00AF4EA1"/>
    <w:rsid w:val="00AF52F6"/>
    <w:rsid w:val="00AF59B6"/>
    <w:rsid w:val="00AF5F1B"/>
    <w:rsid w:val="00AF6656"/>
    <w:rsid w:val="00AF671C"/>
    <w:rsid w:val="00AF773D"/>
    <w:rsid w:val="00B006CB"/>
    <w:rsid w:val="00B0078A"/>
    <w:rsid w:val="00B007A0"/>
    <w:rsid w:val="00B00801"/>
    <w:rsid w:val="00B0099A"/>
    <w:rsid w:val="00B00A8F"/>
    <w:rsid w:val="00B011F7"/>
    <w:rsid w:val="00B01568"/>
    <w:rsid w:val="00B01581"/>
    <w:rsid w:val="00B018D5"/>
    <w:rsid w:val="00B01AF0"/>
    <w:rsid w:val="00B01CE0"/>
    <w:rsid w:val="00B01D42"/>
    <w:rsid w:val="00B02146"/>
    <w:rsid w:val="00B02445"/>
    <w:rsid w:val="00B02518"/>
    <w:rsid w:val="00B02631"/>
    <w:rsid w:val="00B027C9"/>
    <w:rsid w:val="00B02A18"/>
    <w:rsid w:val="00B0336B"/>
    <w:rsid w:val="00B033C7"/>
    <w:rsid w:val="00B034E6"/>
    <w:rsid w:val="00B03B4D"/>
    <w:rsid w:val="00B042C1"/>
    <w:rsid w:val="00B045C7"/>
    <w:rsid w:val="00B0469A"/>
    <w:rsid w:val="00B04BC0"/>
    <w:rsid w:val="00B04CB5"/>
    <w:rsid w:val="00B04F63"/>
    <w:rsid w:val="00B05056"/>
    <w:rsid w:val="00B05674"/>
    <w:rsid w:val="00B057FC"/>
    <w:rsid w:val="00B05981"/>
    <w:rsid w:val="00B05A07"/>
    <w:rsid w:val="00B05ADF"/>
    <w:rsid w:val="00B05B56"/>
    <w:rsid w:val="00B05C0F"/>
    <w:rsid w:val="00B064BF"/>
    <w:rsid w:val="00B06556"/>
    <w:rsid w:val="00B06759"/>
    <w:rsid w:val="00B068D3"/>
    <w:rsid w:val="00B101D2"/>
    <w:rsid w:val="00B10351"/>
    <w:rsid w:val="00B104D9"/>
    <w:rsid w:val="00B1087A"/>
    <w:rsid w:val="00B108E8"/>
    <w:rsid w:val="00B11D08"/>
    <w:rsid w:val="00B1250F"/>
    <w:rsid w:val="00B12EE6"/>
    <w:rsid w:val="00B132A5"/>
    <w:rsid w:val="00B13862"/>
    <w:rsid w:val="00B13FDA"/>
    <w:rsid w:val="00B14595"/>
    <w:rsid w:val="00B14AA4"/>
    <w:rsid w:val="00B14AD2"/>
    <w:rsid w:val="00B14ADC"/>
    <w:rsid w:val="00B14B67"/>
    <w:rsid w:val="00B14D2E"/>
    <w:rsid w:val="00B154F7"/>
    <w:rsid w:val="00B156E1"/>
    <w:rsid w:val="00B156FB"/>
    <w:rsid w:val="00B1700B"/>
    <w:rsid w:val="00B173B8"/>
    <w:rsid w:val="00B17608"/>
    <w:rsid w:val="00B2006A"/>
    <w:rsid w:val="00B20161"/>
    <w:rsid w:val="00B20BEE"/>
    <w:rsid w:val="00B20D36"/>
    <w:rsid w:val="00B215A8"/>
    <w:rsid w:val="00B21B21"/>
    <w:rsid w:val="00B21D06"/>
    <w:rsid w:val="00B22823"/>
    <w:rsid w:val="00B22E03"/>
    <w:rsid w:val="00B23570"/>
    <w:rsid w:val="00B23C2B"/>
    <w:rsid w:val="00B24769"/>
    <w:rsid w:val="00B24904"/>
    <w:rsid w:val="00B24923"/>
    <w:rsid w:val="00B24AD3"/>
    <w:rsid w:val="00B24EF1"/>
    <w:rsid w:val="00B2505B"/>
    <w:rsid w:val="00B2512B"/>
    <w:rsid w:val="00B25658"/>
    <w:rsid w:val="00B25A8B"/>
    <w:rsid w:val="00B25CE0"/>
    <w:rsid w:val="00B262A9"/>
    <w:rsid w:val="00B264E7"/>
    <w:rsid w:val="00B2771A"/>
    <w:rsid w:val="00B3051E"/>
    <w:rsid w:val="00B3071C"/>
    <w:rsid w:val="00B3078A"/>
    <w:rsid w:val="00B30DD3"/>
    <w:rsid w:val="00B31764"/>
    <w:rsid w:val="00B31AF8"/>
    <w:rsid w:val="00B31B60"/>
    <w:rsid w:val="00B320C8"/>
    <w:rsid w:val="00B32422"/>
    <w:rsid w:val="00B325F6"/>
    <w:rsid w:val="00B328F6"/>
    <w:rsid w:val="00B34386"/>
    <w:rsid w:val="00B34815"/>
    <w:rsid w:val="00B34B33"/>
    <w:rsid w:val="00B350A7"/>
    <w:rsid w:val="00B35E45"/>
    <w:rsid w:val="00B3627B"/>
    <w:rsid w:val="00B36B19"/>
    <w:rsid w:val="00B37762"/>
    <w:rsid w:val="00B37B93"/>
    <w:rsid w:val="00B37E3B"/>
    <w:rsid w:val="00B37E79"/>
    <w:rsid w:val="00B37EF6"/>
    <w:rsid w:val="00B40019"/>
    <w:rsid w:val="00B40275"/>
    <w:rsid w:val="00B404DE"/>
    <w:rsid w:val="00B404F8"/>
    <w:rsid w:val="00B409C5"/>
    <w:rsid w:val="00B40E65"/>
    <w:rsid w:val="00B41EC0"/>
    <w:rsid w:val="00B42A90"/>
    <w:rsid w:val="00B43095"/>
    <w:rsid w:val="00B43272"/>
    <w:rsid w:val="00B4371D"/>
    <w:rsid w:val="00B43C4B"/>
    <w:rsid w:val="00B43D46"/>
    <w:rsid w:val="00B44715"/>
    <w:rsid w:val="00B44F36"/>
    <w:rsid w:val="00B4550F"/>
    <w:rsid w:val="00B4605B"/>
    <w:rsid w:val="00B461BA"/>
    <w:rsid w:val="00B46286"/>
    <w:rsid w:val="00B4739E"/>
    <w:rsid w:val="00B478E9"/>
    <w:rsid w:val="00B47BAC"/>
    <w:rsid w:val="00B47C6E"/>
    <w:rsid w:val="00B47FE8"/>
    <w:rsid w:val="00B5045B"/>
    <w:rsid w:val="00B505C5"/>
    <w:rsid w:val="00B50DBA"/>
    <w:rsid w:val="00B51352"/>
    <w:rsid w:val="00B5198B"/>
    <w:rsid w:val="00B51CB8"/>
    <w:rsid w:val="00B51DF4"/>
    <w:rsid w:val="00B52E11"/>
    <w:rsid w:val="00B53187"/>
    <w:rsid w:val="00B53DB1"/>
    <w:rsid w:val="00B53E99"/>
    <w:rsid w:val="00B5412E"/>
    <w:rsid w:val="00B54304"/>
    <w:rsid w:val="00B54513"/>
    <w:rsid w:val="00B54AAB"/>
    <w:rsid w:val="00B54AF4"/>
    <w:rsid w:val="00B557C5"/>
    <w:rsid w:val="00B5589B"/>
    <w:rsid w:val="00B55920"/>
    <w:rsid w:val="00B55BB2"/>
    <w:rsid w:val="00B55E4E"/>
    <w:rsid w:val="00B561A8"/>
    <w:rsid w:val="00B565D7"/>
    <w:rsid w:val="00B56EB8"/>
    <w:rsid w:val="00B5714F"/>
    <w:rsid w:val="00B57755"/>
    <w:rsid w:val="00B57D29"/>
    <w:rsid w:val="00B604EB"/>
    <w:rsid w:val="00B610E3"/>
    <w:rsid w:val="00B612C9"/>
    <w:rsid w:val="00B61566"/>
    <w:rsid w:val="00B6181D"/>
    <w:rsid w:val="00B61F5A"/>
    <w:rsid w:val="00B62192"/>
    <w:rsid w:val="00B6262D"/>
    <w:rsid w:val="00B62737"/>
    <w:rsid w:val="00B63358"/>
    <w:rsid w:val="00B635A0"/>
    <w:rsid w:val="00B6379C"/>
    <w:rsid w:val="00B6383D"/>
    <w:rsid w:val="00B63F83"/>
    <w:rsid w:val="00B642B1"/>
    <w:rsid w:val="00B6489B"/>
    <w:rsid w:val="00B64AF5"/>
    <w:rsid w:val="00B64E36"/>
    <w:rsid w:val="00B65034"/>
    <w:rsid w:val="00B65338"/>
    <w:rsid w:val="00B65C4A"/>
    <w:rsid w:val="00B66733"/>
    <w:rsid w:val="00B66EDB"/>
    <w:rsid w:val="00B67B09"/>
    <w:rsid w:val="00B67C1D"/>
    <w:rsid w:val="00B67F58"/>
    <w:rsid w:val="00B704A3"/>
    <w:rsid w:val="00B708CC"/>
    <w:rsid w:val="00B71284"/>
    <w:rsid w:val="00B71495"/>
    <w:rsid w:val="00B717DD"/>
    <w:rsid w:val="00B7181A"/>
    <w:rsid w:val="00B7186C"/>
    <w:rsid w:val="00B71F5D"/>
    <w:rsid w:val="00B7201E"/>
    <w:rsid w:val="00B722AB"/>
    <w:rsid w:val="00B72637"/>
    <w:rsid w:val="00B72C82"/>
    <w:rsid w:val="00B73CD1"/>
    <w:rsid w:val="00B74575"/>
    <w:rsid w:val="00B7458C"/>
    <w:rsid w:val="00B74783"/>
    <w:rsid w:val="00B74D01"/>
    <w:rsid w:val="00B74F83"/>
    <w:rsid w:val="00B7527D"/>
    <w:rsid w:val="00B76557"/>
    <w:rsid w:val="00B76635"/>
    <w:rsid w:val="00B773D7"/>
    <w:rsid w:val="00B77873"/>
    <w:rsid w:val="00B77FDA"/>
    <w:rsid w:val="00B80312"/>
    <w:rsid w:val="00B80A21"/>
    <w:rsid w:val="00B80BD9"/>
    <w:rsid w:val="00B811BF"/>
    <w:rsid w:val="00B81515"/>
    <w:rsid w:val="00B81974"/>
    <w:rsid w:val="00B81A37"/>
    <w:rsid w:val="00B81B7F"/>
    <w:rsid w:val="00B81E70"/>
    <w:rsid w:val="00B81EC0"/>
    <w:rsid w:val="00B82C21"/>
    <w:rsid w:val="00B82DCD"/>
    <w:rsid w:val="00B82F6B"/>
    <w:rsid w:val="00B831A7"/>
    <w:rsid w:val="00B83B00"/>
    <w:rsid w:val="00B83CFB"/>
    <w:rsid w:val="00B83DEA"/>
    <w:rsid w:val="00B84275"/>
    <w:rsid w:val="00B84A0B"/>
    <w:rsid w:val="00B84A96"/>
    <w:rsid w:val="00B84CF5"/>
    <w:rsid w:val="00B858CD"/>
    <w:rsid w:val="00B859E5"/>
    <w:rsid w:val="00B85C98"/>
    <w:rsid w:val="00B86433"/>
    <w:rsid w:val="00B864AC"/>
    <w:rsid w:val="00B86549"/>
    <w:rsid w:val="00B875EC"/>
    <w:rsid w:val="00B87AE7"/>
    <w:rsid w:val="00B87D49"/>
    <w:rsid w:val="00B90EA2"/>
    <w:rsid w:val="00B916D6"/>
    <w:rsid w:val="00B91B57"/>
    <w:rsid w:val="00B91DF7"/>
    <w:rsid w:val="00B9236C"/>
    <w:rsid w:val="00B92BDF"/>
    <w:rsid w:val="00B92E43"/>
    <w:rsid w:val="00B92F43"/>
    <w:rsid w:val="00B93236"/>
    <w:rsid w:val="00B93D1F"/>
    <w:rsid w:val="00B94051"/>
    <w:rsid w:val="00B940B3"/>
    <w:rsid w:val="00B945FC"/>
    <w:rsid w:val="00B94D36"/>
    <w:rsid w:val="00B9519B"/>
    <w:rsid w:val="00B958EF"/>
    <w:rsid w:val="00B95C92"/>
    <w:rsid w:val="00B96450"/>
    <w:rsid w:val="00B96478"/>
    <w:rsid w:val="00B96FA7"/>
    <w:rsid w:val="00B973D8"/>
    <w:rsid w:val="00B975ED"/>
    <w:rsid w:val="00BA00EB"/>
    <w:rsid w:val="00BA034E"/>
    <w:rsid w:val="00BA0488"/>
    <w:rsid w:val="00BA05EC"/>
    <w:rsid w:val="00BA0E73"/>
    <w:rsid w:val="00BA153A"/>
    <w:rsid w:val="00BA19D4"/>
    <w:rsid w:val="00BA1AD7"/>
    <w:rsid w:val="00BA22C1"/>
    <w:rsid w:val="00BA235C"/>
    <w:rsid w:val="00BA2923"/>
    <w:rsid w:val="00BA3371"/>
    <w:rsid w:val="00BA3C64"/>
    <w:rsid w:val="00BA403D"/>
    <w:rsid w:val="00BA45A5"/>
    <w:rsid w:val="00BA4CF3"/>
    <w:rsid w:val="00BA4DB6"/>
    <w:rsid w:val="00BA5221"/>
    <w:rsid w:val="00BA5433"/>
    <w:rsid w:val="00BA55E2"/>
    <w:rsid w:val="00BA5F0A"/>
    <w:rsid w:val="00BA6C8D"/>
    <w:rsid w:val="00BA71C1"/>
    <w:rsid w:val="00BA736D"/>
    <w:rsid w:val="00BA7BBE"/>
    <w:rsid w:val="00BB0544"/>
    <w:rsid w:val="00BB0750"/>
    <w:rsid w:val="00BB07DE"/>
    <w:rsid w:val="00BB0CED"/>
    <w:rsid w:val="00BB0FC2"/>
    <w:rsid w:val="00BB10B7"/>
    <w:rsid w:val="00BB1DF5"/>
    <w:rsid w:val="00BB1E1B"/>
    <w:rsid w:val="00BB2AC6"/>
    <w:rsid w:val="00BB3512"/>
    <w:rsid w:val="00BB35C6"/>
    <w:rsid w:val="00BB3E8F"/>
    <w:rsid w:val="00BB41A3"/>
    <w:rsid w:val="00BB439E"/>
    <w:rsid w:val="00BB4677"/>
    <w:rsid w:val="00BB46D2"/>
    <w:rsid w:val="00BB489B"/>
    <w:rsid w:val="00BB5090"/>
    <w:rsid w:val="00BB539B"/>
    <w:rsid w:val="00BB55E2"/>
    <w:rsid w:val="00BB585D"/>
    <w:rsid w:val="00BB5B18"/>
    <w:rsid w:val="00BB6B60"/>
    <w:rsid w:val="00BB73BA"/>
    <w:rsid w:val="00BB77B2"/>
    <w:rsid w:val="00BB79F1"/>
    <w:rsid w:val="00BC00A7"/>
    <w:rsid w:val="00BC01DA"/>
    <w:rsid w:val="00BC0485"/>
    <w:rsid w:val="00BC084B"/>
    <w:rsid w:val="00BC111B"/>
    <w:rsid w:val="00BC116D"/>
    <w:rsid w:val="00BC1250"/>
    <w:rsid w:val="00BC1580"/>
    <w:rsid w:val="00BC1B51"/>
    <w:rsid w:val="00BC1C8E"/>
    <w:rsid w:val="00BC1CFB"/>
    <w:rsid w:val="00BC1FB9"/>
    <w:rsid w:val="00BC2464"/>
    <w:rsid w:val="00BC2473"/>
    <w:rsid w:val="00BC24EB"/>
    <w:rsid w:val="00BC271D"/>
    <w:rsid w:val="00BC2DDD"/>
    <w:rsid w:val="00BC2F99"/>
    <w:rsid w:val="00BC3B19"/>
    <w:rsid w:val="00BC3B20"/>
    <w:rsid w:val="00BC3CD7"/>
    <w:rsid w:val="00BC455B"/>
    <w:rsid w:val="00BC509C"/>
    <w:rsid w:val="00BC50D5"/>
    <w:rsid w:val="00BC5222"/>
    <w:rsid w:val="00BC528E"/>
    <w:rsid w:val="00BC5E78"/>
    <w:rsid w:val="00BC6075"/>
    <w:rsid w:val="00BC62B7"/>
    <w:rsid w:val="00BC6C17"/>
    <w:rsid w:val="00BC6CD3"/>
    <w:rsid w:val="00BC6E81"/>
    <w:rsid w:val="00BC6EFE"/>
    <w:rsid w:val="00BC71AF"/>
    <w:rsid w:val="00BC73AD"/>
    <w:rsid w:val="00BC7EEE"/>
    <w:rsid w:val="00BD0903"/>
    <w:rsid w:val="00BD0B49"/>
    <w:rsid w:val="00BD0D06"/>
    <w:rsid w:val="00BD2184"/>
    <w:rsid w:val="00BD263B"/>
    <w:rsid w:val="00BD282B"/>
    <w:rsid w:val="00BD29FA"/>
    <w:rsid w:val="00BD2BBA"/>
    <w:rsid w:val="00BD303B"/>
    <w:rsid w:val="00BD3173"/>
    <w:rsid w:val="00BD3208"/>
    <w:rsid w:val="00BD3668"/>
    <w:rsid w:val="00BD372F"/>
    <w:rsid w:val="00BD3BC4"/>
    <w:rsid w:val="00BD400F"/>
    <w:rsid w:val="00BD42DA"/>
    <w:rsid w:val="00BD44D5"/>
    <w:rsid w:val="00BD4C01"/>
    <w:rsid w:val="00BD4F39"/>
    <w:rsid w:val="00BD5092"/>
    <w:rsid w:val="00BD61ED"/>
    <w:rsid w:val="00BD6A29"/>
    <w:rsid w:val="00BD6A51"/>
    <w:rsid w:val="00BD6C9E"/>
    <w:rsid w:val="00BD6CF2"/>
    <w:rsid w:val="00BD7014"/>
    <w:rsid w:val="00BD7255"/>
    <w:rsid w:val="00BD747D"/>
    <w:rsid w:val="00BD7BFC"/>
    <w:rsid w:val="00BD7D20"/>
    <w:rsid w:val="00BE0611"/>
    <w:rsid w:val="00BE0D26"/>
    <w:rsid w:val="00BE1228"/>
    <w:rsid w:val="00BE127A"/>
    <w:rsid w:val="00BE1A9D"/>
    <w:rsid w:val="00BE1D23"/>
    <w:rsid w:val="00BE1D90"/>
    <w:rsid w:val="00BE2479"/>
    <w:rsid w:val="00BE27C1"/>
    <w:rsid w:val="00BE321F"/>
    <w:rsid w:val="00BE3B52"/>
    <w:rsid w:val="00BE3CC6"/>
    <w:rsid w:val="00BE4452"/>
    <w:rsid w:val="00BE46BE"/>
    <w:rsid w:val="00BE4D7D"/>
    <w:rsid w:val="00BE4E71"/>
    <w:rsid w:val="00BE4FB7"/>
    <w:rsid w:val="00BE5175"/>
    <w:rsid w:val="00BE6551"/>
    <w:rsid w:val="00BE69AA"/>
    <w:rsid w:val="00BE6DE4"/>
    <w:rsid w:val="00BE6E66"/>
    <w:rsid w:val="00BE73CF"/>
    <w:rsid w:val="00BE7875"/>
    <w:rsid w:val="00BE7FBA"/>
    <w:rsid w:val="00BF02A2"/>
    <w:rsid w:val="00BF09FB"/>
    <w:rsid w:val="00BF0F29"/>
    <w:rsid w:val="00BF12A2"/>
    <w:rsid w:val="00BF1505"/>
    <w:rsid w:val="00BF1739"/>
    <w:rsid w:val="00BF1B27"/>
    <w:rsid w:val="00BF1DDC"/>
    <w:rsid w:val="00BF2ACE"/>
    <w:rsid w:val="00BF39BB"/>
    <w:rsid w:val="00BF3FEE"/>
    <w:rsid w:val="00BF461B"/>
    <w:rsid w:val="00BF4B2D"/>
    <w:rsid w:val="00BF4D9A"/>
    <w:rsid w:val="00BF4E2C"/>
    <w:rsid w:val="00BF4EE9"/>
    <w:rsid w:val="00BF5E25"/>
    <w:rsid w:val="00BF65F0"/>
    <w:rsid w:val="00BF6764"/>
    <w:rsid w:val="00BF6917"/>
    <w:rsid w:val="00BF7693"/>
    <w:rsid w:val="00C003CB"/>
    <w:rsid w:val="00C01454"/>
    <w:rsid w:val="00C023E3"/>
    <w:rsid w:val="00C02ACE"/>
    <w:rsid w:val="00C02C2E"/>
    <w:rsid w:val="00C02D27"/>
    <w:rsid w:val="00C02E56"/>
    <w:rsid w:val="00C02FE6"/>
    <w:rsid w:val="00C031EF"/>
    <w:rsid w:val="00C032D3"/>
    <w:rsid w:val="00C039E8"/>
    <w:rsid w:val="00C03A38"/>
    <w:rsid w:val="00C03CAF"/>
    <w:rsid w:val="00C03F11"/>
    <w:rsid w:val="00C0411F"/>
    <w:rsid w:val="00C053F3"/>
    <w:rsid w:val="00C0552A"/>
    <w:rsid w:val="00C056B5"/>
    <w:rsid w:val="00C05E83"/>
    <w:rsid w:val="00C06944"/>
    <w:rsid w:val="00C0727D"/>
    <w:rsid w:val="00C07335"/>
    <w:rsid w:val="00C079CC"/>
    <w:rsid w:val="00C07A25"/>
    <w:rsid w:val="00C07C00"/>
    <w:rsid w:val="00C10444"/>
    <w:rsid w:val="00C10472"/>
    <w:rsid w:val="00C110B8"/>
    <w:rsid w:val="00C11284"/>
    <w:rsid w:val="00C1146B"/>
    <w:rsid w:val="00C119D1"/>
    <w:rsid w:val="00C11ED1"/>
    <w:rsid w:val="00C121EB"/>
    <w:rsid w:val="00C12275"/>
    <w:rsid w:val="00C12290"/>
    <w:rsid w:val="00C127DA"/>
    <w:rsid w:val="00C12C44"/>
    <w:rsid w:val="00C130CD"/>
    <w:rsid w:val="00C138BB"/>
    <w:rsid w:val="00C14F40"/>
    <w:rsid w:val="00C158D4"/>
    <w:rsid w:val="00C15C36"/>
    <w:rsid w:val="00C164CD"/>
    <w:rsid w:val="00C1692B"/>
    <w:rsid w:val="00C170B6"/>
    <w:rsid w:val="00C17444"/>
    <w:rsid w:val="00C17735"/>
    <w:rsid w:val="00C17A45"/>
    <w:rsid w:val="00C17C7C"/>
    <w:rsid w:val="00C20AD4"/>
    <w:rsid w:val="00C20F0C"/>
    <w:rsid w:val="00C21D12"/>
    <w:rsid w:val="00C22026"/>
    <w:rsid w:val="00C223B5"/>
    <w:rsid w:val="00C224BC"/>
    <w:rsid w:val="00C2288A"/>
    <w:rsid w:val="00C22B63"/>
    <w:rsid w:val="00C23023"/>
    <w:rsid w:val="00C233E4"/>
    <w:rsid w:val="00C236BE"/>
    <w:rsid w:val="00C23775"/>
    <w:rsid w:val="00C23D4C"/>
    <w:rsid w:val="00C23E44"/>
    <w:rsid w:val="00C244C2"/>
    <w:rsid w:val="00C24B4D"/>
    <w:rsid w:val="00C250E8"/>
    <w:rsid w:val="00C252A2"/>
    <w:rsid w:val="00C25AF7"/>
    <w:rsid w:val="00C26058"/>
    <w:rsid w:val="00C26161"/>
    <w:rsid w:val="00C2636F"/>
    <w:rsid w:val="00C26975"/>
    <w:rsid w:val="00C26A57"/>
    <w:rsid w:val="00C27260"/>
    <w:rsid w:val="00C279DF"/>
    <w:rsid w:val="00C27A7F"/>
    <w:rsid w:val="00C27A87"/>
    <w:rsid w:val="00C27D01"/>
    <w:rsid w:val="00C303B6"/>
    <w:rsid w:val="00C3074C"/>
    <w:rsid w:val="00C30CE1"/>
    <w:rsid w:val="00C30DE4"/>
    <w:rsid w:val="00C31698"/>
    <w:rsid w:val="00C31BFA"/>
    <w:rsid w:val="00C3210F"/>
    <w:rsid w:val="00C32181"/>
    <w:rsid w:val="00C3241F"/>
    <w:rsid w:val="00C327B4"/>
    <w:rsid w:val="00C328EC"/>
    <w:rsid w:val="00C32BB0"/>
    <w:rsid w:val="00C33264"/>
    <w:rsid w:val="00C3357E"/>
    <w:rsid w:val="00C33590"/>
    <w:rsid w:val="00C33DC9"/>
    <w:rsid w:val="00C34263"/>
    <w:rsid w:val="00C34D35"/>
    <w:rsid w:val="00C3546C"/>
    <w:rsid w:val="00C358EB"/>
    <w:rsid w:val="00C35CE7"/>
    <w:rsid w:val="00C35F0C"/>
    <w:rsid w:val="00C36052"/>
    <w:rsid w:val="00C362A9"/>
    <w:rsid w:val="00C3659B"/>
    <w:rsid w:val="00C367B5"/>
    <w:rsid w:val="00C371F5"/>
    <w:rsid w:val="00C3724A"/>
    <w:rsid w:val="00C372BF"/>
    <w:rsid w:val="00C37EFE"/>
    <w:rsid w:val="00C37FC6"/>
    <w:rsid w:val="00C40D23"/>
    <w:rsid w:val="00C40E7B"/>
    <w:rsid w:val="00C4146F"/>
    <w:rsid w:val="00C4158D"/>
    <w:rsid w:val="00C4171A"/>
    <w:rsid w:val="00C41EBE"/>
    <w:rsid w:val="00C41ECC"/>
    <w:rsid w:val="00C4329A"/>
    <w:rsid w:val="00C434F1"/>
    <w:rsid w:val="00C43FC8"/>
    <w:rsid w:val="00C4410E"/>
    <w:rsid w:val="00C44124"/>
    <w:rsid w:val="00C4500D"/>
    <w:rsid w:val="00C45126"/>
    <w:rsid w:val="00C45F67"/>
    <w:rsid w:val="00C46644"/>
    <w:rsid w:val="00C46C79"/>
    <w:rsid w:val="00C46D13"/>
    <w:rsid w:val="00C46ECF"/>
    <w:rsid w:val="00C4756C"/>
    <w:rsid w:val="00C47DF1"/>
    <w:rsid w:val="00C51057"/>
    <w:rsid w:val="00C51467"/>
    <w:rsid w:val="00C51571"/>
    <w:rsid w:val="00C51DC4"/>
    <w:rsid w:val="00C52073"/>
    <w:rsid w:val="00C524DC"/>
    <w:rsid w:val="00C525EE"/>
    <w:rsid w:val="00C52BDF"/>
    <w:rsid w:val="00C52E89"/>
    <w:rsid w:val="00C52EBE"/>
    <w:rsid w:val="00C536EE"/>
    <w:rsid w:val="00C53781"/>
    <w:rsid w:val="00C53AA2"/>
    <w:rsid w:val="00C53E60"/>
    <w:rsid w:val="00C54450"/>
    <w:rsid w:val="00C5453B"/>
    <w:rsid w:val="00C549F2"/>
    <w:rsid w:val="00C54E50"/>
    <w:rsid w:val="00C55047"/>
    <w:rsid w:val="00C552A9"/>
    <w:rsid w:val="00C55519"/>
    <w:rsid w:val="00C55F96"/>
    <w:rsid w:val="00C568D6"/>
    <w:rsid w:val="00C56B16"/>
    <w:rsid w:val="00C56E6A"/>
    <w:rsid w:val="00C600D3"/>
    <w:rsid w:val="00C60655"/>
    <w:rsid w:val="00C606FA"/>
    <w:rsid w:val="00C61534"/>
    <w:rsid w:val="00C61BA4"/>
    <w:rsid w:val="00C620FC"/>
    <w:rsid w:val="00C624DB"/>
    <w:rsid w:val="00C62B1C"/>
    <w:rsid w:val="00C62D10"/>
    <w:rsid w:val="00C62D78"/>
    <w:rsid w:val="00C62E3D"/>
    <w:rsid w:val="00C638C2"/>
    <w:rsid w:val="00C63AED"/>
    <w:rsid w:val="00C63EEA"/>
    <w:rsid w:val="00C64B51"/>
    <w:rsid w:val="00C65018"/>
    <w:rsid w:val="00C656A8"/>
    <w:rsid w:val="00C65E7E"/>
    <w:rsid w:val="00C66389"/>
    <w:rsid w:val="00C6741E"/>
    <w:rsid w:val="00C67521"/>
    <w:rsid w:val="00C6797D"/>
    <w:rsid w:val="00C67D1C"/>
    <w:rsid w:val="00C701BA"/>
    <w:rsid w:val="00C70231"/>
    <w:rsid w:val="00C70529"/>
    <w:rsid w:val="00C712F1"/>
    <w:rsid w:val="00C71923"/>
    <w:rsid w:val="00C71927"/>
    <w:rsid w:val="00C71AD2"/>
    <w:rsid w:val="00C71D2F"/>
    <w:rsid w:val="00C71F99"/>
    <w:rsid w:val="00C7226C"/>
    <w:rsid w:val="00C72620"/>
    <w:rsid w:val="00C73858"/>
    <w:rsid w:val="00C73934"/>
    <w:rsid w:val="00C73C57"/>
    <w:rsid w:val="00C73F60"/>
    <w:rsid w:val="00C74196"/>
    <w:rsid w:val="00C741B8"/>
    <w:rsid w:val="00C74FF8"/>
    <w:rsid w:val="00C75093"/>
    <w:rsid w:val="00C753C7"/>
    <w:rsid w:val="00C75716"/>
    <w:rsid w:val="00C75745"/>
    <w:rsid w:val="00C75965"/>
    <w:rsid w:val="00C75DFF"/>
    <w:rsid w:val="00C75ED2"/>
    <w:rsid w:val="00C76307"/>
    <w:rsid w:val="00C7639B"/>
    <w:rsid w:val="00C76797"/>
    <w:rsid w:val="00C76A16"/>
    <w:rsid w:val="00C76C74"/>
    <w:rsid w:val="00C779C5"/>
    <w:rsid w:val="00C77BF7"/>
    <w:rsid w:val="00C77F87"/>
    <w:rsid w:val="00C80319"/>
    <w:rsid w:val="00C804A6"/>
    <w:rsid w:val="00C80587"/>
    <w:rsid w:val="00C805AB"/>
    <w:rsid w:val="00C80A5C"/>
    <w:rsid w:val="00C80B5E"/>
    <w:rsid w:val="00C80EB0"/>
    <w:rsid w:val="00C81075"/>
    <w:rsid w:val="00C8168F"/>
    <w:rsid w:val="00C81768"/>
    <w:rsid w:val="00C8199F"/>
    <w:rsid w:val="00C81D45"/>
    <w:rsid w:val="00C81E40"/>
    <w:rsid w:val="00C82345"/>
    <w:rsid w:val="00C82A1D"/>
    <w:rsid w:val="00C83832"/>
    <w:rsid w:val="00C83B38"/>
    <w:rsid w:val="00C84EDF"/>
    <w:rsid w:val="00C84EE9"/>
    <w:rsid w:val="00C84FBC"/>
    <w:rsid w:val="00C8562F"/>
    <w:rsid w:val="00C867F9"/>
    <w:rsid w:val="00C86F19"/>
    <w:rsid w:val="00C87355"/>
    <w:rsid w:val="00C8793C"/>
    <w:rsid w:val="00C87CAD"/>
    <w:rsid w:val="00C90016"/>
    <w:rsid w:val="00C90C79"/>
    <w:rsid w:val="00C91766"/>
    <w:rsid w:val="00C926B6"/>
    <w:rsid w:val="00C9337C"/>
    <w:rsid w:val="00C9370D"/>
    <w:rsid w:val="00C9376F"/>
    <w:rsid w:val="00C93B99"/>
    <w:rsid w:val="00C93D1F"/>
    <w:rsid w:val="00C93EBB"/>
    <w:rsid w:val="00C941A2"/>
    <w:rsid w:val="00C94222"/>
    <w:rsid w:val="00C951DC"/>
    <w:rsid w:val="00C95353"/>
    <w:rsid w:val="00C95432"/>
    <w:rsid w:val="00C956EA"/>
    <w:rsid w:val="00C968C7"/>
    <w:rsid w:val="00C96E8B"/>
    <w:rsid w:val="00C96FDD"/>
    <w:rsid w:val="00C97005"/>
    <w:rsid w:val="00CA095C"/>
    <w:rsid w:val="00CA0993"/>
    <w:rsid w:val="00CA0E3C"/>
    <w:rsid w:val="00CA0FC8"/>
    <w:rsid w:val="00CA10B5"/>
    <w:rsid w:val="00CA1236"/>
    <w:rsid w:val="00CA17D7"/>
    <w:rsid w:val="00CA19FD"/>
    <w:rsid w:val="00CA20BC"/>
    <w:rsid w:val="00CA268E"/>
    <w:rsid w:val="00CA3C49"/>
    <w:rsid w:val="00CA3D4B"/>
    <w:rsid w:val="00CA44A6"/>
    <w:rsid w:val="00CA4A9B"/>
    <w:rsid w:val="00CA4F80"/>
    <w:rsid w:val="00CA5FC9"/>
    <w:rsid w:val="00CA610C"/>
    <w:rsid w:val="00CA6358"/>
    <w:rsid w:val="00CA659E"/>
    <w:rsid w:val="00CA779B"/>
    <w:rsid w:val="00CA7D70"/>
    <w:rsid w:val="00CA7F61"/>
    <w:rsid w:val="00CA7F7E"/>
    <w:rsid w:val="00CB02B2"/>
    <w:rsid w:val="00CB06F0"/>
    <w:rsid w:val="00CB0DF5"/>
    <w:rsid w:val="00CB1254"/>
    <w:rsid w:val="00CB1AC5"/>
    <w:rsid w:val="00CB2FC8"/>
    <w:rsid w:val="00CB3212"/>
    <w:rsid w:val="00CB3D39"/>
    <w:rsid w:val="00CB42AD"/>
    <w:rsid w:val="00CB498F"/>
    <w:rsid w:val="00CB4D23"/>
    <w:rsid w:val="00CB4D83"/>
    <w:rsid w:val="00CB4E05"/>
    <w:rsid w:val="00CB501F"/>
    <w:rsid w:val="00CB5387"/>
    <w:rsid w:val="00CB556E"/>
    <w:rsid w:val="00CB56A4"/>
    <w:rsid w:val="00CB5D85"/>
    <w:rsid w:val="00CB5DCB"/>
    <w:rsid w:val="00CB6347"/>
    <w:rsid w:val="00CB6AA5"/>
    <w:rsid w:val="00CB74BF"/>
    <w:rsid w:val="00CB7501"/>
    <w:rsid w:val="00CB7599"/>
    <w:rsid w:val="00CB795B"/>
    <w:rsid w:val="00CB7E0A"/>
    <w:rsid w:val="00CC0060"/>
    <w:rsid w:val="00CC0595"/>
    <w:rsid w:val="00CC0E48"/>
    <w:rsid w:val="00CC1C43"/>
    <w:rsid w:val="00CC1DCB"/>
    <w:rsid w:val="00CC21CD"/>
    <w:rsid w:val="00CC2A02"/>
    <w:rsid w:val="00CC2CF6"/>
    <w:rsid w:val="00CC2ED7"/>
    <w:rsid w:val="00CC3B91"/>
    <w:rsid w:val="00CC3C35"/>
    <w:rsid w:val="00CC4189"/>
    <w:rsid w:val="00CC496B"/>
    <w:rsid w:val="00CC49F7"/>
    <w:rsid w:val="00CC4A5E"/>
    <w:rsid w:val="00CC5222"/>
    <w:rsid w:val="00CC5460"/>
    <w:rsid w:val="00CC5DEA"/>
    <w:rsid w:val="00CC634E"/>
    <w:rsid w:val="00CC63AF"/>
    <w:rsid w:val="00CC647C"/>
    <w:rsid w:val="00CC6660"/>
    <w:rsid w:val="00CC6D05"/>
    <w:rsid w:val="00CC6E38"/>
    <w:rsid w:val="00CC71B8"/>
    <w:rsid w:val="00CC72B1"/>
    <w:rsid w:val="00CC739D"/>
    <w:rsid w:val="00CC7A42"/>
    <w:rsid w:val="00CC7FEC"/>
    <w:rsid w:val="00CD0196"/>
    <w:rsid w:val="00CD06E3"/>
    <w:rsid w:val="00CD0733"/>
    <w:rsid w:val="00CD16EF"/>
    <w:rsid w:val="00CD1BBC"/>
    <w:rsid w:val="00CD1F5F"/>
    <w:rsid w:val="00CD29D1"/>
    <w:rsid w:val="00CD2F82"/>
    <w:rsid w:val="00CD3485"/>
    <w:rsid w:val="00CD34BB"/>
    <w:rsid w:val="00CD3609"/>
    <w:rsid w:val="00CD3688"/>
    <w:rsid w:val="00CD3A36"/>
    <w:rsid w:val="00CD3E17"/>
    <w:rsid w:val="00CD3E29"/>
    <w:rsid w:val="00CD3F8C"/>
    <w:rsid w:val="00CD4327"/>
    <w:rsid w:val="00CD4524"/>
    <w:rsid w:val="00CD4BCA"/>
    <w:rsid w:val="00CD5B6B"/>
    <w:rsid w:val="00CD5E23"/>
    <w:rsid w:val="00CD5F11"/>
    <w:rsid w:val="00CD6714"/>
    <w:rsid w:val="00CD7D9F"/>
    <w:rsid w:val="00CE04E7"/>
    <w:rsid w:val="00CE0F26"/>
    <w:rsid w:val="00CE1C6F"/>
    <w:rsid w:val="00CE1ED6"/>
    <w:rsid w:val="00CE25A2"/>
    <w:rsid w:val="00CE26BC"/>
    <w:rsid w:val="00CE29F6"/>
    <w:rsid w:val="00CE32BB"/>
    <w:rsid w:val="00CE3345"/>
    <w:rsid w:val="00CE3792"/>
    <w:rsid w:val="00CE3E62"/>
    <w:rsid w:val="00CE4C08"/>
    <w:rsid w:val="00CE542D"/>
    <w:rsid w:val="00CE5458"/>
    <w:rsid w:val="00CE5866"/>
    <w:rsid w:val="00CE5976"/>
    <w:rsid w:val="00CE5CE6"/>
    <w:rsid w:val="00CE6218"/>
    <w:rsid w:val="00CE64CE"/>
    <w:rsid w:val="00CE67A7"/>
    <w:rsid w:val="00CE6859"/>
    <w:rsid w:val="00CE6A44"/>
    <w:rsid w:val="00CE6A50"/>
    <w:rsid w:val="00CE6A69"/>
    <w:rsid w:val="00CE6AAF"/>
    <w:rsid w:val="00CF0062"/>
    <w:rsid w:val="00CF0429"/>
    <w:rsid w:val="00CF06AE"/>
    <w:rsid w:val="00CF1138"/>
    <w:rsid w:val="00CF119D"/>
    <w:rsid w:val="00CF1588"/>
    <w:rsid w:val="00CF1933"/>
    <w:rsid w:val="00CF1BE2"/>
    <w:rsid w:val="00CF2BD6"/>
    <w:rsid w:val="00CF2EA9"/>
    <w:rsid w:val="00CF2F0F"/>
    <w:rsid w:val="00CF2F1B"/>
    <w:rsid w:val="00CF3B4C"/>
    <w:rsid w:val="00CF4659"/>
    <w:rsid w:val="00CF4EDB"/>
    <w:rsid w:val="00CF5425"/>
    <w:rsid w:val="00CF5C5B"/>
    <w:rsid w:val="00CF659D"/>
    <w:rsid w:val="00CF6950"/>
    <w:rsid w:val="00CF70F9"/>
    <w:rsid w:val="00CF7474"/>
    <w:rsid w:val="00CF76DE"/>
    <w:rsid w:val="00D002BA"/>
    <w:rsid w:val="00D00712"/>
    <w:rsid w:val="00D00CD7"/>
    <w:rsid w:val="00D0134F"/>
    <w:rsid w:val="00D01564"/>
    <w:rsid w:val="00D01B43"/>
    <w:rsid w:val="00D01F0C"/>
    <w:rsid w:val="00D01FF3"/>
    <w:rsid w:val="00D024F0"/>
    <w:rsid w:val="00D0252C"/>
    <w:rsid w:val="00D025FD"/>
    <w:rsid w:val="00D026BD"/>
    <w:rsid w:val="00D02CCD"/>
    <w:rsid w:val="00D03494"/>
    <w:rsid w:val="00D03609"/>
    <w:rsid w:val="00D03909"/>
    <w:rsid w:val="00D03C92"/>
    <w:rsid w:val="00D03ECC"/>
    <w:rsid w:val="00D041A0"/>
    <w:rsid w:val="00D044BD"/>
    <w:rsid w:val="00D0489E"/>
    <w:rsid w:val="00D04AFF"/>
    <w:rsid w:val="00D0534C"/>
    <w:rsid w:val="00D063EA"/>
    <w:rsid w:val="00D07900"/>
    <w:rsid w:val="00D07AA2"/>
    <w:rsid w:val="00D07BC5"/>
    <w:rsid w:val="00D10046"/>
    <w:rsid w:val="00D116BE"/>
    <w:rsid w:val="00D11F48"/>
    <w:rsid w:val="00D11FC8"/>
    <w:rsid w:val="00D12078"/>
    <w:rsid w:val="00D122A2"/>
    <w:rsid w:val="00D12CFD"/>
    <w:rsid w:val="00D12DD4"/>
    <w:rsid w:val="00D1350A"/>
    <w:rsid w:val="00D136C6"/>
    <w:rsid w:val="00D149A5"/>
    <w:rsid w:val="00D14E83"/>
    <w:rsid w:val="00D152E3"/>
    <w:rsid w:val="00D1544D"/>
    <w:rsid w:val="00D15A21"/>
    <w:rsid w:val="00D163DD"/>
    <w:rsid w:val="00D166AE"/>
    <w:rsid w:val="00D16887"/>
    <w:rsid w:val="00D16D16"/>
    <w:rsid w:val="00D16D6B"/>
    <w:rsid w:val="00D17543"/>
    <w:rsid w:val="00D179CE"/>
    <w:rsid w:val="00D17D16"/>
    <w:rsid w:val="00D20DCE"/>
    <w:rsid w:val="00D20EC7"/>
    <w:rsid w:val="00D21A8A"/>
    <w:rsid w:val="00D2217E"/>
    <w:rsid w:val="00D221BA"/>
    <w:rsid w:val="00D2259E"/>
    <w:rsid w:val="00D232FF"/>
    <w:rsid w:val="00D23861"/>
    <w:rsid w:val="00D23AA7"/>
    <w:rsid w:val="00D24D50"/>
    <w:rsid w:val="00D251F6"/>
    <w:rsid w:val="00D2531A"/>
    <w:rsid w:val="00D260B5"/>
    <w:rsid w:val="00D263E8"/>
    <w:rsid w:val="00D2651D"/>
    <w:rsid w:val="00D2664B"/>
    <w:rsid w:val="00D269D8"/>
    <w:rsid w:val="00D26FA8"/>
    <w:rsid w:val="00D30599"/>
    <w:rsid w:val="00D30B20"/>
    <w:rsid w:val="00D30CF7"/>
    <w:rsid w:val="00D31055"/>
    <w:rsid w:val="00D31888"/>
    <w:rsid w:val="00D31B37"/>
    <w:rsid w:val="00D32037"/>
    <w:rsid w:val="00D32674"/>
    <w:rsid w:val="00D33203"/>
    <w:rsid w:val="00D33602"/>
    <w:rsid w:val="00D3396A"/>
    <w:rsid w:val="00D33BAC"/>
    <w:rsid w:val="00D33D77"/>
    <w:rsid w:val="00D33F74"/>
    <w:rsid w:val="00D347B2"/>
    <w:rsid w:val="00D34B3B"/>
    <w:rsid w:val="00D34C12"/>
    <w:rsid w:val="00D35385"/>
    <w:rsid w:val="00D35C1F"/>
    <w:rsid w:val="00D36194"/>
    <w:rsid w:val="00D368E1"/>
    <w:rsid w:val="00D36A9E"/>
    <w:rsid w:val="00D3789C"/>
    <w:rsid w:val="00D37BD0"/>
    <w:rsid w:val="00D37C72"/>
    <w:rsid w:val="00D37EB8"/>
    <w:rsid w:val="00D40287"/>
    <w:rsid w:val="00D40521"/>
    <w:rsid w:val="00D4121A"/>
    <w:rsid w:val="00D41830"/>
    <w:rsid w:val="00D41BC1"/>
    <w:rsid w:val="00D41C63"/>
    <w:rsid w:val="00D41D1B"/>
    <w:rsid w:val="00D424D8"/>
    <w:rsid w:val="00D42B8D"/>
    <w:rsid w:val="00D4310A"/>
    <w:rsid w:val="00D43993"/>
    <w:rsid w:val="00D442ED"/>
    <w:rsid w:val="00D44654"/>
    <w:rsid w:val="00D447F3"/>
    <w:rsid w:val="00D45123"/>
    <w:rsid w:val="00D4636E"/>
    <w:rsid w:val="00D471E2"/>
    <w:rsid w:val="00D47603"/>
    <w:rsid w:val="00D47EE9"/>
    <w:rsid w:val="00D47FE4"/>
    <w:rsid w:val="00D50309"/>
    <w:rsid w:val="00D504D2"/>
    <w:rsid w:val="00D50529"/>
    <w:rsid w:val="00D50D96"/>
    <w:rsid w:val="00D51AC2"/>
    <w:rsid w:val="00D51CFD"/>
    <w:rsid w:val="00D51F28"/>
    <w:rsid w:val="00D52CDB"/>
    <w:rsid w:val="00D52FC5"/>
    <w:rsid w:val="00D549C4"/>
    <w:rsid w:val="00D54DDF"/>
    <w:rsid w:val="00D550BD"/>
    <w:rsid w:val="00D55F8F"/>
    <w:rsid w:val="00D5670E"/>
    <w:rsid w:val="00D569CE"/>
    <w:rsid w:val="00D56E2E"/>
    <w:rsid w:val="00D5767A"/>
    <w:rsid w:val="00D610F9"/>
    <w:rsid w:val="00D61E6C"/>
    <w:rsid w:val="00D61FD4"/>
    <w:rsid w:val="00D62573"/>
    <w:rsid w:val="00D6295D"/>
    <w:rsid w:val="00D62D2F"/>
    <w:rsid w:val="00D6307D"/>
    <w:rsid w:val="00D640A2"/>
    <w:rsid w:val="00D64354"/>
    <w:rsid w:val="00D64E27"/>
    <w:rsid w:val="00D6545C"/>
    <w:rsid w:val="00D655DB"/>
    <w:rsid w:val="00D659E3"/>
    <w:rsid w:val="00D65F6B"/>
    <w:rsid w:val="00D65F93"/>
    <w:rsid w:val="00D665C6"/>
    <w:rsid w:val="00D665E5"/>
    <w:rsid w:val="00D667DB"/>
    <w:rsid w:val="00D66E77"/>
    <w:rsid w:val="00D674C4"/>
    <w:rsid w:val="00D67BA1"/>
    <w:rsid w:val="00D705F4"/>
    <w:rsid w:val="00D70DBE"/>
    <w:rsid w:val="00D71440"/>
    <w:rsid w:val="00D71F2F"/>
    <w:rsid w:val="00D723AB"/>
    <w:rsid w:val="00D7362A"/>
    <w:rsid w:val="00D736C8"/>
    <w:rsid w:val="00D736F5"/>
    <w:rsid w:val="00D739B4"/>
    <w:rsid w:val="00D739C1"/>
    <w:rsid w:val="00D73B06"/>
    <w:rsid w:val="00D7437F"/>
    <w:rsid w:val="00D74F36"/>
    <w:rsid w:val="00D754F5"/>
    <w:rsid w:val="00D758AD"/>
    <w:rsid w:val="00D758BC"/>
    <w:rsid w:val="00D75D73"/>
    <w:rsid w:val="00D76547"/>
    <w:rsid w:val="00D76708"/>
    <w:rsid w:val="00D77871"/>
    <w:rsid w:val="00D77DC7"/>
    <w:rsid w:val="00D802D7"/>
    <w:rsid w:val="00D8053E"/>
    <w:rsid w:val="00D80B81"/>
    <w:rsid w:val="00D80F66"/>
    <w:rsid w:val="00D81050"/>
    <w:rsid w:val="00D81CC9"/>
    <w:rsid w:val="00D81E71"/>
    <w:rsid w:val="00D81F2D"/>
    <w:rsid w:val="00D8216E"/>
    <w:rsid w:val="00D827CF"/>
    <w:rsid w:val="00D82D0F"/>
    <w:rsid w:val="00D839BD"/>
    <w:rsid w:val="00D839D3"/>
    <w:rsid w:val="00D83EAB"/>
    <w:rsid w:val="00D84016"/>
    <w:rsid w:val="00D84104"/>
    <w:rsid w:val="00D84AF2"/>
    <w:rsid w:val="00D85998"/>
    <w:rsid w:val="00D85CA6"/>
    <w:rsid w:val="00D86340"/>
    <w:rsid w:val="00D86F84"/>
    <w:rsid w:val="00D903C3"/>
    <w:rsid w:val="00D90637"/>
    <w:rsid w:val="00D908F5"/>
    <w:rsid w:val="00D9091F"/>
    <w:rsid w:val="00D9123C"/>
    <w:rsid w:val="00D916B6"/>
    <w:rsid w:val="00D917BC"/>
    <w:rsid w:val="00D9236D"/>
    <w:rsid w:val="00D92712"/>
    <w:rsid w:val="00D92D23"/>
    <w:rsid w:val="00D93805"/>
    <w:rsid w:val="00D93E85"/>
    <w:rsid w:val="00D94413"/>
    <w:rsid w:val="00D95041"/>
    <w:rsid w:val="00D96CF5"/>
    <w:rsid w:val="00D96DAE"/>
    <w:rsid w:val="00D96E7B"/>
    <w:rsid w:val="00D97EB7"/>
    <w:rsid w:val="00DA03E7"/>
    <w:rsid w:val="00DA0439"/>
    <w:rsid w:val="00DA0C45"/>
    <w:rsid w:val="00DA0D2C"/>
    <w:rsid w:val="00DA102B"/>
    <w:rsid w:val="00DA14D5"/>
    <w:rsid w:val="00DA1BF3"/>
    <w:rsid w:val="00DA219E"/>
    <w:rsid w:val="00DA2357"/>
    <w:rsid w:val="00DA27FF"/>
    <w:rsid w:val="00DA295C"/>
    <w:rsid w:val="00DA2A3B"/>
    <w:rsid w:val="00DA2A6C"/>
    <w:rsid w:val="00DA2D12"/>
    <w:rsid w:val="00DA2DD9"/>
    <w:rsid w:val="00DA32F8"/>
    <w:rsid w:val="00DA3331"/>
    <w:rsid w:val="00DA3872"/>
    <w:rsid w:val="00DA3911"/>
    <w:rsid w:val="00DA3A3C"/>
    <w:rsid w:val="00DA3BD3"/>
    <w:rsid w:val="00DA3FA9"/>
    <w:rsid w:val="00DA4271"/>
    <w:rsid w:val="00DA4310"/>
    <w:rsid w:val="00DA437C"/>
    <w:rsid w:val="00DA4F63"/>
    <w:rsid w:val="00DA6457"/>
    <w:rsid w:val="00DA7B1E"/>
    <w:rsid w:val="00DB045D"/>
    <w:rsid w:val="00DB0E11"/>
    <w:rsid w:val="00DB0E94"/>
    <w:rsid w:val="00DB11F9"/>
    <w:rsid w:val="00DB1606"/>
    <w:rsid w:val="00DB1707"/>
    <w:rsid w:val="00DB1BE2"/>
    <w:rsid w:val="00DB1E86"/>
    <w:rsid w:val="00DB1F26"/>
    <w:rsid w:val="00DB236B"/>
    <w:rsid w:val="00DB25C0"/>
    <w:rsid w:val="00DB2752"/>
    <w:rsid w:val="00DB2781"/>
    <w:rsid w:val="00DB2E64"/>
    <w:rsid w:val="00DB301D"/>
    <w:rsid w:val="00DB3514"/>
    <w:rsid w:val="00DB3702"/>
    <w:rsid w:val="00DB3703"/>
    <w:rsid w:val="00DB3D09"/>
    <w:rsid w:val="00DB3D3A"/>
    <w:rsid w:val="00DB4ABD"/>
    <w:rsid w:val="00DB4AE7"/>
    <w:rsid w:val="00DB4CD6"/>
    <w:rsid w:val="00DB4F2F"/>
    <w:rsid w:val="00DB524C"/>
    <w:rsid w:val="00DB571E"/>
    <w:rsid w:val="00DB5F4F"/>
    <w:rsid w:val="00DB615D"/>
    <w:rsid w:val="00DB64E0"/>
    <w:rsid w:val="00DB66AA"/>
    <w:rsid w:val="00DB6A59"/>
    <w:rsid w:val="00DB747D"/>
    <w:rsid w:val="00DB7801"/>
    <w:rsid w:val="00DB7E17"/>
    <w:rsid w:val="00DC03ED"/>
    <w:rsid w:val="00DC04B2"/>
    <w:rsid w:val="00DC0550"/>
    <w:rsid w:val="00DC0732"/>
    <w:rsid w:val="00DC10E8"/>
    <w:rsid w:val="00DC19D5"/>
    <w:rsid w:val="00DC1CC5"/>
    <w:rsid w:val="00DC1E82"/>
    <w:rsid w:val="00DC1EAF"/>
    <w:rsid w:val="00DC2168"/>
    <w:rsid w:val="00DC2920"/>
    <w:rsid w:val="00DC37C2"/>
    <w:rsid w:val="00DC411E"/>
    <w:rsid w:val="00DC41B6"/>
    <w:rsid w:val="00DC4823"/>
    <w:rsid w:val="00DC524B"/>
    <w:rsid w:val="00DC5505"/>
    <w:rsid w:val="00DC565A"/>
    <w:rsid w:val="00DC59B2"/>
    <w:rsid w:val="00DC6006"/>
    <w:rsid w:val="00DC60C8"/>
    <w:rsid w:val="00DC728E"/>
    <w:rsid w:val="00DD04F0"/>
    <w:rsid w:val="00DD07BC"/>
    <w:rsid w:val="00DD0C02"/>
    <w:rsid w:val="00DD0D42"/>
    <w:rsid w:val="00DD0E35"/>
    <w:rsid w:val="00DD1254"/>
    <w:rsid w:val="00DD1453"/>
    <w:rsid w:val="00DD1D8E"/>
    <w:rsid w:val="00DD1F85"/>
    <w:rsid w:val="00DD21C7"/>
    <w:rsid w:val="00DD2317"/>
    <w:rsid w:val="00DD2D28"/>
    <w:rsid w:val="00DD342F"/>
    <w:rsid w:val="00DD3786"/>
    <w:rsid w:val="00DD39E0"/>
    <w:rsid w:val="00DD4E3C"/>
    <w:rsid w:val="00DD52AC"/>
    <w:rsid w:val="00DD550F"/>
    <w:rsid w:val="00DD579A"/>
    <w:rsid w:val="00DD5CF2"/>
    <w:rsid w:val="00DD5EB7"/>
    <w:rsid w:val="00DD5ECC"/>
    <w:rsid w:val="00DD6CFB"/>
    <w:rsid w:val="00DD6EA5"/>
    <w:rsid w:val="00DD76CA"/>
    <w:rsid w:val="00DD7E98"/>
    <w:rsid w:val="00DE0038"/>
    <w:rsid w:val="00DE02D8"/>
    <w:rsid w:val="00DE0452"/>
    <w:rsid w:val="00DE0738"/>
    <w:rsid w:val="00DE081B"/>
    <w:rsid w:val="00DE1052"/>
    <w:rsid w:val="00DE10EA"/>
    <w:rsid w:val="00DE1373"/>
    <w:rsid w:val="00DE1C37"/>
    <w:rsid w:val="00DE29F6"/>
    <w:rsid w:val="00DE2A1C"/>
    <w:rsid w:val="00DE2B08"/>
    <w:rsid w:val="00DE2EF7"/>
    <w:rsid w:val="00DE34E0"/>
    <w:rsid w:val="00DE350A"/>
    <w:rsid w:val="00DE3685"/>
    <w:rsid w:val="00DE3B89"/>
    <w:rsid w:val="00DE3ECD"/>
    <w:rsid w:val="00DE4700"/>
    <w:rsid w:val="00DE478C"/>
    <w:rsid w:val="00DE4FBF"/>
    <w:rsid w:val="00DE4FD5"/>
    <w:rsid w:val="00DE5099"/>
    <w:rsid w:val="00DE512A"/>
    <w:rsid w:val="00DE5232"/>
    <w:rsid w:val="00DE6925"/>
    <w:rsid w:val="00DE696D"/>
    <w:rsid w:val="00DE6C42"/>
    <w:rsid w:val="00DE798F"/>
    <w:rsid w:val="00DF0A7B"/>
    <w:rsid w:val="00DF174F"/>
    <w:rsid w:val="00DF1778"/>
    <w:rsid w:val="00DF186A"/>
    <w:rsid w:val="00DF1C02"/>
    <w:rsid w:val="00DF1C84"/>
    <w:rsid w:val="00DF2078"/>
    <w:rsid w:val="00DF2656"/>
    <w:rsid w:val="00DF2D65"/>
    <w:rsid w:val="00DF329A"/>
    <w:rsid w:val="00DF37A7"/>
    <w:rsid w:val="00DF3C16"/>
    <w:rsid w:val="00DF3CD4"/>
    <w:rsid w:val="00DF3FDA"/>
    <w:rsid w:val="00DF4332"/>
    <w:rsid w:val="00DF4A7C"/>
    <w:rsid w:val="00DF4E06"/>
    <w:rsid w:val="00DF4E39"/>
    <w:rsid w:val="00DF5AB3"/>
    <w:rsid w:val="00DF6A1E"/>
    <w:rsid w:val="00DF734B"/>
    <w:rsid w:val="00DF7364"/>
    <w:rsid w:val="00DF7A2C"/>
    <w:rsid w:val="00DF7B15"/>
    <w:rsid w:val="00DF7C66"/>
    <w:rsid w:val="00E00095"/>
    <w:rsid w:val="00E000D7"/>
    <w:rsid w:val="00E00181"/>
    <w:rsid w:val="00E00786"/>
    <w:rsid w:val="00E00C8E"/>
    <w:rsid w:val="00E01315"/>
    <w:rsid w:val="00E02592"/>
    <w:rsid w:val="00E029EF"/>
    <w:rsid w:val="00E02D84"/>
    <w:rsid w:val="00E04054"/>
    <w:rsid w:val="00E04164"/>
    <w:rsid w:val="00E042FE"/>
    <w:rsid w:val="00E0462A"/>
    <w:rsid w:val="00E046F7"/>
    <w:rsid w:val="00E05A40"/>
    <w:rsid w:val="00E05D21"/>
    <w:rsid w:val="00E06BB0"/>
    <w:rsid w:val="00E07321"/>
    <w:rsid w:val="00E100A6"/>
    <w:rsid w:val="00E10125"/>
    <w:rsid w:val="00E10AF2"/>
    <w:rsid w:val="00E113EE"/>
    <w:rsid w:val="00E118C2"/>
    <w:rsid w:val="00E11E47"/>
    <w:rsid w:val="00E12129"/>
    <w:rsid w:val="00E121D3"/>
    <w:rsid w:val="00E12626"/>
    <w:rsid w:val="00E126D4"/>
    <w:rsid w:val="00E12B31"/>
    <w:rsid w:val="00E12BE4"/>
    <w:rsid w:val="00E12E38"/>
    <w:rsid w:val="00E12F8B"/>
    <w:rsid w:val="00E131E7"/>
    <w:rsid w:val="00E13686"/>
    <w:rsid w:val="00E13AC9"/>
    <w:rsid w:val="00E13C6C"/>
    <w:rsid w:val="00E13CE2"/>
    <w:rsid w:val="00E14EEE"/>
    <w:rsid w:val="00E15073"/>
    <w:rsid w:val="00E1552B"/>
    <w:rsid w:val="00E15924"/>
    <w:rsid w:val="00E15F6A"/>
    <w:rsid w:val="00E1602D"/>
    <w:rsid w:val="00E16407"/>
    <w:rsid w:val="00E1664A"/>
    <w:rsid w:val="00E166D3"/>
    <w:rsid w:val="00E16B82"/>
    <w:rsid w:val="00E16C45"/>
    <w:rsid w:val="00E17063"/>
    <w:rsid w:val="00E170EB"/>
    <w:rsid w:val="00E174A4"/>
    <w:rsid w:val="00E208EB"/>
    <w:rsid w:val="00E20C88"/>
    <w:rsid w:val="00E20EC5"/>
    <w:rsid w:val="00E210B4"/>
    <w:rsid w:val="00E21938"/>
    <w:rsid w:val="00E21CBA"/>
    <w:rsid w:val="00E2226E"/>
    <w:rsid w:val="00E225C9"/>
    <w:rsid w:val="00E22D27"/>
    <w:rsid w:val="00E230E7"/>
    <w:rsid w:val="00E23149"/>
    <w:rsid w:val="00E2323E"/>
    <w:rsid w:val="00E232B8"/>
    <w:rsid w:val="00E23912"/>
    <w:rsid w:val="00E246CE"/>
    <w:rsid w:val="00E24764"/>
    <w:rsid w:val="00E24C53"/>
    <w:rsid w:val="00E24D60"/>
    <w:rsid w:val="00E24FF3"/>
    <w:rsid w:val="00E2554E"/>
    <w:rsid w:val="00E25A51"/>
    <w:rsid w:val="00E25E76"/>
    <w:rsid w:val="00E26093"/>
    <w:rsid w:val="00E26E5D"/>
    <w:rsid w:val="00E26FCE"/>
    <w:rsid w:val="00E277F6"/>
    <w:rsid w:val="00E30173"/>
    <w:rsid w:val="00E3035D"/>
    <w:rsid w:val="00E3051D"/>
    <w:rsid w:val="00E30BBB"/>
    <w:rsid w:val="00E31257"/>
    <w:rsid w:val="00E31336"/>
    <w:rsid w:val="00E31AF2"/>
    <w:rsid w:val="00E32159"/>
    <w:rsid w:val="00E323FF"/>
    <w:rsid w:val="00E327A3"/>
    <w:rsid w:val="00E32ACF"/>
    <w:rsid w:val="00E32DF2"/>
    <w:rsid w:val="00E32EC6"/>
    <w:rsid w:val="00E32EC9"/>
    <w:rsid w:val="00E32F4C"/>
    <w:rsid w:val="00E33F2B"/>
    <w:rsid w:val="00E34191"/>
    <w:rsid w:val="00E34404"/>
    <w:rsid w:val="00E34CA1"/>
    <w:rsid w:val="00E3507B"/>
    <w:rsid w:val="00E351E3"/>
    <w:rsid w:val="00E3555A"/>
    <w:rsid w:val="00E3564B"/>
    <w:rsid w:val="00E357ED"/>
    <w:rsid w:val="00E358B0"/>
    <w:rsid w:val="00E35AAF"/>
    <w:rsid w:val="00E35F02"/>
    <w:rsid w:val="00E36828"/>
    <w:rsid w:val="00E36ED9"/>
    <w:rsid w:val="00E376B5"/>
    <w:rsid w:val="00E37C92"/>
    <w:rsid w:val="00E37D87"/>
    <w:rsid w:val="00E40F6D"/>
    <w:rsid w:val="00E4122A"/>
    <w:rsid w:val="00E41626"/>
    <w:rsid w:val="00E41987"/>
    <w:rsid w:val="00E41A0F"/>
    <w:rsid w:val="00E41B48"/>
    <w:rsid w:val="00E41C7C"/>
    <w:rsid w:val="00E41F11"/>
    <w:rsid w:val="00E41F62"/>
    <w:rsid w:val="00E41F71"/>
    <w:rsid w:val="00E42444"/>
    <w:rsid w:val="00E42875"/>
    <w:rsid w:val="00E436E4"/>
    <w:rsid w:val="00E43E04"/>
    <w:rsid w:val="00E442AD"/>
    <w:rsid w:val="00E44E7E"/>
    <w:rsid w:val="00E456E6"/>
    <w:rsid w:val="00E45F22"/>
    <w:rsid w:val="00E46E51"/>
    <w:rsid w:val="00E46F9C"/>
    <w:rsid w:val="00E47099"/>
    <w:rsid w:val="00E470C3"/>
    <w:rsid w:val="00E471AC"/>
    <w:rsid w:val="00E47625"/>
    <w:rsid w:val="00E47B79"/>
    <w:rsid w:val="00E50269"/>
    <w:rsid w:val="00E50307"/>
    <w:rsid w:val="00E509B9"/>
    <w:rsid w:val="00E51426"/>
    <w:rsid w:val="00E514F6"/>
    <w:rsid w:val="00E518D6"/>
    <w:rsid w:val="00E519D4"/>
    <w:rsid w:val="00E522DA"/>
    <w:rsid w:val="00E52472"/>
    <w:rsid w:val="00E52AFC"/>
    <w:rsid w:val="00E52E1B"/>
    <w:rsid w:val="00E52E9A"/>
    <w:rsid w:val="00E53B2B"/>
    <w:rsid w:val="00E53B5F"/>
    <w:rsid w:val="00E548A4"/>
    <w:rsid w:val="00E5497F"/>
    <w:rsid w:val="00E549D4"/>
    <w:rsid w:val="00E54C30"/>
    <w:rsid w:val="00E54E40"/>
    <w:rsid w:val="00E54F9C"/>
    <w:rsid w:val="00E55793"/>
    <w:rsid w:val="00E5607C"/>
    <w:rsid w:val="00E5629F"/>
    <w:rsid w:val="00E57302"/>
    <w:rsid w:val="00E57334"/>
    <w:rsid w:val="00E573DC"/>
    <w:rsid w:val="00E5755E"/>
    <w:rsid w:val="00E57B3B"/>
    <w:rsid w:val="00E60029"/>
    <w:rsid w:val="00E600B9"/>
    <w:rsid w:val="00E60624"/>
    <w:rsid w:val="00E609E6"/>
    <w:rsid w:val="00E60A7F"/>
    <w:rsid w:val="00E60F41"/>
    <w:rsid w:val="00E61696"/>
    <w:rsid w:val="00E61D57"/>
    <w:rsid w:val="00E622A7"/>
    <w:rsid w:val="00E623D5"/>
    <w:rsid w:val="00E62D6C"/>
    <w:rsid w:val="00E6348B"/>
    <w:rsid w:val="00E636ED"/>
    <w:rsid w:val="00E63A40"/>
    <w:rsid w:val="00E63BEE"/>
    <w:rsid w:val="00E63CE2"/>
    <w:rsid w:val="00E6405F"/>
    <w:rsid w:val="00E654AF"/>
    <w:rsid w:val="00E65795"/>
    <w:rsid w:val="00E65C7F"/>
    <w:rsid w:val="00E65D34"/>
    <w:rsid w:val="00E66267"/>
    <w:rsid w:val="00E664A8"/>
    <w:rsid w:val="00E66DE1"/>
    <w:rsid w:val="00E67B5C"/>
    <w:rsid w:val="00E67F36"/>
    <w:rsid w:val="00E67FC6"/>
    <w:rsid w:val="00E70AD9"/>
    <w:rsid w:val="00E70DF2"/>
    <w:rsid w:val="00E714E5"/>
    <w:rsid w:val="00E717A2"/>
    <w:rsid w:val="00E7195B"/>
    <w:rsid w:val="00E71DAA"/>
    <w:rsid w:val="00E72383"/>
    <w:rsid w:val="00E725C9"/>
    <w:rsid w:val="00E728DC"/>
    <w:rsid w:val="00E72D39"/>
    <w:rsid w:val="00E72D67"/>
    <w:rsid w:val="00E736DC"/>
    <w:rsid w:val="00E73741"/>
    <w:rsid w:val="00E7397F"/>
    <w:rsid w:val="00E73C4B"/>
    <w:rsid w:val="00E73D12"/>
    <w:rsid w:val="00E73D28"/>
    <w:rsid w:val="00E73F4F"/>
    <w:rsid w:val="00E7424C"/>
    <w:rsid w:val="00E7432B"/>
    <w:rsid w:val="00E748D5"/>
    <w:rsid w:val="00E749D0"/>
    <w:rsid w:val="00E753A0"/>
    <w:rsid w:val="00E75712"/>
    <w:rsid w:val="00E75F07"/>
    <w:rsid w:val="00E76780"/>
    <w:rsid w:val="00E76AC3"/>
    <w:rsid w:val="00E76FE1"/>
    <w:rsid w:val="00E775B5"/>
    <w:rsid w:val="00E77770"/>
    <w:rsid w:val="00E77829"/>
    <w:rsid w:val="00E77830"/>
    <w:rsid w:val="00E77B92"/>
    <w:rsid w:val="00E80425"/>
    <w:rsid w:val="00E80A0A"/>
    <w:rsid w:val="00E80DB8"/>
    <w:rsid w:val="00E81402"/>
    <w:rsid w:val="00E81564"/>
    <w:rsid w:val="00E82163"/>
    <w:rsid w:val="00E82382"/>
    <w:rsid w:val="00E824CF"/>
    <w:rsid w:val="00E83B5E"/>
    <w:rsid w:val="00E844E4"/>
    <w:rsid w:val="00E84E49"/>
    <w:rsid w:val="00E85176"/>
    <w:rsid w:val="00E85219"/>
    <w:rsid w:val="00E85232"/>
    <w:rsid w:val="00E8546C"/>
    <w:rsid w:val="00E85CAC"/>
    <w:rsid w:val="00E86547"/>
    <w:rsid w:val="00E86C74"/>
    <w:rsid w:val="00E87BBD"/>
    <w:rsid w:val="00E87E20"/>
    <w:rsid w:val="00E87F91"/>
    <w:rsid w:val="00E90702"/>
    <w:rsid w:val="00E90766"/>
    <w:rsid w:val="00E90943"/>
    <w:rsid w:val="00E90B6D"/>
    <w:rsid w:val="00E90C54"/>
    <w:rsid w:val="00E90CC4"/>
    <w:rsid w:val="00E910CF"/>
    <w:rsid w:val="00E913D8"/>
    <w:rsid w:val="00E9183A"/>
    <w:rsid w:val="00E91AEC"/>
    <w:rsid w:val="00E91DFD"/>
    <w:rsid w:val="00E92204"/>
    <w:rsid w:val="00E9253F"/>
    <w:rsid w:val="00E92ABD"/>
    <w:rsid w:val="00E92B27"/>
    <w:rsid w:val="00E92C0D"/>
    <w:rsid w:val="00E93170"/>
    <w:rsid w:val="00E93A4C"/>
    <w:rsid w:val="00E93FC8"/>
    <w:rsid w:val="00E9459B"/>
    <w:rsid w:val="00E946E2"/>
    <w:rsid w:val="00E94E09"/>
    <w:rsid w:val="00E95159"/>
    <w:rsid w:val="00E95658"/>
    <w:rsid w:val="00E95B9B"/>
    <w:rsid w:val="00E9650E"/>
    <w:rsid w:val="00E9670A"/>
    <w:rsid w:val="00E97247"/>
    <w:rsid w:val="00E97BCA"/>
    <w:rsid w:val="00EA0448"/>
    <w:rsid w:val="00EA07A8"/>
    <w:rsid w:val="00EA111C"/>
    <w:rsid w:val="00EA14FE"/>
    <w:rsid w:val="00EA2F4A"/>
    <w:rsid w:val="00EA3C9B"/>
    <w:rsid w:val="00EA414F"/>
    <w:rsid w:val="00EA48A0"/>
    <w:rsid w:val="00EA4D33"/>
    <w:rsid w:val="00EA51B8"/>
    <w:rsid w:val="00EA5630"/>
    <w:rsid w:val="00EA594C"/>
    <w:rsid w:val="00EA5BBA"/>
    <w:rsid w:val="00EA5DFC"/>
    <w:rsid w:val="00EA6029"/>
    <w:rsid w:val="00EA6838"/>
    <w:rsid w:val="00EA6B2B"/>
    <w:rsid w:val="00EA6FBF"/>
    <w:rsid w:val="00EA72F0"/>
    <w:rsid w:val="00EA747D"/>
    <w:rsid w:val="00EA767C"/>
    <w:rsid w:val="00EA7EDB"/>
    <w:rsid w:val="00EB0E4B"/>
    <w:rsid w:val="00EB1164"/>
    <w:rsid w:val="00EB1844"/>
    <w:rsid w:val="00EB2122"/>
    <w:rsid w:val="00EB2D4F"/>
    <w:rsid w:val="00EB2E5D"/>
    <w:rsid w:val="00EB332D"/>
    <w:rsid w:val="00EB354B"/>
    <w:rsid w:val="00EB3C0A"/>
    <w:rsid w:val="00EB3F4C"/>
    <w:rsid w:val="00EB3FC5"/>
    <w:rsid w:val="00EB553C"/>
    <w:rsid w:val="00EB5A6F"/>
    <w:rsid w:val="00EB6A23"/>
    <w:rsid w:val="00EB7041"/>
    <w:rsid w:val="00EB7381"/>
    <w:rsid w:val="00EB7743"/>
    <w:rsid w:val="00EC0562"/>
    <w:rsid w:val="00EC0A25"/>
    <w:rsid w:val="00EC0C72"/>
    <w:rsid w:val="00EC0EA1"/>
    <w:rsid w:val="00EC1BC9"/>
    <w:rsid w:val="00EC1E34"/>
    <w:rsid w:val="00EC2357"/>
    <w:rsid w:val="00EC2C22"/>
    <w:rsid w:val="00EC34B6"/>
    <w:rsid w:val="00EC3AE1"/>
    <w:rsid w:val="00EC3C5A"/>
    <w:rsid w:val="00EC4033"/>
    <w:rsid w:val="00EC4070"/>
    <w:rsid w:val="00EC4644"/>
    <w:rsid w:val="00EC4967"/>
    <w:rsid w:val="00EC5FBE"/>
    <w:rsid w:val="00EC5FE6"/>
    <w:rsid w:val="00EC676F"/>
    <w:rsid w:val="00EC69EA"/>
    <w:rsid w:val="00EC7207"/>
    <w:rsid w:val="00EC75D7"/>
    <w:rsid w:val="00EC7EA1"/>
    <w:rsid w:val="00ED07BE"/>
    <w:rsid w:val="00ED12FC"/>
    <w:rsid w:val="00ED1894"/>
    <w:rsid w:val="00ED1933"/>
    <w:rsid w:val="00ED1F36"/>
    <w:rsid w:val="00ED2C39"/>
    <w:rsid w:val="00ED3876"/>
    <w:rsid w:val="00ED3BA9"/>
    <w:rsid w:val="00ED4E2A"/>
    <w:rsid w:val="00ED4EC9"/>
    <w:rsid w:val="00ED53CE"/>
    <w:rsid w:val="00ED57A6"/>
    <w:rsid w:val="00ED598D"/>
    <w:rsid w:val="00ED636B"/>
    <w:rsid w:val="00ED7727"/>
    <w:rsid w:val="00ED79E7"/>
    <w:rsid w:val="00ED7CAB"/>
    <w:rsid w:val="00EE05D1"/>
    <w:rsid w:val="00EE0637"/>
    <w:rsid w:val="00EE06A3"/>
    <w:rsid w:val="00EE0A29"/>
    <w:rsid w:val="00EE0D08"/>
    <w:rsid w:val="00EE109E"/>
    <w:rsid w:val="00EE1DD1"/>
    <w:rsid w:val="00EE206B"/>
    <w:rsid w:val="00EE209F"/>
    <w:rsid w:val="00EE21C2"/>
    <w:rsid w:val="00EE26A5"/>
    <w:rsid w:val="00EE2F09"/>
    <w:rsid w:val="00EE3142"/>
    <w:rsid w:val="00EE3B95"/>
    <w:rsid w:val="00EE48F9"/>
    <w:rsid w:val="00EE502B"/>
    <w:rsid w:val="00EE5209"/>
    <w:rsid w:val="00EE62A7"/>
    <w:rsid w:val="00EE670A"/>
    <w:rsid w:val="00EE67CD"/>
    <w:rsid w:val="00EE69D0"/>
    <w:rsid w:val="00EE6A73"/>
    <w:rsid w:val="00EE6FF5"/>
    <w:rsid w:val="00EE752E"/>
    <w:rsid w:val="00EE7A5E"/>
    <w:rsid w:val="00EF037B"/>
    <w:rsid w:val="00EF0B2B"/>
    <w:rsid w:val="00EF0F96"/>
    <w:rsid w:val="00EF18F9"/>
    <w:rsid w:val="00EF2906"/>
    <w:rsid w:val="00EF2A94"/>
    <w:rsid w:val="00EF2B63"/>
    <w:rsid w:val="00EF2EDB"/>
    <w:rsid w:val="00EF414B"/>
    <w:rsid w:val="00EF41FF"/>
    <w:rsid w:val="00EF49B8"/>
    <w:rsid w:val="00EF50CA"/>
    <w:rsid w:val="00EF56A8"/>
    <w:rsid w:val="00EF56E3"/>
    <w:rsid w:val="00EF59E5"/>
    <w:rsid w:val="00EF5F54"/>
    <w:rsid w:val="00EF6541"/>
    <w:rsid w:val="00EF68CF"/>
    <w:rsid w:val="00EF6B87"/>
    <w:rsid w:val="00EF6BEA"/>
    <w:rsid w:val="00EF7201"/>
    <w:rsid w:val="00EF743A"/>
    <w:rsid w:val="00EF7460"/>
    <w:rsid w:val="00EF790B"/>
    <w:rsid w:val="00EF7BA4"/>
    <w:rsid w:val="00EF7D0A"/>
    <w:rsid w:val="00EF7E5B"/>
    <w:rsid w:val="00F001FD"/>
    <w:rsid w:val="00F002B2"/>
    <w:rsid w:val="00F00368"/>
    <w:rsid w:val="00F00C07"/>
    <w:rsid w:val="00F00C91"/>
    <w:rsid w:val="00F00CA3"/>
    <w:rsid w:val="00F01511"/>
    <w:rsid w:val="00F01B49"/>
    <w:rsid w:val="00F01D08"/>
    <w:rsid w:val="00F026C8"/>
    <w:rsid w:val="00F028C5"/>
    <w:rsid w:val="00F02DBD"/>
    <w:rsid w:val="00F02E7C"/>
    <w:rsid w:val="00F03B3F"/>
    <w:rsid w:val="00F03FCF"/>
    <w:rsid w:val="00F03FD2"/>
    <w:rsid w:val="00F0402B"/>
    <w:rsid w:val="00F04D1C"/>
    <w:rsid w:val="00F04E32"/>
    <w:rsid w:val="00F05388"/>
    <w:rsid w:val="00F05780"/>
    <w:rsid w:val="00F057E9"/>
    <w:rsid w:val="00F05A10"/>
    <w:rsid w:val="00F061A2"/>
    <w:rsid w:val="00F062A0"/>
    <w:rsid w:val="00F06890"/>
    <w:rsid w:val="00F06A93"/>
    <w:rsid w:val="00F06B3B"/>
    <w:rsid w:val="00F06CCA"/>
    <w:rsid w:val="00F06FC6"/>
    <w:rsid w:val="00F0777D"/>
    <w:rsid w:val="00F07865"/>
    <w:rsid w:val="00F0795A"/>
    <w:rsid w:val="00F079EB"/>
    <w:rsid w:val="00F07D91"/>
    <w:rsid w:val="00F103AC"/>
    <w:rsid w:val="00F10699"/>
    <w:rsid w:val="00F1088A"/>
    <w:rsid w:val="00F10C69"/>
    <w:rsid w:val="00F11192"/>
    <w:rsid w:val="00F113DE"/>
    <w:rsid w:val="00F11F18"/>
    <w:rsid w:val="00F12334"/>
    <w:rsid w:val="00F127F8"/>
    <w:rsid w:val="00F12803"/>
    <w:rsid w:val="00F12CF1"/>
    <w:rsid w:val="00F134D1"/>
    <w:rsid w:val="00F1377E"/>
    <w:rsid w:val="00F139BD"/>
    <w:rsid w:val="00F13B26"/>
    <w:rsid w:val="00F13C08"/>
    <w:rsid w:val="00F13DA2"/>
    <w:rsid w:val="00F13F1F"/>
    <w:rsid w:val="00F13F28"/>
    <w:rsid w:val="00F13F3C"/>
    <w:rsid w:val="00F140A6"/>
    <w:rsid w:val="00F14679"/>
    <w:rsid w:val="00F148C2"/>
    <w:rsid w:val="00F14965"/>
    <w:rsid w:val="00F14D50"/>
    <w:rsid w:val="00F150BF"/>
    <w:rsid w:val="00F15A3F"/>
    <w:rsid w:val="00F15A68"/>
    <w:rsid w:val="00F15E69"/>
    <w:rsid w:val="00F167A3"/>
    <w:rsid w:val="00F17088"/>
    <w:rsid w:val="00F178E7"/>
    <w:rsid w:val="00F17D94"/>
    <w:rsid w:val="00F17FC1"/>
    <w:rsid w:val="00F20497"/>
    <w:rsid w:val="00F205B5"/>
    <w:rsid w:val="00F20976"/>
    <w:rsid w:val="00F20A6D"/>
    <w:rsid w:val="00F21562"/>
    <w:rsid w:val="00F2188C"/>
    <w:rsid w:val="00F21A06"/>
    <w:rsid w:val="00F21CBF"/>
    <w:rsid w:val="00F21ED0"/>
    <w:rsid w:val="00F222A0"/>
    <w:rsid w:val="00F223E6"/>
    <w:rsid w:val="00F22DA5"/>
    <w:rsid w:val="00F22EBB"/>
    <w:rsid w:val="00F231BF"/>
    <w:rsid w:val="00F23366"/>
    <w:rsid w:val="00F23601"/>
    <w:rsid w:val="00F23863"/>
    <w:rsid w:val="00F24623"/>
    <w:rsid w:val="00F2469A"/>
    <w:rsid w:val="00F249EF"/>
    <w:rsid w:val="00F25023"/>
    <w:rsid w:val="00F2562D"/>
    <w:rsid w:val="00F26137"/>
    <w:rsid w:val="00F26584"/>
    <w:rsid w:val="00F26A09"/>
    <w:rsid w:val="00F26F5B"/>
    <w:rsid w:val="00F2749E"/>
    <w:rsid w:val="00F27750"/>
    <w:rsid w:val="00F277C2"/>
    <w:rsid w:val="00F302C1"/>
    <w:rsid w:val="00F307F3"/>
    <w:rsid w:val="00F309F9"/>
    <w:rsid w:val="00F30AF8"/>
    <w:rsid w:val="00F30EF7"/>
    <w:rsid w:val="00F3131A"/>
    <w:rsid w:val="00F31768"/>
    <w:rsid w:val="00F31F44"/>
    <w:rsid w:val="00F32010"/>
    <w:rsid w:val="00F3249B"/>
    <w:rsid w:val="00F32A1F"/>
    <w:rsid w:val="00F343B8"/>
    <w:rsid w:val="00F34A37"/>
    <w:rsid w:val="00F34DA1"/>
    <w:rsid w:val="00F35AF7"/>
    <w:rsid w:val="00F35E1A"/>
    <w:rsid w:val="00F361F9"/>
    <w:rsid w:val="00F365A3"/>
    <w:rsid w:val="00F3709C"/>
    <w:rsid w:val="00F37FC0"/>
    <w:rsid w:val="00F40568"/>
    <w:rsid w:val="00F4081D"/>
    <w:rsid w:val="00F415E7"/>
    <w:rsid w:val="00F41B82"/>
    <w:rsid w:val="00F42BE4"/>
    <w:rsid w:val="00F43035"/>
    <w:rsid w:val="00F43E55"/>
    <w:rsid w:val="00F43F55"/>
    <w:rsid w:val="00F442FA"/>
    <w:rsid w:val="00F446B2"/>
    <w:rsid w:val="00F44828"/>
    <w:rsid w:val="00F44875"/>
    <w:rsid w:val="00F4545E"/>
    <w:rsid w:val="00F45EF8"/>
    <w:rsid w:val="00F46695"/>
    <w:rsid w:val="00F47544"/>
    <w:rsid w:val="00F4768D"/>
    <w:rsid w:val="00F47995"/>
    <w:rsid w:val="00F47C3A"/>
    <w:rsid w:val="00F5055B"/>
    <w:rsid w:val="00F506DB"/>
    <w:rsid w:val="00F5099B"/>
    <w:rsid w:val="00F51A50"/>
    <w:rsid w:val="00F51B2D"/>
    <w:rsid w:val="00F51B2E"/>
    <w:rsid w:val="00F51FC0"/>
    <w:rsid w:val="00F5216C"/>
    <w:rsid w:val="00F52238"/>
    <w:rsid w:val="00F52623"/>
    <w:rsid w:val="00F52770"/>
    <w:rsid w:val="00F53136"/>
    <w:rsid w:val="00F5325E"/>
    <w:rsid w:val="00F53579"/>
    <w:rsid w:val="00F53D45"/>
    <w:rsid w:val="00F53E8E"/>
    <w:rsid w:val="00F542A7"/>
    <w:rsid w:val="00F54323"/>
    <w:rsid w:val="00F54612"/>
    <w:rsid w:val="00F548D0"/>
    <w:rsid w:val="00F5538F"/>
    <w:rsid w:val="00F5539B"/>
    <w:rsid w:val="00F556F4"/>
    <w:rsid w:val="00F5576B"/>
    <w:rsid w:val="00F559DD"/>
    <w:rsid w:val="00F55EC2"/>
    <w:rsid w:val="00F57574"/>
    <w:rsid w:val="00F575B9"/>
    <w:rsid w:val="00F57677"/>
    <w:rsid w:val="00F57AC1"/>
    <w:rsid w:val="00F608DD"/>
    <w:rsid w:val="00F608E8"/>
    <w:rsid w:val="00F60D53"/>
    <w:rsid w:val="00F61D0C"/>
    <w:rsid w:val="00F623BB"/>
    <w:rsid w:val="00F625B7"/>
    <w:rsid w:val="00F626E9"/>
    <w:rsid w:val="00F6281F"/>
    <w:rsid w:val="00F62E7D"/>
    <w:rsid w:val="00F635EE"/>
    <w:rsid w:val="00F63C72"/>
    <w:rsid w:val="00F63E9D"/>
    <w:rsid w:val="00F64CC2"/>
    <w:rsid w:val="00F65765"/>
    <w:rsid w:val="00F65AC0"/>
    <w:rsid w:val="00F668F6"/>
    <w:rsid w:val="00F669D7"/>
    <w:rsid w:val="00F67750"/>
    <w:rsid w:val="00F67B73"/>
    <w:rsid w:val="00F67CEA"/>
    <w:rsid w:val="00F67FA7"/>
    <w:rsid w:val="00F709FF"/>
    <w:rsid w:val="00F712A1"/>
    <w:rsid w:val="00F715D8"/>
    <w:rsid w:val="00F721B8"/>
    <w:rsid w:val="00F724CF"/>
    <w:rsid w:val="00F7294D"/>
    <w:rsid w:val="00F7330D"/>
    <w:rsid w:val="00F7362A"/>
    <w:rsid w:val="00F73A97"/>
    <w:rsid w:val="00F73E68"/>
    <w:rsid w:val="00F74912"/>
    <w:rsid w:val="00F74948"/>
    <w:rsid w:val="00F74E1B"/>
    <w:rsid w:val="00F75B6F"/>
    <w:rsid w:val="00F75C6D"/>
    <w:rsid w:val="00F7606B"/>
    <w:rsid w:val="00F768A3"/>
    <w:rsid w:val="00F76E54"/>
    <w:rsid w:val="00F76E86"/>
    <w:rsid w:val="00F770B1"/>
    <w:rsid w:val="00F7745E"/>
    <w:rsid w:val="00F774FD"/>
    <w:rsid w:val="00F775D8"/>
    <w:rsid w:val="00F7779F"/>
    <w:rsid w:val="00F77811"/>
    <w:rsid w:val="00F77F5C"/>
    <w:rsid w:val="00F800A4"/>
    <w:rsid w:val="00F80D8E"/>
    <w:rsid w:val="00F81073"/>
    <w:rsid w:val="00F8156C"/>
    <w:rsid w:val="00F81A41"/>
    <w:rsid w:val="00F827A1"/>
    <w:rsid w:val="00F8282D"/>
    <w:rsid w:val="00F82C99"/>
    <w:rsid w:val="00F830D3"/>
    <w:rsid w:val="00F83483"/>
    <w:rsid w:val="00F836F9"/>
    <w:rsid w:val="00F8410C"/>
    <w:rsid w:val="00F84499"/>
    <w:rsid w:val="00F84575"/>
    <w:rsid w:val="00F845BB"/>
    <w:rsid w:val="00F8482C"/>
    <w:rsid w:val="00F84955"/>
    <w:rsid w:val="00F84B1D"/>
    <w:rsid w:val="00F84BA2"/>
    <w:rsid w:val="00F84BCB"/>
    <w:rsid w:val="00F84F9F"/>
    <w:rsid w:val="00F854F3"/>
    <w:rsid w:val="00F8662A"/>
    <w:rsid w:val="00F86AFE"/>
    <w:rsid w:val="00F86F0D"/>
    <w:rsid w:val="00F90259"/>
    <w:rsid w:val="00F90B19"/>
    <w:rsid w:val="00F90E09"/>
    <w:rsid w:val="00F90E3F"/>
    <w:rsid w:val="00F90ECF"/>
    <w:rsid w:val="00F911D6"/>
    <w:rsid w:val="00F918DF"/>
    <w:rsid w:val="00F91A12"/>
    <w:rsid w:val="00F91E66"/>
    <w:rsid w:val="00F91F0F"/>
    <w:rsid w:val="00F9208D"/>
    <w:rsid w:val="00F923E4"/>
    <w:rsid w:val="00F9288D"/>
    <w:rsid w:val="00F929F1"/>
    <w:rsid w:val="00F92D02"/>
    <w:rsid w:val="00F92F07"/>
    <w:rsid w:val="00F93B80"/>
    <w:rsid w:val="00F93D2E"/>
    <w:rsid w:val="00F9431A"/>
    <w:rsid w:val="00F9499C"/>
    <w:rsid w:val="00F949F3"/>
    <w:rsid w:val="00F94B15"/>
    <w:rsid w:val="00F94FEE"/>
    <w:rsid w:val="00F95DA3"/>
    <w:rsid w:val="00F95F32"/>
    <w:rsid w:val="00F968AD"/>
    <w:rsid w:val="00F97047"/>
    <w:rsid w:val="00F97D7E"/>
    <w:rsid w:val="00FA08FA"/>
    <w:rsid w:val="00FA09F8"/>
    <w:rsid w:val="00FA0D37"/>
    <w:rsid w:val="00FA0E23"/>
    <w:rsid w:val="00FA1ADD"/>
    <w:rsid w:val="00FA1DB7"/>
    <w:rsid w:val="00FA2115"/>
    <w:rsid w:val="00FA29E2"/>
    <w:rsid w:val="00FA2A9A"/>
    <w:rsid w:val="00FA2D01"/>
    <w:rsid w:val="00FA31AC"/>
    <w:rsid w:val="00FA3454"/>
    <w:rsid w:val="00FA39E3"/>
    <w:rsid w:val="00FA4A64"/>
    <w:rsid w:val="00FA5117"/>
    <w:rsid w:val="00FA5223"/>
    <w:rsid w:val="00FA564B"/>
    <w:rsid w:val="00FA5774"/>
    <w:rsid w:val="00FA5A0D"/>
    <w:rsid w:val="00FA5C54"/>
    <w:rsid w:val="00FA623B"/>
    <w:rsid w:val="00FA678B"/>
    <w:rsid w:val="00FA6942"/>
    <w:rsid w:val="00FA6CB1"/>
    <w:rsid w:val="00FA6E11"/>
    <w:rsid w:val="00FA7748"/>
    <w:rsid w:val="00FB0591"/>
    <w:rsid w:val="00FB075B"/>
    <w:rsid w:val="00FB117B"/>
    <w:rsid w:val="00FB1427"/>
    <w:rsid w:val="00FB1439"/>
    <w:rsid w:val="00FB144A"/>
    <w:rsid w:val="00FB1A6B"/>
    <w:rsid w:val="00FB1FAC"/>
    <w:rsid w:val="00FB24DD"/>
    <w:rsid w:val="00FB2525"/>
    <w:rsid w:val="00FB2883"/>
    <w:rsid w:val="00FB390A"/>
    <w:rsid w:val="00FB585D"/>
    <w:rsid w:val="00FB58E0"/>
    <w:rsid w:val="00FB5DBE"/>
    <w:rsid w:val="00FB6120"/>
    <w:rsid w:val="00FB64F9"/>
    <w:rsid w:val="00FB65C8"/>
    <w:rsid w:val="00FB6BEA"/>
    <w:rsid w:val="00FB72F1"/>
    <w:rsid w:val="00FB79AC"/>
    <w:rsid w:val="00FB7AA6"/>
    <w:rsid w:val="00FB7CB4"/>
    <w:rsid w:val="00FC0046"/>
    <w:rsid w:val="00FC0BA4"/>
    <w:rsid w:val="00FC0EDA"/>
    <w:rsid w:val="00FC0FF0"/>
    <w:rsid w:val="00FC1733"/>
    <w:rsid w:val="00FC1743"/>
    <w:rsid w:val="00FC1781"/>
    <w:rsid w:val="00FC18DB"/>
    <w:rsid w:val="00FC1C03"/>
    <w:rsid w:val="00FC2042"/>
    <w:rsid w:val="00FC26DA"/>
    <w:rsid w:val="00FC27EF"/>
    <w:rsid w:val="00FC3496"/>
    <w:rsid w:val="00FC37B9"/>
    <w:rsid w:val="00FC3CA5"/>
    <w:rsid w:val="00FC40F3"/>
    <w:rsid w:val="00FC47F5"/>
    <w:rsid w:val="00FC4D81"/>
    <w:rsid w:val="00FC4E15"/>
    <w:rsid w:val="00FC5017"/>
    <w:rsid w:val="00FC56FF"/>
    <w:rsid w:val="00FC598E"/>
    <w:rsid w:val="00FC59FC"/>
    <w:rsid w:val="00FC5DA5"/>
    <w:rsid w:val="00FC5E56"/>
    <w:rsid w:val="00FC658B"/>
    <w:rsid w:val="00FC661A"/>
    <w:rsid w:val="00FC6878"/>
    <w:rsid w:val="00FC7E2D"/>
    <w:rsid w:val="00FC7EAF"/>
    <w:rsid w:val="00FD0129"/>
    <w:rsid w:val="00FD067E"/>
    <w:rsid w:val="00FD0CB8"/>
    <w:rsid w:val="00FD0F33"/>
    <w:rsid w:val="00FD0F85"/>
    <w:rsid w:val="00FD1E32"/>
    <w:rsid w:val="00FD2503"/>
    <w:rsid w:val="00FD2A2F"/>
    <w:rsid w:val="00FD2AD3"/>
    <w:rsid w:val="00FD2DFD"/>
    <w:rsid w:val="00FD3829"/>
    <w:rsid w:val="00FD3953"/>
    <w:rsid w:val="00FD3AEE"/>
    <w:rsid w:val="00FD3B7B"/>
    <w:rsid w:val="00FD448A"/>
    <w:rsid w:val="00FD47AF"/>
    <w:rsid w:val="00FD4A30"/>
    <w:rsid w:val="00FD6776"/>
    <w:rsid w:val="00FD6BBE"/>
    <w:rsid w:val="00FD6F5D"/>
    <w:rsid w:val="00FD7061"/>
    <w:rsid w:val="00FD71D7"/>
    <w:rsid w:val="00FD7B07"/>
    <w:rsid w:val="00FD7E67"/>
    <w:rsid w:val="00FE094E"/>
    <w:rsid w:val="00FE0B29"/>
    <w:rsid w:val="00FE1296"/>
    <w:rsid w:val="00FE188D"/>
    <w:rsid w:val="00FE1D9C"/>
    <w:rsid w:val="00FE20B3"/>
    <w:rsid w:val="00FE20D7"/>
    <w:rsid w:val="00FE2ABC"/>
    <w:rsid w:val="00FE2E17"/>
    <w:rsid w:val="00FE3060"/>
    <w:rsid w:val="00FE3431"/>
    <w:rsid w:val="00FE36DE"/>
    <w:rsid w:val="00FE385B"/>
    <w:rsid w:val="00FE39F3"/>
    <w:rsid w:val="00FE4366"/>
    <w:rsid w:val="00FE44A8"/>
    <w:rsid w:val="00FE480D"/>
    <w:rsid w:val="00FE4AB5"/>
    <w:rsid w:val="00FE5200"/>
    <w:rsid w:val="00FE6253"/>
    <w:rsid w:val="00FE63DA"/>
    <w:rsid w:val="00FE6580"/>
    <w:rsid w:val="00FE6746"/>
    <w:rsid w:val="00FE6779"/>
    <w:rsid w:val="00FE6AA5"/>
    <w:rsid w:val="00FE73D2"/>
    <w:rsid w:val="00FE79C2"/>
    <w:rsid w:val="00FE7ECB"/>
    <w:rsid w:val="00FF02CE"/>
    <w:rsid w:val="00FF0F77"/>
    <w:rsid w:val="00FF10C9"/>
    <w:rsid w:val="00FF1138"/>
    <w:rsid w:val="00FF1556"/>
    <w:rsid w:val="00FF1C7B"/>
    <w:rsid w:val="00FF2966"/>
    <w:rsid w:val="00FF30DF"/>
    <w:rsid w:val="00FF32B6"/>
    <w:rsid w:val="00FF392C"/>
    <w:rsid w:val="00FF3C62"/>
    <w:rsid w:val="00FF3EA4"/>
    <w:rsid w:val="00FF43C5"/>
    <w:rsid w:val="00FF4418"/>
    <w:rsid w:val="00FF52CF"/>
    <w:rsid w:val="00FF53FE"/>
    <w:rsid w:val="00FF55D4"/>
    <w:rsid w:val="00FF5B86"/>
    <w:rsid w:val="00FF5D7A"/>
    <w:rsid w:val="00FF61C9"/>
    <w:rsid w:val="00FF71EE"/>
    <w:rsid w:val="00FF7B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5EB7F67"/>
  <w15:docId w15:val="{4D3FC707-E5E9-4D02-98E5-34AF207F8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F0D78"/>
    <w:pPr>
      <w:spacing w:after="160" w:line="259" w:lineRule="auto"/>
    </w:pPr>
    <w:rPr>
      <w:rFonts w:eastAsiaTheme="minorEastAsia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037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CE67A7"/>
    <w:pPr>
      <w:spacing w:after="0" w:line="240" w:lineRule="auto"/>
    </w:pPr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CE67A7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6BA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6BAE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96BAE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964BC6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64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64BC6"/>
    <w:rPr>
      <w:rFonts w:ascii="Tahoma" w:eastAsiaTheme="minorEastAsi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A2FAF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A2FAF"/>
    <w:rPr>
      <w:rFonts w:eastAsiaTheme="minorEastAsia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2037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table" w:styleId="Tabela-Siatka">
    <w:name w:val="Table Grid"/>
    <w:basedOn w:val="Standardowy"/>
    <w:uiPriority w:val="59"/>
    <w:rsid w:val="004B0F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markedcontent">
    <w:name w:val="markedcontent"/>
    <w:basedOn w:val="Domylnaczcionkaakapitu"/>
    <w:rsid w:val="00984C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4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E7180CF8AB4323B16D913656E466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21C684E-C80C-430A-A30F-FB950F5BF74C}"/>
      </w:docPartPr>
      <w:docPartBody>
        <w:p w:rsidR="000E499D" w:rsidRDefault="00A55680" w:rsidP="00A55680">
          <w:pPr>
            <w:pStyle w:val="63E7180CF8AB4323B16D913656E466F77"/>
          </w:pPr>
          <w:r>
            <w:rPr>
              <w:rFonts w:cs="Times New Roman"/>
            </w:rPr>
            <w:t>…………………………………………</w:t>
          </w:r>
        </w:p>
      </w:docPartBody>
    </w:docPart>
    <w:docPart>
      <w:docPartPr>
        <w:name w:val="53543F91453043E38281F458398388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C123095-E9BD-4DCE-9992-E7448DA97AA5}"/>
      </w:docPartPr>
      <w:docPartBody>
        <w:p w:rsidR="000258B8" w:rsidRDefault="00D95E26" w:rsidP="00D95E26">
          <w:pPr>
            <w:pStyle w:val="53543F91453043E38281F4583983881A"/>
          </w:pPr>
          <w:r>
            <w:rPr>
              <w:rStyle w:val="Tekstzastpczy"/>
              <w:rFonts w:eastAsiaTheme="minorHAnsi"/>
              <w:b/>
            </w:rPr>
            <w:t>Podaj datę.</w:t>
          </w:r>
        </w:p>
      </w:docPartBody>
    </w:docPart>
    <w:docPart>
      <w:docPartPr>
        <w:name w:val="640A9BA89BFB4F44B8EBD5D0FF8D30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95C102-E2E5-4115-9EFB-6A190B86DF84}"/>
      </w:docPartPr>
      <w:docPartBody>
        <w:p w:rsidR="000258B8" w:rsidRDefault="00B36B6A" w:rsidP="00B36B6A">
          <w:pPr>
            <w:pStyle w:val="640A9BA89BFB4F44B8EBD5D0FF8D30195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BAD8B06B20EC46C7B4A30BB728A3A0D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0817F2-EC77-46D3-8844-ECE919E1BC03}"/>
      </w:docPartPr>
      <w:docPartBody>
        <w:p w:rsidR="000258B8" w:rsidRDefault="00D95E26" w:rsidP="00D95E26">
          <w:pPr>
            <w:pStyle w:val="BAD8B06B20EC46C7B4A30BB728A3A0D31"/>
          </w:pPr>
          <w:r>
            <w:rPr>
              <w:rFonts w:cs="Times New Roman"/>
            </w:rPr>
            <w:t>……………………………………………………………</w:t>
          </w:r>
        </w:p>
      </w:docPartBody>
    </w:docPart>
    <w:docPart>
      <w:docPartPr>
        <w:name w:val="475DB91FA2634BAB9978D8C735F0A9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F840459-EC10-4877-8F17-EF58FB164847}"/>
      </w:docPartPr>
      <w:docPartBody>
        <w:p w:rsidR="000258B8" w:rsidRDefault="00D95E26" w:rsidP="00D95E26">
          <w:pPr>
            <w:pStyle w:val="475DB91FA2634BAB9978D8C735F0A99F1"/>
          </w:pPr>
          <w:r>
            <w:rPr>
              <w:rFonts w:cs="Times New Roman"/>
            </w:rPr>
            <w:t>………………………………</w:t>
          </w:r>
        </w:p>
      </w:docPartBody>
    </w:docPart>
    <w:docPart>
      <w:docPartPr>
        <w:name w:val="CBACD0D2BC5C4165A82DC80C606F0F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F00D8D3-8F96-48D0-8FFD-34CB9F755190}"/>
      </w:docPartPr>
      <w:docPartBody>
        <w:p w:rsidR="009B0D27" w:rsidRDefault="00B36B6A" w:rsidP="000258B8">
          <w:pPr>
            <w:pStyle w:val="CBACD0D2BC5C4165A82DC80C606F0F15"/>
          </w:pPr>
          <w:r w:rsidRPr="004F3D8C">
            <w:t>………………………………………</w:t>
          </w:r>
        </w:p>
      </w:docPartBody>
    </w:docPart>
    <w:docPart>
      <w:docPartPr>
        <w:name w:val="4260CDA83ADA4546BB5F3AEC2CE6E3E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0168B22-B8E2-4C66-A693-3CC8F3D92860}"/>
      </w:docPartPr>
      <w:docPartBody>
        <w:p w:rsidR="009B0D27" w:rsidRDefault="00B36B6A" w:rsidP="000258B8">
          <w:pPr>
            <w:pStyle w:val="4260CDA83ADA4546BB5F3AEC2CE6E3E1"/>
          </w:pPr>
          <w:r w:rsidRPr="004F3D8C">
            <w:t>……………………………………………</w:t>
          </w:r>
        </w:p>
      </w:docPartBody>
    </w:docPart>
    <w:docPart>
      <w:docPartPr>
        <w:name w:val="2D5C2B6E97554555ABBC1BBC223423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CA2ADC-08DB-4C9D-B795-AB1F46729A95}"/>
      </w:docPartPr>
      <w:docPartBody>
        <w:p w:rsidR="00C24C08" w:rsidRDefault="00B04352" w:rsidP="00B04352">
          <w:pPr>
            <w:pStyle w:val="2D5C2B6E97554555ABBC1BBC2234236C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1A00CF0168DF4DF98717C0A7172455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97094D3-73F1-47B8-9433-18E85432FFD8}"/>
      </w:docPartPr>
      <w:docPartBody>
        <w:p w:rsidR="00C24C08" w:rsidRDefault="00B36B6A" w:rsidP="00B36B6A">
          <w:pPr>
            <w:pStyle w:val="1A00CF0168DF4DF98717C0A71724556C4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3FD5EDE0A2DF4B08BDA8EF7807442DF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ACD0C87-050C-4C57-ABD8-892E3830320A}"/>
      </w:docPartPr>
      <w:docPartBody>
        <w:p w:rsidR="00C24C08" w:rsidRDefault="00B36B6A" w:rsidP="00B36B6A">
          <w:pPr>
            <w:pStyle w:val="3FD5EDE0A2DF4B08BDA8EF7807442DFD4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EEFB945A9CE749478B710172237B09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F5DC776-3AC5-4BF2-B4D8-89AC138DDC49}"/>
      </w:docPartPr>
      <w:docPartBody>
        <w:p w:rsidR="008E38A4" w:rsidRDefault="00B36B6A" w:rsidP="00B36B6A">
          <w:pPr>
            <w:pStyle w:val="EEFB945A9CE749478B710172237B0920"/>
          </w:pPr>
          <w:r>
            <w:rPr>
              <w:rStyle w:val="Tekstzastpczy"/>
            </w:rPr>
            <w:t>……………………………………………………………</w:t>
          </w:r>
          <w:r w:rsidRPr="004E6F52">
            <w:rPr>
              <w:rStyle w:val="Tekstzastpczy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7740"/>
    <w:rsid w:val="000258B8"/>
    <w:rsid w:val="00074CC1"/>
    <w:rsid w:val="000A3308"/>
    <w:rsid w:val="000E499D"/>
    <w:rsid w:val="00180DC1"/>
    <w:rsid w:val="001A28EF"/>
    <w:rsid w:val="001A4DF2"/>
    <w:rsid w:val="002C2C16"/>
    <w:rsid w:val="003017F4"/>
    <w:rsid w:val="00334FAF"/>
    <w:rsid w:val="004E082C"/>
    <w:rsid w:val="00570D44"/>
    <w:rsid w:val="00612210"/>
    <w:rsid w:val="006E2AB5"/>
    <w:rsid w:val="006E2C22"/>
    <w:rsid w:val="00723860"/>
    <w:rsid w:val="0079059C"/>
    <w:rsid w:val="007A0C80"/>
    <w:rsid w:val="00827060"/>
    <w:rsid w:val="00830CEB"/>
    <w:rsid w:val="00843653"/>
    <w:rsid w:val="0086442D"/>
    <w:rsid w:val="00875D57"/>
    <w:rsid w:val="008B4E64"/>
    <w:rsid w:val="008E38A4"/>
    <w:rsid w:val="00956C8F"/>
    <w:rsid w:val="009B0D27"/>
    <w:rsid w:val="009D5A56"/>
    <w:rsid w:val="00A07740"/>
    <w:rsid w:val="00A16BE0"/>
    <w:rsid w:val="00A32369"/>
    <w:rsid w:val="00A55680"/>
    <w:rsid w:val="00AA6CC9"/>
    <w:rsid w:val="00B04352"/>
    <w:rsid w:val="00B36B6A"/>
    <w:rsid w:val="00B77EB8"/>
    <w:rsid w:val="00BF6177"/>
    <w:rsid w:val="00C24C08"/>
    <w:rsid w:val="00CE3813"/>
    <w:rsid w:val="00D261AC"/>
    <w:rsid w:val="00D825CF"/>
    <w:rsid w:val="00D95E26"/>
    <w:rsid w:val="00DC1491"/>
    <w:rsid w:val="00DE3EAE"/>
    <w:rsid w:val="00DF3196"/>
    <w:rsid w:val="00EC1DAE"/>
    <w:rsid w:val="00F13B47"/>
    <w:rsid w:val="00F341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36B6A"/>
    <w:rPr>
      <w:color w:val="808080"/>
    </w:rPr>
  </w:style>
  <w:style w:type="paragraph" w:customStyle="1" w:styleId="685ED635D931440D94EAE9C6FA12C769">
    <w:name w:val="685ED635D931440D94EAE9C6FA12C769"/>
    <w:rsid w:val="00AA6CC9"/>
    <w:pPr>
      <w:spacing w:after="160" w:line="259" w:lineRule="auto"/>
    </w:pPr>
  </w:style>
  <w:style w:type="paragraph" w:customStyle="1" w:styleId="09884E3EA6FB4E469F94DF95D939007B">
    <w:name w:val="09884E3EA6FB4E469F94DF95D939007B"/>
    <w:rsid w:val="00AA6CC9"/>
    <w:pPr>
      <w:spacing w:after="160" w:line="259" w:lineRule="auto"/>
    </w:pPr>
  </w:style>
  <w:style w:type="paragraph" w:customStyle="1" w:styleId="4764E852076B45A4B0BD4E27F7FB7028">
    <w:name w:val="4764E852076B45A4B0BD4E27F7FB7028"/>
    <w:rsid w:val="00AA6CC9"/>
    <w:pPr>
      <w:spacing w:after="160" w:line="259" w:lineRule="auto"/>
    </w:pPr>
  </w:style>
  <w:style w:type="paragraph" w:customStyle="1" w:styleId="63E7180CF8AB4323B16D913656E466F7">
    <w:name w:val="63E7180CF8AB4323B16D913656E466F7"/>
    <w:rsid w:val="00AA6CC9"/>
    <w:pPr>
      <w:spacing w:after="160" w:line="259" w:lineRule="auto"/>
    </w:pPr>
  </w:style>
  <w:style w:type="paragraph" w:customStyle="1" w:styleId="DCF3B1E59FA3456CB9910416313DE0D9">
    <w:name w:val="DCF3B1E59FA3456CB9910416313DE0D9"/>
    <w:rsid w:val="00AA6CC9"/>
    <w:pPr>
      <w:spacing w:after="160" w:line="259" w:lineRule="auto"/>
    </w:pPr>
  </w:style>
  <w:style w:type="paragraph" w:customStyle="1" w:styleId="D9D1FE2E58944BC08D578A444FDD7ECF">
    <w:name w:val="D9D1FE2E58944BC08D578A444FDD7ECF"/>
    <w:rsid w:val="00AA6CC9"/>
    <w:pPr>
      <w:spacing w:after="160" w:line="259" w:lineRule="auto"/>
    </w:pPr>
  </w:style>
  <w:style w:type="paragraph" w:customStyle="1" w:styleId="7CF485ADC27540CA84DDEAC59A817FDA">
    <w:name w:val="7CF485ADC27540CA84DDEAC59A817FDA"/>
    <w:rsid w:val="000E499D"/>
  </w:style>
  <w:style w:type="paragraph" w:customStyle="1" w:styleId="58CE135EF3894970B22FC1C045CE8E3E">
    <w:name w:val="58CE135EF3894970B22FC1C045CE8E3E"/>
    <w:rsid w:val="000E499D"/>
  </w:style>
  <w:style w:type="paragraph" w:customStyle="1" w:styleId="0992B8E56B304942B02587F8857AE94E">
    <w:name w:val="0992B8E56B304942B02587F8857AE94E"/>
    <w:rsid w:val="000E499D"/>
  </w:style>
  <w:style w:type="paragraph" w:customStyle="1" w:styleId="7BCF13311BB64C619FC249ED93137DAB">
    <w:name w:val="7BCF13311BB64C619FC249ED93137DAB"/>
    <w:rsid w:val="000E499D"/>
  </w:style>
  <w:style w:type="paragraph" w:customStyle="1" w:styleId="685ED635D931440D94EAE9C6FA12C7691">
    <w:name w:val="685ED635D931440D94EAE9C6FA12C7691"/>
    <w:rsid w:val="000E499D"/>
    <w:pPr>
      <w:spacing w:after="160" w:line="259" w:lineRule="auto"/>
    </w:pPr>
  </w:style>
  <w:style w:type="paragraph" w:customStyle="1" w:styleId="7CF485ADC27540CA84DDEAC59A817FDA1">
    <w:name w:val="7CF485ADC27540CA84DDEAC59A817FDA1"/>
    <w:rsid w:val="000E499D"/>
    <w:pPr>
      <w:spacing w:after="160" w:line="259" w:lineRule="auto"/>
    </w:pPr>
  </w:style>
  <w:style w:type="paragraph" w:customStyle="1" w:styleId="58CE135EF3894970B22FC1C045CE8E3E1">
    <w:name w:val="58CE135EF3894970B22FC1C045CE8E3E1"/>
    <w:rsid w:val="000E499D"/>
    <w:pPr>
      <w:spacing w:after="160" w:line="259" w:lineRule="auto"/>
    </w:pPr>
  </w:style>
  <w:style w:type="paragraph" w:customStyle="1" w:styleId="09884E3EA6FB4E469F94DF95D939007B1">
    <w:name w:val="09884E3EA6FB4E469F94DF95D939007B1"/>
    <w:rsid w:val="000E499D"/>
    <w:pPr>
      <w:spacing w:after="160" w:line="259" w:lineRule="auto"/>
    </w:pPr>
  </w:style>
  <w:style w:type="paragraph" w:customStyle="1" w:styleId="4764E852076B45A4B0BD4E27F7FB70281">
    <w:name w:val="4764E852076B45A4B0BD4E27F7FB70281"/>
    <w:rsid w:val="000E499D"/>
    <w:pPr>
      <w:spacing w:after="160" w:line="259" w:lineRule="auto"/>
    </w:pPr>
  </w:style>
  <w:style w:type="paragraph" w:customStyle="1" w:styleId="63E7180CF8AB4323B16D913656E466F71">
    <w:name w:val="63E7180CF8AB4323B16D913656E466F71"/>
    <w:rsid w:val="000E499D"/>
    <w:pPr>
      <w:spacing w:after="160" w:line="259" w:lineRule="auto"/>
    </w:pPr>
  </w:style>
  <w:style w:type="paragraph" w:customStyle="1" w:styleId="DCF3B1E59FA3456CB9910416313DE0D91">
    <w:name w:val="DCF3B1E59FA3456CB9910416313DE0D91"/>
    <w:rsid w:val="000E499D"/>
    <w:pPr>
      <w:spacing w:after="160" w:line="259" w:lineRule="auto"/>
    </w:pPr>
  </w:style>
  <w:style w:type="paragraph" w:customStyle="1" w:styleId="D9D1FE2E58944BC08D578A444FDD7ECF1">
    <w:name w:val="D9D1FE2E58944BC08D578A444FDD7ECF1"/>
    <w:rsid w:val="000E499D"/>
    <w:pPr>
      <w:spacing w:after="160" w:line="259" w:lineRule="auto"/>
    </w:pPr>
  </w:style>
  <w:style w:type="paragraph" w:customStyle="1" w:styleId="3FFCDC779EBB454A8751B96736892BFD">
    <w:name w:val="3FFCDC779EBB454A8751B96736892BFD"/>
    <w:rsid w:val="006E2C22"/>
    <w:pPr>
      <w:spacing w:after="0" w:line="240" w:lineRule="auto"/>
    </w:pPr>
    <w:rPr>
      <w:sz w:val="24"/>
      <w:szCs w:val="24"/>
    </w:rPr>
  </w:style>
  <w:style w:type="paragraph" w:customStyle="1" w:styleId="685ED635D931440D94EAE9C6FA12C7692">
    <w:name w:val="685ED635D931440D94EAE9C6FA12C7692"/>
    <w:rsid w:val="00843653"/>
    <w:pPr>
      <w:spacing w:after="160" w:line="259" w:lineRule="auto"/>
    </w:pPr>
  </w:style>
  <w:style w:type="paragraph" w:customStyle="1" w:styleId="7CF485ADC27540CA84DDEAC59A817FDA2">
    <w:name w:val="7CF485ADC27540CA84DDEAC59A817FDA2"/>
    <w:rsid w:val="00843653"/>
    <w:pPr>
      <w:spacing w:after="160" w:line="259" w:lineRule="auto"/>
    </w:pPr>
  </w:style>
  <w:style w:type="paragraph" w:customStyle="1" w:styleId="58CE135EF3894970B22FC1C045CE8E3E2">
    <w:name w:val="58CE135EF3894970B22FC1C045CE8E3E2"/>
    <w:rsid w:val="00843653"/>
    <w:pPr>
      <w:spacing w:after="160" w:line="259" w:lineRule="auto"/>
    </w:pPr>
  </w:style>
  <w:style w:type="paragraph" w:customStyle="1" w:styleId="09884E3EA6FB4E469F94DF95D939007B2">
    <w:name w:val="09884E3EA6FB4E469F94DF95D939007B2"/>
    <w:rsid w:val="00843653"/>
    <w:pPr>
      <w:spacing w:after="160" w:line="259" w:lineRule="auto"/>
    </w:pPr>
  </w:style>
  <w:style w:type="paragraph" w:customStyle="1" w:styleId="4764E852076B45A4B0BD4E27F7FB70282">
    <w:name w:val="4764E852076B45A4B0BD4E27F7FB70282"/>
    <w:rsid w:val="00843653"/>
    <w:pPr>
      <w:spacing w:after="160" w:line="259" w:lineRule="auto"/>
    </w:pPr>
  </w:style>
  <w:style w:type="paragraph" w:customStyle="1" w:styleId="63E7180CF8AB4323B16D913656E466F72">
    <w:name w:val="63E7180CF8AB4323B16D913656E466F72"/>
    <w:rsid w:val="00843653"/>
    <w:pPr>
      <w:spacing w:after="160" w:line="259" w:lineRule="auto"/>
    </w:pPr>
  </w:style>
  <w:style w:type="paragraph" w:customStyle="1" w:styleId="DCF3B1E59FA3456CB9910416313DE0D92">
    <w:name w:val="DCF3B1E59FA3456CB9910416313DE0D92"/>
    <w:rsid w:val="00843653"/>
    <w:pPr>
      <w:spacing w:after="160" w:line="259" w:lineRule="auto"/>
    </w:pPr>
  </w:style>
  <w:style w:type="paragraph" w:customStyle="1" w:styleId="D9D1FE2E58944BC08D578A444FDD7ECF2">
    <w:name w:val="D9D1FE2E58944BC08D578A444FDD7ECF2"/>
    <w:rsid w:val="00843653"/>
    <w:pPr>
      <w:spacing w:after="160" w:line="259" w:lineRule="auto"/>
    </w:pPr>
  </w:style>
  <w:style w:type="paragraph" w:customStyle="1" w:styleId="3FFCDC779EBB454A8751B96736892BFD1">
    <w:name w:val="3FFCDC779EBB454A8751B96736892BFD1"/>
    <w:rsid w:val="00843653"/>
    <w:pPr>
      <w:spacing w:after="160" w:line="259" w:lineRule="auto"/>
    </w:pPr>
  </w:style>
  <w:style w:type="paragraph" w:customStyle="1" w:styleId="685ED635D931440D94EAE9C6FA12C7693">
    <w:name w:val="685ED635D931440D94EAE9C6FA12C7693"/>
    <w:rsid w:val="00843653"/>
    <w:pPr>
      <w:spacing w:after="160" w:line="259" w:lineRule="auto"/>
    </w:pPr>
  </w:style>
  <w:style w:type="paragraph" w:customStyle="1" w:styleId="7CF485ADC27540CA84DDEAC59A817FDA3">
    <w:name w:val="7CF485ADC27540CA84DDEAC59A817FDA3"/>
    <w:rsid w:val="00843653"/>
    <w:pPr>
      <w:spacing w:after="160" w:line="259" w:lineRule="auto"/>
    </w:pPr>
  </w:style>
  <w:style w:type="paragraph" w:customStyle="1" w:styleId="58CE135EF3894970B22FC1C045CE8E3E3">
    <w:name w:val="58CE135EF3894970B22FC1C045CE8E3E3"/>
    <w:rsid w:val="00843653"/>
    <w:pPr>
      <w:spacing w:after="160" w:line="259" w:lineRule="auto"/>
    </w:pPr>
  </w:style>
  <w:style w:type="paragraph" w:customStyle="1" w:styleId="09884E3EA6FB4E469F94DF95D939007B3">
    <w:name w:val="09884E3EA6FB4E469F94DF95D939007B3"/>
    <w:rsid w:val="00843653"/>
    <w:pPr>
      <w:spacing w:after="160" w:line="259" w:lineRule="auto"/>
    </w:pPr>
  </w:style>
  <w:style w:type="paragraph" w:customStyle="1" w:styleId="4764E852076B45A4B0BD4E27F7FB70283">
    <w:name w:val="4764E852076B45A4B0BD4E27F7FB70283"/>
    <w:rsid w:val="00843653"/>
    <w:pPr>
      <w:spacing w:after="160" w:line="259" w:lineRule="auto"/>
    </w:pPr>
  </w:style>
  <w:style w:type="paragraph" w:customStyle="1" w:styleId="63E7180CF8AB4323B16D913656E466F73">
    <w:name w:val="63E7180CF8AB4323B16D913656E466F73"/>
    <w:rsid w:val="00843653"/>
    <w:pPr>
      <w:spacing w:after="160" w:line="259" w:lineRule="auto"/>
    </w:pPr>
  </w:style>
  <w:style w:type="paragraph" w:customStyle="1" w:styleId="DCF3B1E59FA3456CB9910416313DE0D93">
    <w:name w:val="DCF3B1E59FA3456CB9910416313DE0D93"/>
    <w:rsid w:val="00843653"/>
    <w:pPr>
      <w:spacing w:after="160" w:line="259" w:lineRule="auto"/>
    </w:pPr>
  </w:style>
  <w:style w:type="paragraph" w:customStyle="1" w:styleId="D9D1FE2E58944BC08D578A444FDD7ECF3">
    <w:name w:val="D9D1FE2E58944BC08D578A444FDD7ECF3"/>
    <w:rsid w:val="00843653"/>
    <w:pPr>
      <w:spacing w:after="160" w:line="259" w:lineRule="auto"/>
    </w:pPr>
  </w:style>
  <w:style w:type="paragraph" w:customStyle="1" w:styleId="3FFCDC779EBB454A8751B96736892BFD2">
    <w:name w:val="3FFCDC779EBB454A8751B96736892BFD2"/>
    <w:rsid w:val="00843653"/>
    <w:pPr>
      <w:spacing w:after="160" w:line="259" w:lineRule="auto"/>
    </w:pPr>
  </w:style>
  <w:style w:type="paragraph" w:customStyle="1" w:styleId="F3AABE0336DD4F57B7B21CD5CDD32864">
    <w:name w:val="F3AABE0336DD4F57B7B21CD5CDD32864"/>
    <w:rsid w:val="00843653"/>
  </w:style>
  <w:style w:type="paragraph" w:customStyle="1" w:styleId="685ED635D931440D94EAE9C6FA12C7694">
    <w:name w:val="685ED635D931440D94EAE9C6FA12C7694"/>
    <w:rsid w:val="00843653"/>
    <w:pPr>
      <w:spacing w:after="160" w:line="259" w:lineRule="auto"/>
    </w:pPr>
  </w:style>
  <w:style w:type="paragraph" w:customStyle="1" w:styleId="7CF485ADC27540CA84DDEAC59A817FDA4">
    <w:name w:val="7CF485ADC27540CA84DDEAC59A817FDA4"/>
    <w:rsid w:val="00843653"/>
    <w:pPr>
      <w:spacing w:after="160" w:line="259" w:lineRule="auto"/>
    </w:pPr>
  </w:style>
  <w:style w:type="paragraph" w:customStyle="1" w:styleId="58CE135EF3894970B22FC1C045CE8E3E4">
    <w:name w:val="58CE135EF3894970B22FC1C045CE8E3E4"/>
    <w:rsid w:val="00843653"/>
    <w:pPr>
      <w:spacing w:after="160" w:line="259" w:lineRule="auto"/>
    </w:pPr>
  </w:style>
  <w:style w:type="paragraph" w:customStyle="1" w:styleId="09884E3EA6FB4E469F94DF95D939007B4">
    <w:name w:val="09884E3EA6FB4E469F94DF95D939007B4"/>
    <w:rsid w:val="00843653"/>
    <w:pPr>
      <w:spacing w:after="160" w:line="259" w:lineRule="auto"/>
    </w:pPr>
  </w:style>
  <w:style w:type="paragraph" w:customStyle="1" w:styleId="4764E852076B45A4B0BD4E27F7FB70284">
    <w:name w:val="4764E852076B45A4B0BD4E27F7FB70284"/>
    <w:rsid w:val="00843653"/>
    <w:pPr>
      <w:spacing w:after="160" w:line="259" w:lineRule="auto"/>
    </w:pPr>
  </w:style>
  <w:style w:type="paragraph" w:customStyle="1" w:styleId="63E7180CF8AB4323B16D913656E466F74">
    <w:name w:val="63E7180CF8AB4323B16D913656E466F74"/>
    <w:rsid w:val="00843653"/>
    <w:pPr>
      <w:spacing w:after="160" w:line="259" w:lineRule="auto"/>
    </w:pPr>
  </w:style>
  <w:style w:type="paragraph" w:customStyle="1" w:styleId="DCF3B1E59FA3456CB9910416313DE0D94">
    <w:name w:val="DCF3B1E59FA3456CB9910416313DE0D94"/>
    <w:rsid w:val="00843653"/>
    <w:pPr>
      <w:spacing w:after="160" w:line="259" w:lineRule="auto"/>
    </w:pPr>
  </w:style>
  <w:style w:type="paragraph" w:customStyle="1" w:styleId="D9D1FE2E58944BC08D578A444FDD7ECF4">
    <w:name w:val="D9D1FE2E58944BC08D578A444FDD7ECF4"/>
    <w:rsid w:val="00843653"/>
    <w:pPr>
      <w:spacing w:after="160" w:line="259" w:lineRule="auto"/>
    </w:pPr>
  </w:style>
  <w:style w:type="paragraph" w:customStyle="1" w:styleId="F3AABE0336DD4F57B7B21CD5CDD328641">
    <w:name w:val="F3AABE0336DD4F57B7B21CD5CDD328641"/>
    <w:rsid w:val="00843653"/>
    <w:pPr>
      <w:spacing w:after="160" w:line="259" w:lineRule="auto"/>
    </w:pPr>
  </w:style>
  <w:style w:type="paragraph" w:customStyle="1" w:styleId="3FFCDC779EBB454A8751B96736892BFD3">
    <w:name w:val="3FFCDC779EBB454A8751B96736892BFD3"/>
    <w:rsid w:val="00843653"/>
    <w:pPr>
      <w:spacing w:after="160" w:line="259" w:lineRule="auto"/>
    </w:pPr>
  </w:style>
  <w:style w:type="paragraph" w:customStyle="1" w:styleId="685ED635D931440D94EAE9C6FA12C7695">
    <w:name w:val="685ED635D931440D94EAE9C6FA12C7695"/>
    <w:rsid w:val="00843653"/>
    <w:pPr>
      <w:spacing w:after="160" w:line="259" w:lineRule="auto"/>
    </w:pPr>
  </w:style>
  <w:style w:type="paragraph" w:customStyle="1" w:styleId="7CF485ADC27540CA84DDEAC59A817FDA5">
    <w:name w:val="7CF485ADC27540CA84DDEAC59A817FDA5"/>
    <w:rsid w:val="00843653"/>
    <w:pPr>
      <w:spacing w:after="160" w:line="259" w:lineRule="auto"/>
    </w:pPr>
  </w:style>
  <w:style w:type="paragraph" w:customStyle="1" w:styleId="58CE135EF3894970B22FC1C045CE8E3E5">
    <w:name w:val="58CE135EF3894970B22FC1C045CE8E3E5"/>
    <w:rsid w:val="00843653"/>
    <w:pPr>
      <w:spacing w:after="160" w:line="259" w:lineRule="auto"/>
    </w:pPr>
  </w:style>
  <w:style w:type="paragraph" w:customStyle="1" w:styleId="09884E3EA6FB4E469F94DF95D939007B5">
    <w:name w:val="09884E3EA6FB4E469F94DF95D939007B5"/>
    <w:rsid w:val="00843653"/>
    <w:pPr>
      <w:spacing w:after="160" w:line="259" w:lineRule="auto"/>
    </w:pPr>
  </w:style>
  <w:style w:type="paragraph" w:customStyle="1" w:styleId="4764E852076B45A4B0BD4E27F7FB70285">
    <w:name w:val="4764E852076B45A4B0BD4E27F7FB70285"/>
    <w:rsid w:val="00843653"/>
    <w:pPr>
      <w:spacing w:after="160" w:line="259" w:lineRule="auto"/>
    </w:pPr>
  </w:style>
  <w:style w:type="paragraph" w:customStyle="1" w:styleId="63E7180CF8AB4323B16D913656E466F75">
    <w:name w:val="63E7180CF8AB4323B16D913656E466F75"/>
    <w:rsid w:val="00843653"/>
    <w:pPr>
      <w:spacing w:after="160" w:line="259" w:lineRule="auto"/>
    </w:pPr>
  </w:style>
  <w:style w:type="paragraph" w:customStyle="1" w:styleId="DCF3B1E59FA3456CB9910416313DE0D95">
    <w:name w:val="DCF3B1E59FA3456CB9910416313DE0D95"/>
    <w:rsid w:val="00843653"/>
    <w:pPr>
      <w:spacing w:after="160" w:line="259" w:lineRule="auto"/>
    </w:pPr>
  </w:style>
  <w:style w:type="paragraph" w:customStyle="1" w:styleId="D9D1FE2E58944BC08D578A444FDD7ECF5">
    <w:name w:val="D9D1FE2E58944BC08D578A444FDD7ECF5"/>
    <w:rsid w:val="00843653"/>
    <w:pPr>
      <w:spacing w:after="160" w:line="259" w:lineRule="auto"/>
    </w:pPr>
  </w:style>
  <w:style w:type="paragraph" w:customStyle="1" w:styleId="3FFCDC779EBB454A8751B96736892BFD4">
    <w:name w:val="3FFCDC779EBB454A8751B96736892BFD4"/>
    <w:rsid w:val="00843653"/>
    <w:pPr>
      <w:spacing w:after="160" w:line="259" w:lineRule="auto"/>
    </w:pPr>
  </w:style>
  <w:style w:type="paragraph" w:customStyle="1" w:styleId="3B822C9CEFA448D39D2150B07C42499C">
    <w:name w:val="3B822C9CEFA448D39D2150B07C42499C"/>
    <w:rsid w:val="00A55680"/>
  </w:style>
  <w:style w:type="paragraph" w:customStyle="1" w:styleId="685ED635D931440D94EAE9C6FA12C7696">
    <w:name w:val="685ED635D931440D94EAE9C6FA12C7696"/>
    <w:rsid w:val="00A55680"/>
    <w:pPr>
      <w:spacing w:after="160" w:line="259" w:lineRule="auto"/>
    </w:pPr>
  </w:style>
  <w:style w:type="paragraph" w:customStyle="1" w:styleId="7CF485ADC27540CA84DDEAC59A817FDA6">
    <w:name w:val="7CF485ADC27540CA84DDEAC59A817FDA6"/>
    <w:rsid w:val="00A55680"/>
    <w:pPr>
      <w:spacing w:after="160" w:line="259" w:lineRule="auto"/>
    </w:pPr>
  </w:style>
  <w:style w:type="paragraph" w:customStyle="1" w:styleId="58CE135EF3894970B22FC1C045CE8E3E6">
    <w:name w:val="58CE135EF3894970B22FC1C045CE8E3E6"/>
    <w:rsid w:val="00A55680"/>
    <w:pPr>
      <w:spacing w:after="160" w:line="259" w:lineRule="auto"/>
    </w:pPr>
  </w:style>
  <w:style w:type="paragraph" w:customStyle="1" w:styleId="3B822C9CEFA448D39D2150B07C42499C1">
    <w:name w:val="3B822C9CEFA448D39D2150B07C42499C1"/>
    <w:rsid w:val="00A55680"/>
    <w:pPr>
      <w:spacing w:after="160" w:line="259" w:lineRule="auto"/>
    </w:pPr>
  </w:style>
  <w:style w:type="paragraph" w:customStyle="1" w:styleId="09884E3EA6FB4E469F94DF95D939007B6">
    <w:name w:val="09884E3EA6FB4E469F94DF95D939007B6"/>
    <w:rsid w:val="00A55680"/>
    <w:pPr>
      <w:spacing w:after="160" w:line="259" w:lineRule="auto"/>
    </w:pPr>
  </w:style>
  <w:style w:type="paragraph" w:customStyle="1" w:styleId="4764E852076B45A4B0BD4E27F7FB70286">
    <w:name w:val="4764E852076B45A4B0BD4E27F7FB70286"/>
    <w:rsid w:val="00A55680"/>
    <w:pPr>
      <w:spacing w:after="160" w:line="259" w:lineRule="auto"/>
    </w:pPr>
  </w:style>
  <w:style w:type="paragraph" w:customStyle="1" w:styleId="63E7180CF8AB4323B16D913656E466F76">
    <w:name w:val="63E7180CF8AB4323B16D913656E466F76"/>
    <w:rsid w:val="00A55680"/>
    <w:pPr>
      <w:spacing w:after="160" w:line="259" w:lineRule="auto"/>
    </w:pPr>
  </w:style>
  <w:style w:type="paragraph" w:customStyle="1" w:styleId="DCF3B1E59FA3456CB9910416313DE0D96">
    <w:name w:val="DCF3B1E59FA3456CB9910416313DE0D96"/>
    <w:rsid w:val="00A55680"/>
    <w:pPr>
      <w:spacing w:after="160" w:line="259" w:lineRule="auto"/>
    </w:pPr>
  </w:style>
  <w:style w:type="paragraph" w:customStyle="1" w:styleId="D9D1FE2E58944BC08D578A444FDD7ECF6">
    <w:name w:val="D9D1FE2E58944BC08D578A444FDD7ECF6"/>
    <w:rsid w:val="00A55680"/>
    <w:pPr>
      <w:spacing w:after="160" w:line="259" w:lineRule="auto"/>
    </w:pPr>
  </w:style>
  <w:style w:type="paragraph" w:customStyle="1" w:styleId="3FFCDC779EBB454A8751B96736892BFD5">
    <w:name w:val="3FFCDC779EBB454A8751B96736892BFD5"/>
    <w:rsid w:val="00A55680"/>
    <w:pPr>
      <w:spacing w:after="160" w:line="259" w:lineRule="auto"/>
    </w:pPr>
  </w:style>
  <w:style w:type="paragraph" w:customStyle="1" w:styleId="685ED635D931440D94EAE9C6FA12C7697">
    <w:name w:val="685ED635D931440D94EAE9C6FA12C7697"/>
    <w:rsid w:val="00A55680"/>
    <w:pPr>
      <w:spacing w:after="160" w:line="259" w:lineRule="auto"/>
    </w:pPr>
  </w:style>
  <w:style w:type="paragraph" w:customStyle="1" w:styleId="7CF485ADC27540CA84DDEAC59A817FDA7">
    <w:name w:val="7CF485ADC27540CA84DDEAC59A817FDA7"/>
    <w:rsid w:val="00A55680"/>
    <w:pPr>
      <w:spacing w:after="160" w:line="259" w:lineRule="auto"/>
    </w:pPr>
  </w:style>
  <w:style w:type="paragraph" w:customStyle="1" w:styleId="58CE135EF3894970B22FC1C045CE8E3E7">
    <w:name w:val="58CE135EF3894970B22FC1C045CE8E3E7"/>
    <w:rsid w:val="00A55680"/>
    <w:pPr>
      <w:spacing w:after="160" w:line="259" w:lineRule="auto"/>
    </w:pPr>
  </w:style>
  <w:style w:type="paragraph" w:customStyle="1" w:styleId="3B822C9CEFA448D39D2150B07C42499C2">
    <w:name w:val="3B822C9CEFA448D39D2150B07C42499C2"/>
    <w:rsid w:val="00A55680"/>
    <w:pPr>
      <w:spacing w:after="160" w:line="259" w:lineRule="auto"/>
    </w:pPr>
  </w:style>
  <w:style w:type="paragraph" w:customStyle="1" w:styleId="09884E3EA6FB4E469F94DF95D939007B7">
    <w:name w:val="09884E3EA6FB4E469F94DF95D939007B7"/>
    <w:rsid w:val="00A55680"/>
    <w:pPr>
      <w:spacing w:after="160" w:line="259" w:lineRule="auto"/>
    </w:pPr>
  </w:style>
  <w:style w:type="paragraph" w:customStyle="1" w:styleId="4764E852076B45A4B0BD4E27F7FB70287">
    <w:name w:val="4764E852076B45A4B0BD4E27F7FB70287"/>
    <w:rsid w:val="00A55680"/>
    <w:pPr>
      <w:spacing w:after="160" w:line="259" w:lineRule="auto"/>
    </w:pPr>
  </w:style>
  <w:style w:type="paragraph" w:customStyle="1" w:styleId="5967689A4D1F4002AC40AF35D6184659">
    <w:name w:val="5967689A4D1F4002AC40AF35D6184659"/>
    <w:rsid w:val="00A55680"/>
    <w:pPr>
      <w:spacing w:after="160" w:line="259" w:lineRule="auto"/>
    </w:pPr>
  </w:style>
  <w:style w:type="paragraph" w:customStyle="1" w:styleId="63E7180CF8AB4323B16D913656E466F77">
    <w:name w:val="63E7180CF8AB4323B16D913656E466F77"/>
    <w:rsid w:val="00A55680"/>
    <w:pPr>
      <w:spacing w:after="160" w:line="259" w:lineRule="auto"/>
    </w:pPr>
  </w:style>
  <w:style w:type="paragraph" w:customStyle="1" w:styleId="DCF3B1E59FA3456CB9910416313DE0D97">
    <w:name w:val="DCF3B1E59FA3456CB9910416313DE0D97"/>
    <w:rsid w:val="00A55680"/>
    <w:pPr>
      <w:spacing w:after="160" w:line="259" w:lineRule="auto"/>
    </w:pPr>
  </w:style>
  <w:style w:type="paragraph" w:customStyle="1" w:styleId="D9D1FE2E58944BC08D578A444FDD7ECF7">
    <w:name w:val="D9D1FE2E58944BC08D578A444FDD7ECF7"/>
    <w:rsid w:val="00A55680"/>
    <w:pPr>
      <w:spacing w:after="160" w:line="259" w:lineRule="auto"/>
    </w:pPr>
  </w:style>
  <w:style w:type="paragraph" w:customStyle="1" w:styleId="3FFCDC779EBB454A8751B96736892BFD6">
    <w:name w:val="3FFCDC779EBB454A8751B96736892BFD6"/>
    <w:rsid w:val="00A55680"/>
    <w:pPr>
      <w:spacing w:after="160" w:line="259" w:lineRule="auto"/>
    </w:pPr>
  </w:style>
  <w:style w:type="paragraph" w:customStyle="1" w:styleId="685ED635D931440D94EAE9C6FA12C7698">
    <w:name w:val="685ED635D931440D94EAE9C6FA12C7698"/>
    <w:rsid w:val="00A32369"/>
    <w:pPr>
      <w:spacing w:after="160" w:line="259" w:lineRule="auto"/>
    </w:pPr>
  </w:style>
  <w:style w:type="paragraph" w:customStyle="1" w:styleId="7CF485ADC27540CA84DDEAC59A817FDA8">
    <w:name w:val="7CF485ADC27540CA84DDEAC59A817FDA8"/>
    <w:rsid w:val="00A32369"/>
    <w:pPr>
      <w:spacing w:after="160" w:line="259" w:lineRule="auto"/>
    </w:pPr>
  </w:style>
  <w:style w:type="paragraph" w:customStyle="1" w:styleId="58CE135EF3894970B22FC1C045CE8E3E8">
    <w:name w:val="58CE135EF3894970B22FC1C045CE8E3E8"/>
    <w:rsid w:val="00A32369"/>
    <w:pPr>
      <w:spacing w:after="160" w:line="259" w:lineRule="auto"/>
    </w:pPr>
  </w:style>
  <w:style w:type="paragraph" w:customStyle="1" w:styleId="3B822C9CEFA448D39D2150B07C42499C3">
    <w:name w:val="3B822C9CEFA448D39D2150B07C42499C3"/>
    <w:rsid w:val="00A32369"/>
    <w:pPr>
      <w:spacing w:after="160" w:line="259" w:lineRule="auto"/>
    </w:pPr>
  </w:style>
  <w:style w:type="paragraph" w:customStyle="1" w:styleId="09884E3EA6FB4E469F94DF95D939007B8">
    <w:name w:val="09884E3EA6FB4E469F94DF95D939007B8"/>
    <w:rsid w:val="00A32369"/>
    <w:pPr>
      <w:spacing w:after="160" w:line="259" w:lineRule="auto"/>
    </w:pPr>
  </w:style>
  <w:style w:type="paragraph" w:customStyle="1" w:styleId="4764E852076B45A4B0BD4E27F7FB70288">
    <w:name w:val="4764E852076B45A4B0BD4E27F7FB70288"/>
    <w:rsid w:val="00A32369"/>
    <w:pPr>
      <w:spacing w:after="160" w:line="259" w:lineRule="auto"/>
    </w:pPr>
  </w:style>
  <w:style w:type="paragraph" w:customStyle="1" w:styleId="DCF3B1E59FA3456CB9910416313DE0D98">
    <w:name w:val="DCF3B1E59FA3456CB9910416313DE0D98"/>
    <w:rsid w:val="00A32369"/>
    <w:pPr>
      <w:spacing w:after="160" w:line="259" w:lineRule="auto"/>
    </w:pPr>
  </w:style>
  <w:style w:type="paragraph" w:customStyle="1" w:styleId="D9D1FE2E58944BC08D578A444FDD7ECF8">
    <w:name w:val="D9D1FE2E58944BC08D578A444FDD7ECF8"/>
    <w:rsid w:val="00A32369"/>
    <w:pPr>
      <w:spacing w:after="160" w:line="259" w:lineRule="auto"/>
    </w:pPr>
  </w:style>
  <w:style w:type="paragraph" w:customStyle="1" w:styleId="3FFCDC779EBB454A8751B96736892BFD7">
    <w:name w:val="3FFCDC779EBB454A8751B96736892BFD7"/>
    <w:rsid w:val="00A32369"/>
    <w:pPr>
      <w:spacing w:after="160" w:line="259" w:lineRule="auto"/>
    </w:pPr>
  </w:style>
  <w:style w:type="paragraph" w:customStyle="1" w:styleId="978F9A79F4834B71BC7FB20F1F694022">
    <w:name w:val="978F9A79F4834B71BC7FB20F1F694022"/>
    <w:rsid w:val="00D95E26"/>
  </w:style>
  <w:style w:type="paragraph" w:customStyle="1" w:styleId="CF4617583FE54F0AAE96CBF7A339ECA1">
    <w:name w:val="CF4617583FE54F0AAE96CBF7A339ECA1"/>
    <w:rsid w:val="00D95E26"/>
  </w:style>
  <w:style w:type="paragraph" w:customStyle="1" w:styleId="85C3A18583BD43B2BF76D663FD0A144A">
    <w:name w:val="85C3A18583BD43B2BF76D663FD0A144A"/>
    <w:rsid w:val="00D95E26"/>
  </w:style>
  <w:style w:type="paragraph" w:customStyle="1" w:styleId="53543F91453043E38281F4583983881A">
    <w:name w:val="53543F91453043E38281F4583983881A"/>
    <w:rsid w:val="00D95E26"/>
  </w:style>
  <w:style w:type="paragraph" w:customStyle="1" w:styleId="640A9BA89BFB4F44B8EBD5D0FF8D3019">
    <w:name w:val="640A9BA89BFB4F44B8EBD5D0FF8D3019"/>
    <w:rsid w:val="00D95E26"/>
  </w:style>
  <w:style w:type="paragraph" w:customStyle="1" w:styleId="BAD8B06B20EC46C7B4A30BB728A3A0D3">
    <w:name w:val="BAD8B06B20EC46C7B4A30BB728A3A0D3"/>
    <w:rsid w:val="00D95E26"/>
  </w:style>
  <w:style w:type="paragraph" w:customStyle="1" w:styleId="475DB91FA2634BAB9978D8C735F0A99F">
    <w:name w:val="475DB91FA2634BAB9978D8C735F0A99F"/>
    <w:rsid w:val="00D95E26"/>
  </w:style>
  <w:style w:type="paragraph" w:customStyle="1" w:styleId="640A9BA89BFB4F44B8EBD5D0FF8D30191">
    <w:name w:val="640A9BA89BFB4F44B8EBD5D0FF8D30191"/>
    <w:rsid w:val="00D95E26"/>
    <w:pPr>
      <w:spacing w:after="160" w:line="259" w:lineRule="auto"/>
    </w:pPr>
  </w:style>
  <w:style w:type="paragraph" w:customStyle="1" w:styleId="BAD8B06B20EC46C7B4A30BB728A3A0D31">
    <w:name w:val="BAD8B06B20EC46C7B4A30BB728A3A0D31"/>
    <w:rsid w:val="00D95E26"/>
    <w:pPr>
      <w:spacing w:after="160" w:line="259" w:lineRule="auto"/>
    </w:pPr>
  </w:style>
  <w:style w:type="paragraph" w:customStyle="1" w:styleId="475DB91FA2634BAB9978D8C735F0A99F1">
    <w:name w:val="475DB91FA2634BAB9978D8C735F0A99F1"/>
    <w:rsid w:val="00D95E26"/>
    <w:pPr>
      <w:spacing w:after="160" w:line="259" w:lineRule="auto"/>
    </w:pPr>
  </w:style>
  <w:style w:type="paragraph" w:customStyle="1" w:styleId="09884E3EA6FB4E469F94DF95D939007B9">
    <w:name w:val="09884E3EA6FB4E469F94DF95D939007B9"/>
    <w:rsid w:val="00D95E26"/>
    <w:pPr>
      <w:spacing w:after="160" w:line="259" w:lineRule="auto"/>
    </w:pPr>
  </w:style>
  <w:style w:type="paragraph" w:customStyle="1" w:styleId="4764E852076B45A4B0BD4E27F7FB70289">
    <w:name w:val="4764E852076B45A4B0BD4E27F7FB70289"/>
    <w:rsid w:val="00D95E26"/>
    <w:pPr>
      <w:spacing w:after="160" w:line="259" w:lineRule="auto"/>
    </w:pPr>
  </w:style>
  <w:style w:type="paragraph" w:customStyle="1" w:styleId="CBACD0D2BC5C4165A82DC80C606F0F15">
    <w:name w:val="CBACD0D2BC5C4165A82DC80C606F0F15"/>
    <w:rsid w:val="000258B8"/>
  </w:style>
  <w:style w:type="paragraph" w:customStyle="1" w:styleId="4260CDA83ADA4546BB5F3AEC2CE6E3E1">
    <w:name w:val="4260CDA83ADA4546BB5F3AEC2CE6E3E1"/>
    <w:rsid w:val="000258B8"/>
  </w:style>
  <w:style w:type="paragraph" w:customStyle="1" w:styleId="2D5C2B6E97554555ABBC1BBC2234236C">
    <w:name w:val="2D5C2B6E97554555ABBC1BBC2234236C"/>
    <w:rsid w:val="00B04352"/>
  </w:style>
  <w:style w:type="paragraph" w:customStyle="1" w:styleId="1A00CF0168DF4DF98717C0A71724556C">
    <w:name w:val="1A00CF0168DF4DF98717C0A71724556C"/>
    <w:rsid w:val="00B04352"/>
  </w:style>
  <w:style w:type="paragraph" w:customStyle="1" w:styleId="3FD5EDE0A2DF4B08BDA8EF7807442DFD">
    <w:name w:val="3FD5EDE0A2DF4B08BDA8EF7807442DFD"/>
    <w:rsid w:val="00B04352"/>
  </w:style>
  <w:style w:type="paragraph" w:customStyle="1" w:styleId="4E8A7E27A6784E4C8F1BDE2885A81C4C">
    <w:name w:val="4E8A7E27A6784E4C8F1BDE2885A81C4C"/>
    <w:rsid w:val="00B04352"/>
  </w:style>
  <w:style w:type="paragraph" w:customStyle="1" w:styleId="640A9BA89BFB4F44B8EBD5D0FF8D30192">
    <w:name w:val="640A9BA89BFB4F44B8EBD5D0FF8D30192"/>
    <w:rsid w:val="00B36B6A"/>
    <w:pPr>
      <w:spacing w:after="160" w:line="259" w:lineRule="auto"/>
    </w:pPr>
  </w:style>
  <w:style w:type="paragraph" w:customStyle="1" w:styleId="3FD5EDE0A2DF4B08BDA8EF7807442DFD1">
    <w:name w:val="3FD5EDE0A2DF4B08BDA8EF7807442DFD1"/>
    <w:rsid w:val="00B36B6A"/>
    <w:pPr>
      <w:spacing w:after="160" w:line="259" w:lineRule="auto"/>
    </w:pPr>
  </w:style>
  <w:style w:type="paragraph" w:customStyle="1" w:styleId="1A00CF0168DF4DF98717C0A71724556C1">
    <w:name w:val="1A00CF0168DF4DF98717C0A71724556C1"/>
    <w:rsid w:val="00B36B6A"/>
    <w:pPr>
      <w:spacing w:after="160" w:line="259" w:lineRule="auto"/>
    </w:pPr>
  </w:style>
  <w:style w:type="paragraph" w:customStyle="1" w:styleId="640A9BA89BFB4F44B8EBD5D0FF8D30193">
    <w:name w:val="640A9BA89BFB4F44B8EBD5D0FF8D30193"/>
    <w:rsid w:val="00B36B6A"/>
    <w:pPr>
      <w:spacing w:after="160" w:line="259" w:lineRule="auto"/>
    </w:pPr>
  </w:style>
  <w:style w:type="paragraph" w:customStyle="1" w:styleId="3FD5EDE0A2DF4B08BDA8EF7807442DFD2">
    <w:name w:val="3FD5EDE0A2DF4B08BDA8EF7807442DFD2"/>
    <w:rsid w:val="00B36B6A"/>
    <w:pPr>
      <w:spacing w:after="160" w:line="259" w:lineRule="auto"/>
    </w:pPr>
  </w:style>
  <w:style w:type="paragraph" w:customStyle="1" w:styleId="1A00CF0168DF4DF98717C0A71724556C2">
    <w:name w:val="1A00CF0168DF4DF98717C0A71724556C2"/>
    <w:rsid w:val="00B36B6A"/>
    <w:pPr>
      <w:spacing w:after="160" w:line="259" w:lineRule="auto"/>
    </w:pPr>
  </w:style>
  <w:style w:type="paragraph" w:customStyle="1" w:styleId="1E8206EF3C344B99AF0986C3369ACFEA">
    <w:name w:val="1E8206EF3C344B99AF0986C3369ACFEA"/>
    <w:rsid w:val="00B36B6A"/>
    <w:pPr>
      <w:spacing w:after="160" w:line="259" w:lineRule="auto"/>
    </w:pPr>
  </w:style>
  <w:style w:type="paragraph" w:customStyle="1" w:styleId="640A9BA89BFB4F44B8EBD5D0FF8D30194">
    <w:name w:val="640A9BA89BFB4F44B8EBD5D0FF8D30194"/>
    <w:rsid w:val="00B36B6A"/>
    <w:pPr>
      <w:spacing w:after="160" w:line="259" w:lineRule="auto"/>
    </w:pPr>
  </w:style>
  <w:style w:type="paragraph" w:customStyle="1" w:styleId="3FD5EDE0A2DF4B08BDA8EF7807442DFD3">
    <w:name w:val="3FD5EDE0A2DF4B08BDA8EF7807442DFD3"/>
    <w:rsid w:val="00B36B6A"/>
    <w:pPr>
      <w:spacing w:after="160" w:line="259" w:lineRule="auto"/>
    </w:pPr>
  </w:style>
  <w:style w:type="paragraph" w:customStyle="1" w:styleId="1A00CF0168DF4DF98717C0A71724556C3">
    <w:name w:val="1A00CF0168DF4DF98717C0A71724556C3"/>
    <w:rsid w:val="00B36B6A"/>
    <w:pPr>
      <w:spacing w:after="160" w:line="259" w:lineRule="auto"/>
    </w:pPr>
  </w:style>
  <w:style w:type="paragraph" w:customStyle="1" w:styleId="A79ECECE3EB440778115942F22FE8CFC">
    <w:name w:val="A79ECECE3EB440778115942F22FE8CFC"/>
    <w:rsid w:val="00B36B6A"/>
    <w:pPr>
      <w:spacing w:after="160" w:line="259" w:lineRule="auto"/>
    </w:pPr>
  </w:style>
  <w:style w:type="paragraph" w:customStyle="1" w:styleId="640A9BA89BFB4F44B8EBD5D0FF8D30195">
    <w:name w:val="640A9BA89BFB4F44B8EBD5D0FF8D30195"/>
    <w:rsid w:val="00B36B6A"/>
    <w:pPr>
      <w:spacing w:after="160" w:line="259" w:lineRule="auto"/>
    </w:pPr>
  </w:style>
  <w:style w:type="paragraph" w:customStyle="1" w:styleId="3FD5EDE0A2DF4B08BDA8EF7807442DFD4">
    <w:name w:val="3FD5EDE0A2DF4B08BDA8EF7807442DFD4"/>
    <w:rsid w:val="00B36B6A"/>
    <w:pPr>
      <w:spacing w:after="160" w:line="259" w:lineRule="auto"/>
    </w:pPr>
  </w:style>
  <w:style w:type="paragraph" w:customStyle="1" w:styleId="1A00CF0168DF4DF98717C0A71724556C4">
    <w:name w:val="1A00CF0168DF4DF98717C0A71724556C4"/>
    <w:rsid w:val="00B36B6A"/>
    <w:pPr>
      <w:spacing w:after="160" w:line="259" w:lineRule="auto"/>
    </w:pPr>
  </w:style>
  <w:style w:type="paragraph" w:customStyle="1" w:styleId="EEFB945A9CE749478B710172237B0920">
    <w:name w:val="EEFB945A9CE749478B710172237B0920"/>
    <w:rsid w:val="00B36B6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F0A2E2-939B-495A-B712-7DFAE3D90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7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</dc:creator>
  <cp:lastModifiedBy>Justyna Matuszewska</cp:lastModifiedBy>
  <cp:revision>13</cp:revision>
  <cp:lastPrinted>2022-10-03T08:36:00Z</cp:lastPrinted>
  <dcterms:created xsi:type="dcterms:W3CDTF">2022-10-03T08:28:00Z</dcterms:created>
  <dcterms:modified xsi:type="dcterms:W3CDTF">2024-01-16T12:56:00Z</dcterms:modified>
</cp:coreProperties>
</file>